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33" w:type="dxa"/>
        <w:tblInd w:w="-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33"/>
      </w:tblGrid>
      <w:tr w:rsidR="001B30AE" w:rsidRPr="00800650" w14:paraId="1B869468" w14:textId="77777777" w:rsidTr="007D78D0">
        <w:trPr>
          <w:trHeight w:val="454"/>
        </w:trPr>
        <w:tc>
          <w:tcPr>
            <w:tcW w:w="10933" w:type="dxa"/>
            <w:shd w:val="clear" w:color="auto" w:fill="D9D9D9"/>
            <w:vAlign w:val="center"/>
          </w:tcPr>
          <w:p w14:paraId="072E6FE0" w14:textId="77777777" w:rsidR="001B30AE" w:rsidRPr="00800650" w:rsidRDefault="008A0665" w:rsidP="007D78D0">
            <w:pPr>
              <w:jc w:val="center"/>
              <w:rPr>
                <w:rFonts w:ascii="標楷體" w:eastAsia="標楷體" w:hAnsi="標楷體"/>
                <w:b/>
                <w:bCs/>
                <w:color w:val="000000"/>
                <w:kern w:val="2"/>
                <w:sz w:val="20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履歷填寫說明</w:t>
            </w:r>
          </w:p>
        </w:tc>
      </w:tr>
      <w:tr w:rsidR="001B30AE" w:rsidRPr="00800650" w14:paraId="67A84AB3" w14:textId="77777777" w:rsidTr="007D78D0">
        <w:trPr>
          <w:trHeight w:val="1023"/>
        </w:trPr>
        <w:tc>
          <w:tcPr>
            <w:tcW w:w="10933" w:type="dxa"/>
            <w:shd w:val="clear" w:color="auto" w:fill="auto"/>
            <w:vAlign w:val="center"/>
          </w:tcPr>
          <w:p w14:paraId="14F81DD2" w14:textId="64116BB5" w:rsidR="008A0665" w:rsidRPr="006E4D89" w:rsidRDefault="008A0665" w:rsidP="008A0665">
            <w:pPr>
              <w:numPr>
                <w:ilvl w:val="0"/>
                <w:numId w:val="17"/>
              </w:numPr>
              <w:jc w:val="both"/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</w:pPr>
            <w:r w:rsidRPr="006E4D89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本表單為</w:t>
            </w:r>
            <w:r w:rsidR="00DE0B64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策略人才</w:t>
            </w:r>
            <w:r w:rsidRPr="006E4D89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(MA)</w:t>
            </w:r>
            <w:r w:rsidRPr="006E4D89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計畫招募專用格式，請勿任意更改</w:t>
            </w:r>
            <w:r w:rsidR="00EC1501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檔案</w:t>
            </w:r>
            <w:r w:rsidRPr="006E4D89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格式。</w:t>
            </w:r>
          </w:p>
          <w:p w14:paraId="0D9CB212" w14:textId="7A64E522" w:rsidR="00D369C0" w:rsidRPr="006E4D89" w:rsidRDefault="00D369C0" w:rsidP="008A0665">
            <w:pPr>
              <w:numPr>
                <w:ilvl w:val="0"/>
                <w:numId w:val="17"/>
              </w:numPr>
              <w:jc w:val="both"/>
              <w:rPr>
                <w:rFonts w:ascii="Calibri" w:eastAsia="標楷體" w:hAnsi="Calibri" w:cs="Calibri"/>
                <w:color w:val="000000"/>
                <w:spacing w:val="-10"/>
                <w:kern w:val="2"/>
                <w:sz w:val="22"/>
                <w:szCs w:val="22"/>
              </w:rPr>
            </w:pPr>
            <w:r w:rsidRPr="006E4D89">
              <w:rPr>
                <w:rFonts w:ascii="Calibri" w:eastAsia="標楷體" w:hAnsi="Calibri" w:cs="Calibri"/>
                <w:color w:val="000000"/>
                <w:spacing w:val="-10"/>
                <w:kern w:val="2"/>
                <w:sz w:val="22"/>
                <w:szCs w:val="22"/>
              </w:rPr>
              <w:t>請使用</w:t>
            </w:r>
            <w:proofErr w:type="gramStart"/>
            <w:r w:rsidRPr="006E4D89">
              <w:rPr>
                <w:rFonts w:ascii="Calibri" w:eastAsia="標楷體" w:hAnsi="Calibri" w:cs="Calibri"/>
                <w:color w:val="000000"/>
                <w:spacing w:val="-10"/>
                <w:kern w:val="2"/>
                <w:sz w:val="22"/>
                <w:szCs w:val="22"/>
              </w:rPr>
              <w:t>電腦登打</w:t>
            </w:r>
            <w:proofErr w:type="gramEnd"/>
            <w:r w:rsidRPr="006E4D89">
              <w:rPr>
                <w:rFonts w:ascii="Calibri" w:eastAsia="標楷體" w:hAnsi="Calibri" w:cs="Calibri"/>
                <w:color w:val="000000"/>
                <w:spacing w:val="-10"/>
                <w:kern w:val="2"/>
                <w:sz w:val="22"/>
                <w:szCs w:val="22"/>
              </w:rPr>
              <w:t>，表</w:t>
            </w:r>
            <w:r w:rsidR="00EC1501">
              <w:rPr>
                <w:rFonts w:ascii="Calibri" w:eastAsia="標楷體" w:hAnsi="Calibri" w:cs="Calibri" w:hint="eastAsia"/>
                <w:color w:val="000000"/>
                <w:spacing w:val="-10"/>
                <w:kern w:val="2"/>
                <w:sz w:val="22"/>
                <w:szCs w:val="22"/>
              </w:rPr>
              <w:t>格填妥</w:t>
            </w:r>
            <w:r w:rsidRPr="006E4D89">
              <w:rPr>
                <w:rFonts w:ascii="Calibri" w:eastAsia="標楷體" w:hAnsi="Calibri" w:cs="Calibri"/>
                <w:color w:val="000000"/>
                <w:spacing w:val="-10"/>
                <w:kern w:val="2"/>
                <w:sz w:val="22"/>
                <w:szCs w:val="22"/>
              </w:rPr>
              <w:t>後於</w:t>
            </w:r>
            <w:r w:rsidRPr="00752991">
              <w:rPr>
                <w:rFonts w:ascii="Calibri" w:eastAsia="標楷體" w:hAnsi="Calibri" w:cs="Calibri"/>
                <w:b/>
                <w:bCs/>
                <w:color w:val="000000"/>
                <w:spacing w:val="-10"/>
                <w:kern w:val="2"/>
                <w:sz w:val="22"/>
                <w:szCs w:val="22"/>
                <w:u w:val="single"/>
              </w:rPr>
              <w:t>202</w:t>
            </w:r>
            <w:r w:rsidR="00101790">
              <w:rPr>
                <w:rFonts w:ascii="Calibri" w:eastAsia="標楷體" w:hAnsi="Calibri" w:cs="Calibri" w:hint="eastAsia"/>
                <w:b/>
                <w:bCs/>
                <w:color w:val="000000"/>
                <w:spacing w:val="-10"/>
                <w:kern w:val="2"/>
                <w:sz w:val="22"/>
                <w:szCs w:val="22"/>
                <w:u w:val="single"/>
              </w:rPr>
              <w:t>4</w:t>
            </w:r>
            <w:r w:rsidRPr="00752991">
              <w:rPr>
                <w:rFonts w:ascii="Calibri" w:eastAsia="標楷體" w:hAnsi="Calibri" w:cs="Calibri"/>
                <w:b/>
                <w:bCs/>
                <w:color w:val="000000"/>
                <w:spacing w:val="-10"/>
                <w:kern w:val="2"/>
                <w:sz w:val="22"/>
                <w:szCs w:val="22"/>
                <w:u w:val="single"/>
              </w:rPr>
              <w:t>年</w:t>
            </w:r>
            <w:r w:rsidRPr="00752991">
              <w:rPr>
                <w:rFonts w:ascii="Calibri" w:eastAsia="標楷體" w:hAnsi="Calibri" w:cs="Calibri"/>
                <w:b/>
                <w:bCs/>
                <w:color w:val="000000"/>
                <w:spacing w:val="-10"/>
                <w:kern w:val="2"/>
                <w:sz w:val="22"/>
                <w:szCs w:val="22"/>
                <w:u w:val="single"/>
              </w:rPr>
              <w:t>4</w:t>
            </w:r>
            <w:r w:rsidRPr="00752991">
              <w:rPr>
                <w:rFonts w:ascii="Calibri" w:eastAsia="標楷體" w:hAnsi="Calibri" w:cs="Calibri"/>
                <w:b/>
                <w:bCs/>
                <w:color w:val="000000"/>
                <w:spacing w:val="-10"/>
                <w:kern w:val="2"/>
                <w:sz w:val="22"/>
                <w:szCs w:val="22"/>
                <w:u w:val="single"/>
              </w:rPr>
              <w:t>月</w:t>
            </w:r>
            <w:r w:rsidRPr="00752991">
              <w:rPr>
                <w:rFonts w:ascii="Calibri" w:eastAsia="標楷體" w:hAnsi="Calibri" w:cs="Calibri"/>
                <w:b/>
                <w:bCs/>
                <w:color w:val="000000"/>
                <w:spacing w:val="-10"/>
                <w:kern w:val="2"/>
                <w:sz w:val="22"/>
                <w:szCs w:val="22"/>
                <w:u w:val="single"/>
              </w:rPr>
              <w:t>30</w:t>
            </w:r>
            <w:r w:rsidRPr="00752991">
              <w:rPr>
                <w:rFonts w:ascii="Calibri" w:eastAsia="標楷體" w:hAnsi="Calibri" w:cs="Calibri"/>
                <w:b/>
                <w:bCs/>
                <w:color w:val="000000"/>
                <w:spacing w:val="-10"/>
                <w:kern w:val="2"/>
                <w:sz w:val="22"/>
                <w:szCs w:val="22"/>
                <w:u w:val="single"/>
              </w:rPr>
              <w:t>日前以</w:t>
            </w:r>
            <w:r w:rsidRPr="00752991">
              <w:rPr>
                <w:rFonts w:ascii="Calibri" w:eastAsia="標楷體" w:hAnsi="Calibri" w:cs="Calibri"/>
                <w:b/>
                <w:bCs/>
                <w:color w:val="000000"/>
                <w:spacing w:val="-10"/>
                <w:kern w:val="2"/>
                <w:sz w:val="22"/>
                <w:szCs w:val="22"/>
                <w:u w:val="single"/>
              </w:rPr>
              <w:t>word</w:t>
            </w:r>
            <w:r w:rsidRPr="00752991">
              <w:rPr>
                <w:rFonts w:ascii="Calibri" w:eastAsia="標楷體" w:hAnsi="Calibri" w:cs="Calibri"/>
                <w:b/>
                <w:bCs/>
                <w:color w:val="000000"/>
                <w:spacing w:val="-10"/>
                <w:kern w:val="2"/>
                <w:sz w:val="22"/>
                <w:szCs w:val="22"/>
                <w:u w:val="single"/>
              </w:rPr>
              <w:t>檔格式</w:t>
            </w:r>
            <w:r w:rsidR="009A24F6" w:rsidRPr="00752991">
              <w:rPr>
                <w:rFonts w:ascii="Calibri" w:eastAsia="標楷體" w:hAnsi="Calibri" w:cs="Calibri" w:hint="eastAsia"/>
                <w:b/>
                <w:bCs/>
                <w:color w:val="000000"/>
                <w:spacing w:val="-10"/>
                <w:kern w:val="2"/>
                <w:sz w:val="22"/>
                <w:szCs w:val="22"/>
                <w:u w:val="single"/>
              </w:rPr>
              <w:t>回傳</w:t>
            </w:r>
            <w:r w:rsidRPr="006E4D89">
              <w:rPr>
                <w:rFonts w:ascii="Calibri" w:eastAsia="標楷體" w:hAnsi="Calibri" w:cs="Calibri"/>
                <w:color w:val="000000"/>
                <w:spacing w:val="-10"/>
                <w:kern w:val="2"/>
                <w:sz w:val="22"/>
                <w:szCs w:val="22"/>
              </w:rPr>
              <w:t>至</w:t>
            </w:r>
            <w:r w:rsidRPr="006E4D89">
              <w:rPr>
                <w:rFonts w:ascii="Calibri" w:eastAsia="標楷體" w:hAnsi="Calibri" w:cs="Calibri"/>
                <w:color w:val="000000"/>
                <w:spacing w:val="-10"/>
                <w:kern w:val="2"/>
                <w:sz w:val="22"/>
                <w:szCs w:val="22"/>
              </w:rPr>
              <w:t>hrm.hr@sinopac.com</w:t>
            </w:r>
            <w:r w:rsidRPr="006E4D89">
              <w:rPr>
                <w:rFonts w:ascii="Calibri" w:eastAsia="標楷體" w:hAnsi="Calibri" w:cs="Calibri"/>
                <w:color w:val="000000"/>
                <w:spacing w:val="-10"/>
                <w:kern w:val="2"/>
                <w:sz w:val="22"/>
                <w:szCs w:val="22"/>
              </w:rPr>
              <w:t>信箱。</w:t>
            </w:r>
          </w:p>
          <w:p w14:paraId="4F681988" w14:textId="5EA36CFE" w:rsidR="001B30AE" w:rsidRPr="006E4D89" w:rsidRDefault="004C5632" w:rsidP="004C5632">
            <w:pPr>
              <w:numPr>
                <w:ilvl w:val="0"/>
                <w:numId w:val="17"/>
              </w:numPr>
              <w:jc w:val="both"/>
              <w:rPr>
                <w:rFonts w:ascii="Calibri" w:eastAsia="標楷體" w:hAnsi="Calibri" w:cs="Calibri"/>
                <w:color w:val="000000"/>
                <w:kern w:val="2"/>
                <w:szCs w:val="24"/>
              </w:rPr>
            </w:pPr>
            <w:r w:rsidRPr="006E4D89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郵件</w:t>
            </w:r>
            <w:r w:rsidR="008A0665" w:rsidRPr="006E4D89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主旨</w:t>
            </w:r>
            <w:r w:rsidRPr="006E4D89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及檔名請</w:t>
            </w:r>
            <w:r w:rsidR="008A0665" w:rsidRPr="006E4D89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命名</w:t>
            </w:r>
            <w:r w:rsidRPr="006E4D89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為</w:t>
            </w:r>
            <w:r w:rsidR="008A0665" w:rsidRPr="006E4D89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「</w:t>
            </w:r>
            <w:r w:rsidR="008A0665" w:rsidRPr="006E4D89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202</w:t>
            </w:r>
            <w:r w:rsidR="00553ECD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4</w:t>
            </w:r>
            <w:r w:rsidR="008A0665" w:rsidRPr="006E4D89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MA_</w:t>
            </w:r>
            <w:r w:rsidR="008A0665" w:rsidRPr="006E4D89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姓名」</w:t>
            </w:r>
            <w:r w:rsidRPr="006E4D89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。</w:t>
            </w:r>
          </w:p>
        </w:tc>
      </w:tr>
    </w:tbl>
    <w:p w14:paraId="3E469C21" w14:textId="77777777" w:rsidR="007D78D0" w:rsidRPr="00D369C0" w:rsidRDefault="007D78D0" w:rsidP="001B30AE">
      <w:pPr>
        <w:rPr>
          <w:rFonts w:ascii="標楷體" w:eastAsia="標楷體" w:hAnsi="標楷體"/>
          <w:color w:val="000000"/>
          <w:szCs w:val="24"/>
        </w:rPr>
      </w:pPr>
    </w:p>
    <w:tbl>
      <w:tblPr>
        <w:tblW w:w="10933" w:type="dxa"/>
        <w:tblInd w:w="-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1"/>
        <w:gridCol w:w="3260"/>
        <w:gridCol w:w="632"/>
      </w:tblGrid>
      <w:tr w:rsidR="00B224AE" w:rsidRPr="00800650" w14:paraId="7F05D5D3" w14:textId="77777777" w:rsidTr="007D78D0">
        <w:trPr>
          <w:trHeight w:val="454"/>
        </w:trPr>
        <w:tc>
          <w:tcPr>
            <w:tcW w:w="10933" w:type="dxa"/>
            <w:gridSpan w:val="3"/>
            <w:shd w:val="clear" w:color="auto" w:fill="D9D9D9"/>
            <w:vAlign w:val="center"/>
          </w:tcPr>
          <w:p w14:paraId="35E0756E" w14:textId="77777777" w:rsidR="00B224AE" w:rsidRPr="00800650" w:rsidRDefault="00B224AE" w:rsidP="007D78D0">
            <w:pPr>
              <w:jc w:val="center"/>
              <w:rPr>
                <w:rFonts w:ascii="標楷體" w:eastAsia="標楷體" w:hAnsi="標楷體"/>
                <w:b/>
                <w:bCs/>
                <w:color w:val="000000"/>
                <w:kern w:val="2"/>
                <w:sz w:val="20"/>
              </w:rPr>
            </w:pPr>
            <w:r w:rsidRPr="00800650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4"/>
              </w:rPr>
              <w:t>應徵組別</w:t>
            </w:r>
            <w:r w:rsidRPr="00800650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 w:val="20"/>
              </w:rPr>
              <w:t>(</w:t>
            </w:r>
            <w:r w:rsidRPr="00B224AE">
              <w:rPr>
                <w:rFonts w:ascii="標楷體" w:eastAsia="標楷體" w:hAnsi="標楷體" w:hint="eastAsia"/>
                <w:b/>
                <w:bCs/>
                <w:color w:val="FF0000"/>
                <w:kern w:val="2"/>
                <w:sz w:val="20"/>
              </w:rPr>
              <w:t>請註明應徵志願順序</w:t>
            </w:r>
            <w:r w:rsidRPr="00800650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 w:val="20"/>
              </w:rPr>
              <w:t>)</w:t>
            </w:r>
          </w:p>
        </w:tc>
      </w:tr>
      <w:tr w:rsidR="00C4432A" w:rsidRPr="00800650" w14:paraId="0B5F2C55" w14:textId="77777777" w:rsidTr="00CD1201">
        <w:trPr>
          <w:trHeight w:val="567"/>
        </w:trPr>
        <w:tc>
          <w:tcPr>
            <w:tcW w:w="7041" w:type="dxa"/>
            <w:tcBorders>
              <w:right w:val="nil"/>
            </w:tcBorders>
            <w:shd w:val="clear" w:color="auto" w:fill="auto"/>
            <w:vAlign w:val="center"/>
          </w:tcPr>
          <w:p w14:paraId="53D3827F" w14:textId="53016000" w:rsidR="00C4432A" w:rsidRPr="00800650" w:rsidRDefault="00C4432A" w:rsidP="006E4D89">
            <w:pPr>
              <w:jc w:val="both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【  】</w:t>
            </w:r>
            <w:r w:rsidR="0010179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數位金融發展與規劃</w:t>
            </w:r>
            <w:r w:rsidR="00CD1201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組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 xml:space="preserve"> </w:t>
            </w:r>
            <w:r w:rsidR="00CD1201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 xml:space="preserve">  </w:t>
            </w:r>
            <w:r w:rsidRPr="0080065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 xml:space="preserve">【  】 </w:t>
            </w:r>
            <w:r w:rsidR="00101790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策略規劃與營運管理</w:t>
            </w:r>
            <w:r w:rsidR="00CD1201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組</w:t>
            </w:r>
            <w:r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 xml:space="preserve"> </w:t>
            </w:r>
            <w:r>
              <w:rPr>
                <w:rFonts w:ascii="標楷體" w:eastAsia="標楷體" w:hAnsi="標楷體"/>
                <w:color w:val="000000"/>
                <w:kern w:val="2"/>
                <w:szCs w:val="24"/>
              </w:rPr>
              <w:t xml:space="preserve">     </w:t>
            </w:r>
          </w:p>
        </w:tc>
        <w:tc>
          <w:tcPr>
            <w:tcW w:w="326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9797CDA" w14:textId="3DF5588C" w:rsidR="00C4432A" w:rsidRPr="00553ECD" w:rsidRDefault="00553ECD" w:rsidP="00C4432A">
            <w:pPr>
              <w:jc w:val="right"/>
              <w:rPr>
                <w:rFonts w:ascii="標楷體" w:eastAsia="標楷體" w:hAnsi="標楷體"/>
                <w:color w:val="000000"/>
                <w:kern w:val="2"/>
                <w:szCs w:val="24"/>
                <w:vertAlign w:val="subscript"/>
              </w:rPr>
            </w:pPr>
            <w:r>
              <w:rPr>
                <w:rFonts w:ascii="標楷體" w:eastAsia="標楷體" w:hAnsi="標楷體" w:hint="eastAsia"/>
                <w:color w:val="000000"/>
                <w:kern w:val="2"/>
                <w:sz w:val="36"/>
                <w:szCs w:val="36"/>
                <w:vertAlign w:val="subscript"/>
              </w:rPr>
              <w:t>*</w:t>
            </w:r>
            <w:r w:rsidRPr="00553ECD">
              <w:rPr>
                <w:rFonts w:ascii="標楷體" w:eastAsia="標楷體" w:hAnsi="標楷體" w:hint="eastAsia"/>
                <w:color w:val="000000"/>
                <w:kern w:val="2"/>
                <w:sz w:val="36"/>
                <w:szCs w:val="36"/>
                <w:vertAlign w:val="subscript"/>
              </w:rPr>
              <w:t>組別說明請詳閱</w:t>
            </w:r>
            <w:r w:rsidR="00CD1201">
              <w:rPr>
                <w:rFonts w:ascii="標楷體" w:eastAsia="標楷體" w:hAnsi="標楷體" w:hint="eastAsia"/>
                <w:color w:val="000000"/>
                <w:kern w:val="2"/>
                <w:sz w:val="36"/>
                <w:szCs w:val="36"/>
                <w:vertAlign w:val="subscript"/>
              </w:rPr>
              <w:t>附件</w:t>
            </w:r>
          </w:p>
        </w:tc>
        <w:tc>
          <w:tcPr>
            <w:tcW w:w="632" w:type="dxa"/>
            <w:tcBorders>
              <w:left w:val="nil"/>
            </w:tcBorders>
            <w:shd w:val="clear" w:color="auto" w:fill="auto"/>
            <w:vAlign w:val="center"/>
          </w:tcPr>
          <w:p w14:paraId="1DE8E9D4" w14:textId="0AEFB82E" w:rsidR="00C4432A" w:rsidRPr="00800650" w:rsidRDefault="00C4432A" w:rsidP="006E4D89">
            <w:pPr>
              <w:jc w:val="both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</w:p>
        </w:tc>
      </w:tr>
    </w:tbl>
    <w:p w14:paraId="5D3462D6" w14:textId="27700771" w:rsidR="00B224AE" w:rsidRPr="00342070" w:rsidRDefault="00B224AE" w:rsidP="001B30AE">
      <w:pPr>
        <w:rPr>
          <w:rFonts w:ascii="標楷體" w:eastAsia="標楷體" w:hAnsi="標楷體"/>
          <w:color w:val="000000"/>
          <w:szCs w:val="24"/>
        </w:rPr>
      </w:pPr>
    </w:p>
    <w:tbl>
      <w:tblPr>
        <w:tblW w:w="109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3"/>
        <w:gridCol w:w="2654"/>
        <w:gridCol w:w="1418"/>
        <w:gridCol w:w="2976"/>
        <w:gridCol w:w="2431"/>
      </w:tblGrid>
      <w:tr w:rsidR="003D12BD" w:rsidRPr="00342070" w14:paraId="21F34736" w14:textId="77777777" w:rsidTr="007D78D0">
        <w:trPr>
          <w:trHeight w:hRule="exact" w:val="454"/>
          <w:jc w:val="center"/>
        </w:trPr>
        <w:tc>
          <w:tcPr>
            <w:tcW w:w="10902" w:type="dxa"/>
            <w:gridSpan w:val="5"/>
            <w:shd w:val="clear" w:color="auto" w:fill="D9D9D9"/>
            <w:vAlign w:val="center"/>
          </w:tcPr>
          <w:p w14:paraId="3DC0A128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標楷體" w:eastAsia="標楷體" w:hAnsi="標楷體"/>
                <w:b/>
                <w:bCs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基本資料</w:t>
            </w:r>
          </w:p>
        </w:tc>
      </w:tr>
      <w:tr w:rsidR="008C22C5" w:rsidRPr="00342070" w14:paraId="12B8A884" w14:textId="77777777" w:rsidTr="005B3A43">
        <w:trPr>
          <w:trHeight w:val="592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0CFFA7A1" w14:textId="77777777" w:rsidR="008C22C5" w:rsidRPr="00342070" w:rsidRDefault="008C22C5" w:rsidP="00A02EC3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中文姓名</w:t>
            </w:r>
          </w:p>
        </w:tc>
        <w:tc>
          <w:tcPr>
            <w:tcW w:w="2654" w:type="dxa"/>
            <w:shd w:val="clear" w:color="auto" w:fill="auto"/>
            <w:vAlign w:val="center"/>
          </w:tcPr>
          <w:p w14:paraId="46CE8A21" w14:textId="77777777" w:rsidR="008C22C5" w:rsidRPr="00342070" w:rsidRDefault="008C22C5" w:rsidP="00A02EC3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C95E821" w14:textId="77777777" w:rsidR="008C22C5" w:rsidRPr="00342070" w:rsidRDefault="008C22C5" w:rsidP="00A02EC3">
            <w:pPr>
              <w:adjustRightInd/>
              <w:spacing w:line="260" w:lineRule="exact"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英文姓名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1DF73985" w14:textId="77777777" w:rsidR="008C22C5" w:rsidRPr="00342070" w:rsidRDefault="008C22C5" w:rsidP="00A02EC3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  <w:tc>
          <w:tcPr>
            <w:tcW w:w="2431" w:type="dxa"/>
            <w:vMerge w:val="restart"/>
            <w:shd w:val="clear" w:color="auto" w:fill="auto"/>
            <w:vAlign w:val="center"/>
          </w:tcPr>
          <w:p w14:paraId="30665CCA" w14:textId="77777777" w:rsidR="00752991" w:rsidRDefault="00A868CC" w:rsidP="00A868CC">
            <w:pPr>
              <w:adjustRightInd/>
              <w:jc w:val="center"/>
              <w:textAlignment w:val="auto"/>
              <w:rPr>
                <w:rFonts w:ascii="Calibri" w:eastAsia="標楷體" w:hAnsi="Calibri"/>
                <w:color w:val="000000"/>
                <w:kern w:val="2"/>
                <w:szCs w:val="22"/>
              </w:rPr>
            </w:pPr>
            <w:r w:rsidRPr="00A868CC">
              <w:rPr>
                <w:rFonts w:ascii="Calibri" w:eastAsia="標楷體" w:hAnsi="Calibri" w:hint="eastAsia"/>
                <w:color w:val="000000"/>
                <w:kern w:val="2"/>
                <w:szCs w:val="22"/>
              </w:rPr>
              <w:t>最近半年內</w:t>
            </w:r>
          </w:p>
          <w:p w14:paraId="62027112" w14:textId="77777777" w:rsidR="008C22C5" w:rsidRPr="00342070" w:rsidRDefault="00A868CC" w:rsidP="00A868CC">
            <w:pPr>
              <w:adjustRightInd/>
              <w:jc w:val="center"/>
              <w:textAlignment w:val="auto"/>
              <w:rPr>
                <w:rFonts w:ascii="Calibri" w:eastAsia="標楷體" w:hAnsi="Calibri"/>
                <w:color w:val="000000"/>
                <w:kern w:val="2"/>
                <w:szCs w:val="22"/>
              </w:rPr>
            </w:pPr>
            <w:r w:rsidRPr="00A868CC">
              <w:rPr>
                <w:rFonts w:ascii="Calibri" w:eastAsia="標楷體" w:hAnsi="Calibri" w:hint="eastAsia"/>
                <w:color w:val="000000"/>
                <w:kern w:val="2"/>
                <w:szCs w:val="22"/>
              </w:rPr>
              <w:t>半身脫帽照片</w:t>
            </w:r>
          </w:p>
        </w:tc>
      </w:tr>
      <w:tr w:rsidR="008C22C5" w:rsidRPr="00342070" w14:paraId="164051CB" w14:textId="77777777" w:rsidTr="006943C5">
        <w:trPr>
          <w:trHeight w:hRule="exact" w:val="515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512595C9" w14:textId="77777777" w:rsidR="008C22C5" w:rsidRPr="00342070" w:rsidRDefault="008C22C5" w:rsidP="008C22C5">
            <w:pPr>
              <w:adjustRightInd/>
              <w:spacing w:line="220" w:lineRule="exact"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9A24F6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>身份證字號</w:t>
            </w:r>
            <w:r w:rsidRPr="009A24F6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或</w:t>
            </w:r>
            <w:r w:rsidRPr="009A24F6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>護</w:t>
            </w:r>
            <w:r w:rsidRPr="009A24F6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照號碼</w:t>
            </w:r>
          </w:p>
        </w:tc>
        <w:tc>
          <w:tcPr>
            <w:tcW w:w="2654" w:type="dxa"/>
            <w:shd w:val="clear" w:color="auto" w:fill="auto"/>
            <w:vAlign w:val="center"/>
          </w:tcPr>
          <w:p w14:paraId="29F024F3" w14:textId="77777777" w:rsidR="008C22C5" w:rsidRPr="00342070" w:rsidRDefault="008C22C5" w:rsidP="008C22C5">
            <w:pPr>
              <w:adjustRightInd/>
              <w:spacing w:line="24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CC64B73" w14:textId="77777777" w:rsidR="008C22C5" w:rsidRPr="00342070" w:rsidRDefault="008C22C5" w:rsidP="008C22C5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性別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5E497E6D" w14:textId="77777777" w:rsidR="008C22C5" w:rsidRPr="00342070" w:rsidRDefault="00A60071" w:rsidP="008C22C5">
            <w:pPr>
              <w:adjustRightInd/>
              <w:spacing w:line="20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 xml:space="preserve">男 </w:t>
            </w:r>
            <w:r w:rsidR="008C22C5" w:rsidRPr="00342070">
              <w:rPr>
                <w:rFonts w:ascii="標楷體" w:eastAsia="標楷體" w:hAnsi="標楷體"/>
                <w:color w:val="000000"/>
                <w:kern w:val="2"/>
                <w:sz w:val="20"/>
              </w:rPr>
              <w:t xml:space="preserve"> 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 xml:space="preserve">女 </w:t>
            </w:r>
            <w:r w:rsidR="008C22C5" w:rsidRPr="00342070">
              <w:rPr>
                <w:rFonts w:ascii="標楷體" w:eastAsia="標楷體" w:hAnsi="標楷體"/>
                <w:color w:val="000000"/>
                <w:kern w:val="2"/>
                <w:sz w:val="20"/>
              </w:rPr>
              <w:t xml:space="preserve"> 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 xml:space="preserve">其他 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12"/>
                <w:szCs w:val="12"/>
              </w:rPr>
              <w:t>(自由選填)</w:t>
            </w:r>
          </w:p>
        </w:tc>
        <w:tc>
          <w:tcPr>
            <w:tcW w:w="2431" w:type="dxa"/>
            <w:vMerge/>
            <w:shd w:val="clear" w:color="auto" w:fill="auto"/>
          </w:tcPr>
          <w:p w14:paraId="4483FAFB" w14:textId="77777777" w:rsidR="008C22C5" w:rsidRPr="00342070" w:rsidRDefault="008C22C5" w:rsidP="008C22C5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8C22C5" w:rsidRPr="00342070" w14:paraId="69A68748" w14:textId="77777777" w:rsidTr="006943C5">
        <w:trPr>
          <w:trHeight w:hRule="exact" w:val="440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3C8E8DB9" w14:textId="77777777" w:rsidR="008C22C5" w:rsidRPr="00342070" w:rsidRDefault="008C22C5" w:rsidP="008C22C5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國籍</w:t>
            </w:r>
          </w:p>
        </w:tc>
        <w:tc>
          <w:tcPr>
            <w:tcW w:w="2654" w:type="dxa"/>
            <w:shd w:val="clear" w:color="auto" w:fill="auto"/>
            <w:vAlign w:val="center"/>
          </w:tcPr>
          <w:p w14:paraId="43DFB5CB" w14:textId="77777777" w:rsidR="008C22C5" w:rsidRPr="00342070" w:rsidRDefault="00A60071" w:rsidP="008C22C5">
            <w:pPr>
              <w:adjustRightInd/>
              <w:spacing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 xml:space="preserve">本國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其他_______</w:t>
            </w:r>
          </w:p>
        </w:tc>
        <w:tc>
          <w:tcPr>
            <w:tcW w:w="1418" w:type="dxa"/>
            <w:vMerge w:val="restart"/>
            <w:shd w:val="clear" w:color="auto" w:fill="auto"/>
            <w:vAlign w:val="center"/>
          </w:tcPr>
          <w:p w14:paraId="784E0070" w14:textId="77777777" w:rsidR="008C22C5" w:rsidRPr="00342070" w:rsidRDefault="008C22C5" w:rsidP="008C22C5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婚姻狀況</w:t>
            </w:r>
          </w:p>
        </w:tc>
        <w:tc>
          <w:tcPr>
            <w:tcW w:w="2976" w:type="dxa"/>
            <w:vMerge w:val="restart"/>
            <w:shd w:val="clear" w:color="auto" w:fill="auto"/>
            <w:vAlign w:val="center"/>
          </w:tcPr>
          <w:p w14:paraId="6373C4C4" w14:textId="77777777" w:rsidR="008C22C5" w:rsidRPr="00342070" w:rsidRDefault="00A60071" w:rsidP="008C22C5">
            <w:pPr>
              <w:adjustRightInd/>
              <w:spacing w:line="24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/>
                <w:color w:val="000000"/>
                <w:kern w:val="2"/>
                <w:sz w:val="20"/>
              </w:rPr>
              <w:t>未婚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 xml:space="preserve"> </w:t>
            </w:r>
            <w:r w:rsidR="008C22C5" w:rsidRPr="00342070">
              <w:rPr>
                <w:rFonts w:ascii="標楷體" w:eastAsia="標楷體" w:hAnsi="標楷體"/>
                <w:color w:val="000000"/>
                <w:kern w:val="2"/>
                <w:sz w:val="20"/>
              </w:rPr>
              <w:t xml:space="preserve">              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12"/>
                <w:szCs w:val="12"/>
              </w:rPr>
              <w:t>(自由選填)</w:t>
            </w:r>
          </w:p>
          <w:p w14:paraId="6B508B9C" w14:textId="77777777" w:rsidR="008C22C5" w:rsidRPr="00342070" w:rsidRDefault="00A60071" w:rsidP="008C22C5">
            <w:pPr>
              <w:adjustRightInd/>
              <w:spacing w:line="24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已</w:t>
            </w:r>
            <w:r w:rsidR="008C22C5" w:rsidRPr="00342070">
              <w:rPr>
                <w:rFonts w:ascii="標楷體" w:eastAsia="標楷體" w:hAnsi="標楷體"/>
                <w:color w:val="000000"/>
                <w:kern w:val="2"/>
                <w:sz w:val="20"/>
              </w:rPr>
              <w:t>婚</w:t>
            </w:r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，子女</w:t>
            </w:r>
            <w:proofErr w:type="gramStart"/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＿＿</w:t>
            </w:r>
            <w:proofErr w:type="gramEnd"/>
            <w:r w:rsidR="008C22C5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人</w:t>
            </w:r>
          </w:p>
          <w:p w14:paraId="0C08DBE8" w14:textId="77777777" w:rsidR="008C22C5" w:rsidRPr="00342070" w:rsidRDefault="008C22C5" w:rsidP="008C22C5">
            <w:pPr>
              <w:adjustRightInd/>
              <w:spacing w:line="24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其他</w:t>
            </w:r>
          </w:p>
        </w:tc>
        <w:tc>
          <w:tcPr>
            <w:tcW w:w="2431" w:type="dxa"/>
            <w:vMerge/>
            <w:shd w:val="clear" w:color="auto" w:fill="auto"/>
          </w:tcPr>
          <w:p w14:paraId="4AE90D0D" w14:textId="77777777" w:rsidR="008C22C5" w:rsidRPr="00342070" w:rsidRDefault="008C22C5" w:rsidP="008C22C5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8C22C5" w:rsidRPr="00342070" w14:paraId="7C4856EF" w14:textId="77777777" w:rsidTr="006943C5">
        <w:trPr>
          <w:trHeight w:hRule="exact" w:val="418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34A0D403" w14:textId="77777777" w:rsidR="008C22C5" w:rsidRPr="00342070" w:rsidRDefault="008C22C5" w:rsidP="008C22C5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出生日期</w:t>
            </w:r>
          </w:p>
        </w:tc>
        <w:tc>
          <w:tcPr>
            <w:tcW w:w="2654" w:type="dxa"/>
            <w:shd w:val="clear" w:color="auto" w:fill="auto"/>
            <w:vAlign w:val="center"/>
          </w:tcPr>
          <w:p w14:paraId="18F23E6D" w14:textId="77777777" w:rsidR="008C22C5" w:rsidRPr="00342070" w:rsidRDefault="008C22C5" w:rsidP="008C22C5">
            <w:pPr>
              <w:adjustRightInd/>
              <w:spacing w:line="24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</w:pPr>
            <w:r w:rsidRPr="00342070"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  <w:t>西元__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  <w:szCs w:val="22"/>
              </w:rPr>
              <w:t>__</w:t>
            </w:r>
            <w:r w:rsidRPr="00342070"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  <w:t>__年____月__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  <w:szCs w:val="22"/>
              </w:rPr>
              <w:t>_</w:t>
            </w:r>
            <w:r w:rsidRPr="00342070"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  <w:t>_日</w:t>
            </w:r>
          </w:p>
        </w:tc>
        <w:tc>
          <w:tcPr>
            <w:tcW w:w="1418" w:type="dxa"/>
            <w:vMerge/>
            <w:shd w:val="clear" w:color="auto" w:fill="auto"/>
            <w:vAlign w:val="center"/>
          </w:tcPr>
          <w:p w14:paraId="20518C14" w14:textId="77777777" w:rsidR="008C22C5" w:rsidRPr="00342070" w:rsidRDefault="008C22C5" w:rsidP="008C22C5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  <w:tc>
          <w:tcPr>
            <w:tcW w:w="2976" w:type="dxa"/>
            <w:vMerge/>
            <w:shd w:val="clear" w:color="auto" w:fill="auto"/>
            <w:vAlign w:val="center"/>
          </w:tcPr>
          <w:p w14:paraId="7377A2BF" w14:textId="77777777" w:rsidR="008C22C5" w:rsidRPr="00342070" w:rsidRDefault="008C22C5" w:rsidP="008C22C5">
            <w:pPr>
              <w:adjustRightInd/>
              <w:spacing w:line="24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2431" w:type="dxa"/>
            <w:vMerge/>
            <w:shd w:val="clear" w:color="auto" w:fill="auto"/>
          </w:tcPr>
          <w:p w14:paraId="4FAB5E2A" w14:textId="77777777" w:rsidR="008C22C5" w:rsidRPr="00342070" w:rsidRDefault="008C22C5" w:rsidP="008C22C5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8C22C5" w:rsidRPr="00342070" w14:paraId="04D18C43" w14:textId="77777777" w:rsidTr="006943C5">
        <w:trPr>
          <w:trHeight w:hRule="exact" w:val="424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7E3BFB51" w14:textId="77777777" w:rsidR="008C22C5" w:rsidRPr="00342070" w:rsidRDefault="008C22C5" w:rsidP="008C22C5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行動電話</w:t>
            </w:r>
          </w:p>
        </w:tc>
        <w:tc>
          <w:tcPr>
            <w:tcW w:w="2654" w:type="dxa"/>
            <w:shd w:val="clear" w:color="auto" w:fill="auto"/>
            <w:vAlign w:val="center"/>
          </w:tcPr>
          <w:p w14:paraId="5E25533A" w14:textId="77777777" w:rsidR="008C22C5" w:rsidRPr="00342070" w:rsidRDefault="008C22C5" w:rsidP="008C22C5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  <w:szCs w:val="22"/>
              </w:rPr>
            </w:pPr>
          </w:p>
        </w:tc>
        <w:tc>
          <w:tcPr>
            <w:tcW w:w="4394" w:type="dxa"/>
            <w:gridSpan w:val="2"/>
            <w:shd w:val="clear" w:color="auto" w:fill="auto"/>
            <w:vAlign w:val="center"/>
          </w:tcPr>
          <w:p w14:paraId="58F6BB33" w14:textId="77777777" w:rsidR="008C22C5" w:rsidRPr="00342070" w:rsidRDefault="008C22C5" w:rsidP="008C22C5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>身高</w:t>
            </w:r>
            <w:proofErr w:type="gramStart"/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＿＿＿</w:t>
            </w:r>
            <w:r w:rsidR="005B3A43"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公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分　體重＿＿＿</w:t>
            </w:r>
            <w:proofErr w:type="gramEnd"/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 xml:space="preserve">公斤 </w:t>
            </w:r>
            <w:r w:rsidRPr="00342070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12"/>
                <w:szCs w:val="12"/>
              </w:rPr>
              <w:t>(自由選填)</w:t>
            </w:r>
          </w:p>
        </w:tc>
        <w:tc>
          <w:tcPr>
            <w:tcW w:w="2431" w:type="dxa"/>
            <w:vMerge/>
            <w:shd w:val="clear" w:color="auto" w:fill="auto"/>
          </w:tcPr>
          <w:p w14:paraId="0C787949" w14:textId="77777777" w:rsidR="008C22C5" w:rsidRPr="00342070" w:rsidRDefault="008C22C5" w:rsidP="008C22C5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B914CC" w:rsidRPr="00342070" w14:paraId="6899DF17" w14:textId="77777777" w:rsidTr="007A09C4">
        <w:trPr>
          <w:trHeight w:hRule="exact" w:val="430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75FE964A" w14:textId="77777777" w:rsidR="00B914CC" w:rsidRPr="00B914CC" w:rsidRDefault="00B914CC" w:rsidP="00A02EC3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4"/>
              </w:rPr>
            </w:pPr>
            <w:r w:rsidRPr="00B914CC">
              <w:rPr>
                <w:rFonts w:ascii="標楷體" w:eastAsia="標楷體" w:hAnsi="標楷體" w:hint="eastAsia"/>
                <w:color w:val="000000"/>
                <w:kern w:val="2"/>
                <w:szCs w:val="24"/>
              </w:rPr>
              <w:t>住家電話</w:t>
            </w:r>
          </w:p>
        </w:tc>
        <w:tc>
          <w:tcPr>
            <w:tcW w:w="7048" w:type="dxa"/>
            <w:gridSpan w:val="3"/>
            <w:shd w:val="clear" w:color="auto" w:fill="auto"/>
            <w:vAlign w:val="center"/>
          </w:tcPr>
          <w:p w14:paraId="0494AB07" w14:textId="0BB74A88" w:rsidR="00B914CC" w:rsidRPr="00342070" w:rsidRDefault="00B914CC" w:rsidP="00A02EC3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  <w:tc>
          <w:tcPr>
            <w:tcW w:w="2431" w:type="dxa"/>
            <w:vMerge/>
            <w:shd w:val="clear" w:color="auto" w:fill="auto"/>
          </w:tcPr>
          <w:p w14:paraId="5671D8E0" w14:textId="77777777" w:rsidR="00B914CC" w:rsidRPr="00342070" w:rsidRDefault="00B914CC" w:rsidP="00A02EC3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8C22C5" w:rsidRPr="00342070" w14:paraId="2E396A20" w14:textId="77777777" w:rsidTr="006943C5">
        <w:trPr>
          <w:trHeight w:hRule="exact" w:val="422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72106DC3" w14:textId="77777777" w:rsidR="008C22C5" w:rsidRPr="00342070" w:rsidRDefault="005B3A43" w:rsidP="00A02EC3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/>
                <w:color w:val="000000"/>
                <w:kern w:val="2"/>
                <w:szCs w:val="22"/>
              </w:rPr>
              <w:t>Email</w:t>
            </w:r>
          </w:p>
        </w:tc>
        <w:tc>
          <w:tcPr>
            <w:tcW w:w="7048" w:type="dxa"/>
            <w:gridSpan w:val="3"/>
            <w:shd w:val="clear" w:color="auto" w:fill="auto"/>
          </w:tcPr>
          <w:p w14:paraId="7B4FCE11" w14:textId="77777777" w:rsidR="008C22C5" w:rsidRPr="00342070" w:rsidRDefault="008C22C5" w:rsidP="00A02EC3">
            <w:pPr>
              <w:adjustRightInd/>
              <w:spacing w:line="320" w:lineRule="exact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  <w:tc>
          <w:tcPr>
            <w:tcW w:w="243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FA168AC" w14:textId="77777777" w:rsidR="008C22C5" w:rsidRPr="00342070" w:rsidRDefault="008C22C5" w:rsidP="00A02EC3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5B3A43" w:rsidRPr="00342070" w14:paraId="465DA22A" w14:textId="77777777" w:rsidTr="007D78D0">
        <w:trPr>
          <w:trHeight w:hRule="exact" w:val="561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6BA906B8" w14:textId="77777777" w:rsidR="005B3A43" w:rsidRPr="00342070" w:rsidRDefault="005B3A43" w:rsidP="005B3A43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Cs w:val="22"/>
              </w:rPr>
              <w:t>兵役狀況</w:t>
            </w:r>
          </w:p>
        </w:tc>
        <w:tc>
          <w:tcPr>
            <w:tcW w:w="9479" w:type="dxa"/>
            <w:gridSpan w:val="4"/>
            <w:shd w:val="clear" w:color="auto" w:fill="auto"/>
            <w:vAlign w:val="center"/>
          </w:tcPr>
          <w:p w14:paraId="4E73AA6B" w14:textId="77777777" w:rsidR="005B3A43" w:rsidRPr="00342070" w:rsidRDefault="00A60071" w:rsidP="001B30AE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5B3A43"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 xml:space="preserve">未役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5B3A43"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役畢，日期(西元年月): _____________</w:t>
            </w:r>
            <w:r w:rsidR="005B3A43" w:rsidRPr="00342070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5B3A43"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免役/國民役，原因:________________</w:t>
            </w:r>
          </w:p>
        </w:tc>
      </w:tr>
      <w:tr w:rsidR="006943C5" w:rsidRPr="00342070" w14:paraId="388EFC43" w14:textId="77777777" w:rsidTr="00044DEF">
        <w:trPr>
          <w:trHeight w:hRule="exact" w:val="576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1122F030" w14:textId="77777777" w:rsidR="006943C5" w:rsidRPr="00342070" w:rsidRDefault="006943C5" w:rsidP="005B3A43">
            <w:pPr>
              <w:adjustRightInd/>
              <w:jc w:val="distribute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戶籍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Cs w:val="22"/>
              </w:rPr>
              <w:t>地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址</w:t>
            </w:r>
          </w:p>
        </w:tc>
        <w:tc>
          <w:tcPr>
            <w:tcW w:w="9479" w:type="dxa"/>
            <w:gridSpan w:val="4"/>
            <w:shd w:val="clear" w:color="auto" w:fill="auto"/>
            <w:vAlign w:val="center"/>
          </w:tcPr>
          <w:p w14:paraId="04652D7E" w14:textId="77777777" w:rsidR="006943C5" w:rsidRPr="00342070" w:rsidRDefault="006943C5" w:rsidP="005B3A43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  <w:tr w:rsidR="005B3A43" w:rsidRPr="00342070" w14:paraId="629878C4" w14:textId="77777777" w:rsidTr="00044DEF">
        <w:trPr>
          <w:trHeight w:hRule="exact" w:val="556"/>
          <w:jc w:val="center"/>
        </w:trPr>
        <w:tc>
          <w:tcPr>
            <w:tcW w:w="1423" w:type="dxa"/>
            <w:shd w:val="clear" w:color="auto" w:fill="auto"/>
            <w:vAlign w:val="center"/>
          </w:tcPr>
          <w:p w14:paraId="607066BC" w14:textId="77777777" w:rsidR="005B3A43" w:rsidRPr="00342070" w:rsidRDefault="005B3A43" w:rsidP="005B3A43">
            <w:pPr>
              <w:adjustRightInd/>
              <w:jc w:val="distribute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/>
                <w:color w:val="000000"/>
                <w:kern w:val="2"/>
                <w:szCs w:val="22"/>
              </w:rPr>
              <w:t>通訊地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址</w:t>
            </w:r>
          </w:p>
        </w:tc>
        <w:tc>
          <w:tcPr>
            <w:tcW w:w="9479" w:type="dxa"/>
            <w:gridSpan w:val="4"/>
            <w:shd w:val="clear" w:color="auto" w:fill="auto"/>
            <w:vAlign w:val="center"/>
          </w:tcPr>
          <w:p w14:paraId="532236AD" w14:textId="77777777" w:rsidR="005B3A43" w:rsidRPr="00342070" w:rsidRDefault="005B3A43" w:rsidP="005B3A43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Cs w:val="22"/>
              </w:rPr>
            </w:pPr>
          </w:p>
        </w:tc>
      </w:tr>
    </w:tbl>
    <w:p w14:paraId="0E5DE2F4" w14:textId="77777777" w:rsidR="003D12BD" w:rsidRPr="00342070" w:rsidRDefault="003D12BD" w:rsidP="003D12BD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0932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6"/>
        <w:gridCol w:w="990"/>
        <w:gridCol w:w="756"/>
        <w:gridCol w:w="2217"/>
        <w:gridCol w:w="436"/>
        <w:gridCol w:w="978"/>
        <w:gridCol w:w="435"/>
        <w:gridCol w:w="708"/>
        <w:gridCol w:w="993"/>
        <w:gridCol w:w="1842"/>
        <w:gridCol w:w="901"/>
      </w:tblGrid>
      <w:tr w:rsidR="003D12BD" w:rsidRPr="00342070" w14:paraId="02C4A962" w14:textId="77777777" w:rsidTr="00044DEF">
        <w:trPr>
          <w:trHeight w:hRule="exact" w:val="508"/>
        </w:trPr>
        <w:tc>
          <w:tcPr>
            <w:tcW w:w="10932" w:type="dxa"/>
            <w:gridSpan w:val="11"/>
            <w:shd w:val="clear" w:color="auto" w:fill="D9D9D9"/>
            <w:vAlign w:val="center"/>
          </w:tcPr>
          <w:p w14:paraId="42D865C2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標楷體" w:eastAsia="標楷體" w:hAnsi="標楷體"/>
                <w:b/>
                <w:bCs/>
                <w:color w:val="000000"/>
                <w:kern w:val="2"/>
                <w:szCs w:val="22"/>
              </w:rPr>
            </w:pPr>
            <w:r w:rsidRPr="00342070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教育背景</w:t>
            </w:r>
          </w:p>
        </w:tc>
      </w:tr>
      <w:tr w:rsidR="00B15CA2" w:rsidRPr="00342070" w14:paraId="355760B3" w14:textId="77777777" w:rsidTr="00C4432A">
        <w:trPr>
          <w:trHeight w:hRule="exact" w:val="759"/>
        </w:trPr>
        <w:tc>
          <w:tcPr>
            <w:tcW w:w="676" w:type="dxa"/>
            <w:shd w:val="clear" w:color="auto" w:fill="auto"/>
            <w:vAlign w:val="center"/>
          </w:tcPr>
          <w:p w14:paraId="4DA2C947" w14:textId="77777777" w:rsidR="00C63F9B" w:rsidRPr="00123B36" w:rsidRDefault="00C63F9B" w:rsidP="00123B36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spacing w:val="-20"/>
                <w:kern w:val="2"/>
                <w:sz w:val="22"/>
                <w:szCs w:val="22"/>
              </w:rPr>
            </w:pPr>
            <w:r w:rsidRPr="00123B36">
              <w:rPr>
                <w:rFonts w:ascii="標楷體" w:eastAsia="標楷體" w:hAnsi="標楷體" w:hint="eastAsia"/>
                <w:b/>
                <w:bCs/>
                <w:color w:val="000000"/>
                <w:spacing w:val="-20"/>
                <w:kern w:val="2"/>
                <w:sz w:val="22"/>
                <w:szCs w:val="22"/>
              </w:rPr>
              <w:t>最高</w:t>
            </w:r>
            <w:r w:rsidR="00385C90" w:rsidRPr="00123B36">
              <w:rPr>
                <w:rFonts w:ascii="標楷體" w:eastAsia="標楷體" w:hAnsi="標楷體" w:hint="eastAsia"/>
                <w:color w:val="000000"/>
                <w:spacing w:val="-20"/>
                <w:kern w:val="2"/>
                <w:sz w:val="22"/>
                <w:szCs w:val="22"/>
              </w:rPr>
              <w:t>學歷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1076DE" w14:textId="77777777" w:rsidR="0014494F" w:rsidRPr="00360EEB" w:rsidRDefault="00A60071" w:rsidP="00360EEB">
            <w:pPr>
              <w:adjustRightInd/>
              <w:spacing w:line="20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</w:t>
            </w:r>
            <w:r w:rsidR="0014494F"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博士</w:t>
            </w:r>
          </w:p>
          <w:p w14:paraId="07AD1DD6" w14:textId="77777777" w:rsidR="00385C90" w:rsidRPr="00B15CA2" w:rsidRDefault="00A60071" w:rsidP="00360EEB">
            <w:pPr>
              <w:adjustRightInd/>
              <w:spacing w:line="20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</w:t>
            </w:r>
            <w:r w:rsidR="00385C90"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碩士</w:t>
            </w:r>
          </w:p>
        </w:tc>
        <w:tc>
          <w:tcPr>
            <w:tcW w:w="756" w:type="dxa"/>
            <w:shd w:val="clear" w:color="auto" w:fill="auto"/>
            <w:vAlign w:val="center"/>
          </w:tcPr>
          <w:p w14:paraId="175E3F89" w14:textId="77777777" w:rsidR="00C63F9B" w:rsidRPr="00123B36" w:rsidRDefault="00C63F9B" w:rsidP="0014494F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spacing w:val="-20"/>
                <w:kern w:val="2"/>
                <w:sz w:val="22"/>
                <w:szCs w:val="22"/>
              </w:rPr>
            </w:pPr>
            <w:r w:rsidRPr="00123B36">
              <w:rPr>
                <w:rFonts w:ascii="標楷體" w:eastAsia="標楷體" w:hAnsi="標楷體" w:hint="eastAsia"/>
                <w:color w:val="000000"/>
                <w:spacing w:val="-20"/>
                <w:kern w:val="2"/>
                <w:sz w:val="22"/>
                <w:szCs w:val="22"/>
              </w:rPr>
              <w:t>學校</w:t>
            </w:r>
            <w:r w:rsidR="0014494F" w:rsidRPr="00123B36">
              <w:rPr>
                <w:rFonts w:ascii="標楷體" w:eastAsia="標楷體" w:hAnsi="標楷體" w:hint="eastAsia"/>
                <w:color w:val="000000"/>
                <w:spacing w:val="-20"/>
                <w:kern w:val="2"/>
                <w:sz w:val="22"/>
                <w:szCs w:val="22"/>
              </w:rPr>
              <w:t>名稱</w:t>
            </w:r>
          </w:p>
        </w:tc>
        <w:tc>
          <w:tcPr>
            <w:tcW w:w="2217" w:type="dxa"/>
            <w:shd w:val="clear" w:color="auto" w:fill="auto"/>
            <w:vAlign w:val="center"/>
          </w:tcPr>
          <w:p w14:paraId="15B8255E" w14:textId="77777777" w:rsidR="00C63F9B" w:rsidRPr="00B15CA2" w:rsidRDefault="00C63F9B" w:rsidP="00044DEF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436" w:type="dxa"/>
            <w:shd w:val="clear" w:color="auto" w:fill="auto"/>
            <w:vAlign w:val="center"/>
          </w:tcPr>
          <w:p w14:paraId="547E3C46" w14:textId="77777777" w:rsidR="00C63F9B" w:rsidRPr="00342070" w:rsidRDefault="00C63F9B" w:rsidP="00A02EC3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科系</w:t>
            </w:r>
          </w:p>
        </w:tc>
        <w:tc>
          <w:tcPr>
            <w:tcW w:w="978" w:type="dxa"/>
            <w:tcBorders>
              <w:right w:val="nil"/>
            </w:tcBorders>
            <w:shd w:val="clear" w:color="auto" w:fill="auto"/>
            <w:vAlign w:val="center"/>
          </w:tcPr>
          <w:p w14:paraId="09DB1AF5" w14:textId="77777777" w:rsidR="00C63F9B" w:rsidRPr="00342070" w:rsidRDefault="00C63F9B" w:rsidP="009A7703">
            <w:pPr>
              <w:adjustRightInd/>
              <w:textAlignment w:val="auto"/>
              <w:rPr>
                <w:rFonts w:ascii="標楷體" w:eastAsia="標楷體" w:hAnsi="標楷體" w:cs="Segoe UI Symbol"/>
                <w:color w:val="000000"/>
                <w:sz w:val="22"/>
                <w:szCs w:val="22"/>
              </w:rPr>
            </w:pPr>
          </w:p>
        </w:tc>
        <w:tc>
          <w:tcPr>
            <w:tcW w:w="1143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5A5CE18" w14:textId="77777777" w:rsidR="00C63F9B" w:rsidRPr="00044DEF" w:rsidRDefault="00A60071" w:rsidP="009A7703">
            <w:pPr>
              <w:wordWrap w:val="0"/>
              <w:adjustRightInd/>
              <w:jc w:val="right"/>
              <w:textAlignment w:val="auto"/>
              <w:rPr>
                <w:rFonts w:ascii="標楷體" w:eastAsia="標楷體" w:hAnsi="標楷體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C63F9B"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日</w:t>
            </w:r>
          </w:p>
          <w:p w14:paraId="34E04530" w14:textId="77777777" w:rsidR="00C63F9B" w:rsidRPr="00342070" w:rsidRDefault="00A60071" w:rsidP="009A7703">
            <w:pPr>
              <w:adjustRightInd/>
              <w:jc w:val="right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C63F9B"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夜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ACB0D71" w14:textId="77777777" w:rsidR="00C63F9B" w:rsidRPr="00B15CA2" w:rsidRDefault="00C63F9B" w:rsidP="00A02EC3">
            <w:pPr>
              <w:adjustRightInd/>
              <w:spacing w:line="280" w:lineRule="exact"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  <w:r w:rsidRPr="00B15CA2">
              <w:rPr>
                <w:rFonts w:ascii="標楷體" w:eastAsia="標楷體" w:hAnsi="標楷體" w:hint="eastAsia"/>
                <w:color w:val="000000"/>
                <w:kern w:val="2"/>
                <w:sz w:val="18"/>
                <w:szCs w:val="18"/>
              </w:rPr>
              <w:t>修業期間</w:t>
            </w:r>
          </w:p>
          <w:p w14:paraId="7ACF7B11" w14:textId="77777777" w:rsidR="00C63F9B" w:rsidRPr="00B15CA2" w:rsidRDefault="00C63F9B" w:rsidP="00A02EC3">
            <w:pPr>
              <w:adjustRightInd/>
              <w:spacing w:line="280" w:lineRule="exact"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  <w:r w:rsidRPr="00123B36">
              <w:rPr>
                <w:rFonts w:ascii="標楷體" w:eastAsia="標楷體" w:hAnsi="標楷體" w:hint="eastAsia"/>
                <w:color w:val="000000"/>
                <w:kern w:val="2"/>
                <w:sz w:val="14"/>
                <w:szCs w:val="14"/>
              </w:rPr>
              <w:t>(西元年月)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B14546" w14:textId="77777777" w:rsidR="00C63F9B" w:rsidRPr="00342070" w:rsidRDefault="00C63F9B" w:rsidP="00A02EC3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起:</w:t>
            </w:r>
            <w:r w:rsidRPr="00342070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 xml:space="preserve"> </w:t>
            </w:r>
          </w:p>
          <w:p w14:paraId="1FBB38EB" w14:textId="77777777" w:rsidR="00C63F9B" w:rsidRPr="00342070" w:rsidRDefault="00C63F9B" w:rsidP="00A02EC3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  <w:proofErr w:type="gramStart"/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訖</w:t>
            </w:r>
            <w:proofErr w:type="gramEnd"/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:</w:t>
            </w:r>
            <w:r w:rsidRPr="00342070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 xml:space="preserve"> </w:t>
            </w:r>
          </w:p>
        </w:tc>
        <w:tc>
          <w:tcPr>
            <w:tcW w:w="9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834278" w14:textId="77777777" w:rsidR="00C63F9B" w:rsidRDefault="00A60071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C63F9B"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畢</w:t>
            </w:r>
            <w:r w:rsidR="00752991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  <w:p w14:paraId="0299F128" w14:textId="77777777" w:rsidR="00123B36" w:rsidRPr="00044DEF" w:rsidRDefault="00123B36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在學</w:t>
            </w:r>
          </w:p>
          <w:p w14:paraId="66C52CDF" w14:textId="77777777" w:rsidR="00C63F9B" w:rsidRPr="00342070" w:rsidRDefault="00A60071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C63F9B"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肄</w:t>
            </w:r>
            <w:r w:rsidR="00752991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</w:tc>
      </w:tr>
      <w:tr w:rsidR="00B15CA2" w:rsidRPr="00342070" w14:paraId="3287D931" w14:textId="77777777" w:rsidTr="00360EEB">
        <w:trPr>
          <w:trHeight w:hRule="exact" w:val="841"/>
        </w:trPr>
        <w:tc>
          <w:tcPr>
            <w:tcW w:w="676" w:type="dxa"/>
            <w:shd w:val="clear" w:color="auto" w:fill="auto"/>
            <w:vAlign w:val="center"/>
          </w:tcPr>
          <w:p w14:paraId="74257CE7" w14:textId="77777777" w:rsidR="00C63F9B" w:rsidRPr="00123B36" w:rsidRDefault="00C63F9B" w:rsidP="00123B36">
            <w:pPr>
              <w:adjustRightInd/>
              <w:jc w:val="distribute"/>
              <w:textAlignment w:val="auto"/>
              <w:rPr>
                <w:rFonts w:ascii="標楷體" w:eastAsia="標楷體" w:hAnsi="標楷體"/>
                <w:b/>
                <w:bCs/>
                <w:color w:val="000000"/>
                <w:spacing w:val="-20"/>
                <w:kern w:val="2"/>
                <w:sz w:val="22"/>
                <w:szCs w:val="22"/>
              </w:rPr>
            </w:pPr>
            <w:r w:rsidRPr="00123B36">
              <w:rPr>
                <w:rFonts w:ascii="標楷體" w:eastAsia="標楷體" w:hAnsi="標楷體" w:hint="eastAsia"/>
                <w:b/>
                <w:bCs/>
                <w:color w:val="000000"/>
                <w:spacing w:val="-20"/>
                <w:kern w:val="2"/>
                <w:sz w:val="22"/>
                <w:szCs w:val="22"/>
              </w:rPr>
              <w:t>次高</w:t>
            </w:r>
            <w:r w:rsidR="00385C90" w:rsidRPr="00123B36">
              <w:rPr>
                <w:rFonts w:ascii="標楷體" w:eastAsia="標楷體" w:hAnsi="標楷體" w:hint="eastAsia"/>
                <w:color w:val="000000"/>
                <w:spacing w:val="-20"/>
                <w:kern w:val="2"/>
                <w:sz w:val="22"/>
                <w:szCs w:val="22"/>
              </w:rPr>
              <w:t>學歷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35ADDE" w14:textId="77777777" w:rsidR="00044DEF" w:rsidRPr="00360EEB" w:rsidRDefault="00A60071" w:rsidP="00044DEF">
            <w:pPr>
              <w:adjustRightInd/>
              <w:spacing w:line="20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</w:t>
            </w:r>
            <w:r w:rsidR="00044DEF"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碩士</w:t>
            </w:r>
          </w:p>
          <w:p w14:paraId="6F5BF28A" w14:textId="77777777" w:rsidR="00C63F9B" w:rsidRPr="00360EEB" w:rsidRDefault="00A60071" w:rsidP="00044DEF">
            <w:pPr>
              <w:adjustRightInd/>
              <w:spacing w:line="20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</w:t>
            </w:r>
            <w:r w:rsidR="0014494F"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大學</w:t>
            </w:r>
          </w:p>
          <w:p w14:paraId="3574909E" w14:textId="77777777" w:rsidR="00044DEF" w:rsidRPr="00360EEB" w:rsidRDefault="00A60071" w:rsidP="00044DEF">
            <w:pPr>
              <w:adjustRightInd/>
              <w:spacing w:line="20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</w:t>
            </w:r>
            <w:r w:rsidR="00044DEF"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高中職</w:t>
            </w:r>
          </w:p>
          <w:p w14:paraId="53DCDA3C" w14:textId="77777777" w:rsidR="0014494F" w:rsidRPr="00B15CA2" w:rsidRDefault="00A60071" w:rsidP="00044DEF">
            <w:pPr>
              <w:adjustRightInd/>
              <w:spacing w:line="20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</w:t>
            </w:r>
            <w:r w:rsidR="006943C5"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專科</w:t>
            </w:r>
          </w:p>
        </w:tc>
        <w:tc>
          <w:tcPr>
            <w:tcW w:w="756" w:type="dxa"/>
            <w:shd w:val="clear" w:color="auto" w:fill="auto"/>
            <w:vAlign w:val="center"/>
          </w:tcPr>
          <w:p w14:paraId="5AAD0BA8" w14:textId="77777777" w:rsidR="00C63F9B" w:rsidRPr="00123B36" w:rsidRDefault="00C63F9B" w:rsidP="0014494F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spacing w:val="-20"/>
                <w:kern w:val="20"/>
                <w:sz w:val="22"/>
                <w:szCs w:val="22"/>
              </w:rPr>
            </w:pPr>
            <w:r w:rsidRPr="00123B36">
              <w:rPr>
                <w:rFonts w:ascii="標楷體" w:eastAsia="標楷體" w:hAnsi="標楷體" w:hint="eastAsia"/>
                <w:color w:val="000000"/>
                <w:spacing w:val="-20"/>
                <w:kern w:val="20"/>
                <w:sz w:val="22"/>
                <w:szCs w:val="22"/>
              </w:rPr>
              <w:t>學校</w:t>
            </w:r>
            <w:r w:rsidR="0014494F" w:rsidRPr="00123B36">
              <w:rPr>
                <w:rFonts w:ascii="標楷體" w:eastAsia="標楷體" w:hAnsi="標楷體" w:hint="eastAsia"/>
                <w:color w:val="000000"/>
                <w:spacing w:val="-20"/>
                <w:kern w:val="20"/>
                <w:sz w:val="22"/>
                <w:szCs w:val="22"/>
              </w:rPr>
              <w:t>名稱</w:t>
            </w:r>
          </w:p>
        </w:tc>
        <w:tc>
          <w:tcPr>
            <w:tcW w:w="2217" w:type="dxa"/>
            <w:shd w:val="clear" w:color="auto" w:fill="auto"/>
            <w:vAlign w:val="center"/>
          </w:tcPr>
          <w:p w14:paraId="3BA52065" w14:textId="77777777" w:rsidR="00C63F9B" w:rsidRPr="00B15CA2" w:rsidRDefault="00C63F9B" w:rsidP="00044DEF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436" w:type="dxa"/>
            <w:shd w:val="clear" w:color="auto" w:fill="auto"/>
            <w:vAlign w:val="center"/>
          </w:tcPr>
          <w:p w14:paraId="48D89FE7" w14:textId="77777777" w:rsidR="00C63F9B" w:rsidRPr="00342070" w:rsidRDefault="00C63F9B" w:rsidP="009A7703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科系</w:t>
            </w:r>
          </w:p>
        </w:tc>
        <w:tc>
          <w:tcPr>
            <w:tcW w:w="978" w:type="dxa"/>
            <w:tcBorders>
              <w:right w:val="nil"/>
            </w:tcBorders>
            <w:shd w:val="clear" w:color="auto" w:fill="auto"/>
            <w:vAlign w:val="center"/>
          </w:tcPr>
          <w:p w14:paraId="397B3942" w14:textId="77777777" w:rsidR="00C63F9B" w:rsidRPr="00342070" w:rsidRDefault="00C63F9B" w:rsidP="009A7703">
            <w:pPr>
              <w:adjustRightInd/>
              <w:textAlignment w:val="auto"/>
              <w:rPr>
                <w:rFonts w:ascii="標楷體" w:eastAsia="標楷體" w:hAnsi="標楷體" w:cs="Segoe UI Symbol"/>
                <w:color w:val="000000"/>
                <w:sz w:val="22"/>
                <w:szCs w:val="22"/>
              </w:rPr>
            </w:pPr>
          </w:p>
        </w:tc>
        <w:tc>
          <w:tcPr>
            <w:tcW w:w="1143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475078BC" w14:textId="77777777" w:rsidR="00C63F9B" w:rsidRPr="00044DEF" w:rsidRDefault="00A60071" w:rsidP="009A7703">
            <w:pPr>
              <w:wordWrap w:val="0"/>
              <w:adjustRightInd/>
              <w:jc w:val="right"/>
              <w:textAlignment w:val="auto"/>
              <w:rPr>
                <w:rFonts w:ascii="標楷體" w:eastAsia="標楷體" w:hAnsi="標楷體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C63F9B"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日</w:t>
            </w:r>
          </w:p>
          <w:p w14:paraId="7534A361" w14:textId="77777777" w:rsidR="00C63F9B" w:rsidRPr="00342070" w:rsidRDefault="00A60071" w:rsidP="009A7703">
            <w:pPr>
              <w:adjustRightInd/>
              <w:jc w:val="right"/>
              <w:textAlignment w:val="auto"/>
              <w:rPr>
                <w:rFonts w:ascii="Segoe UI Symbol" w:hAnsi="Segoe UI Symbol" w:cs="Segoe UI Symbol"/>
                <w:color w:val="000000"/>
                <w:sz w:val="2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C63F9B"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夜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F6CAD55" w14:textId="77777777" w:rsidR="00C63F9B" w:rsidRPr="00B15CA2" w:rsidRDefault="00C63F9B" w:rsidP="009A7703">
            <w:pPr>
              <w:adjustRightInd/>
              <w:spacing w:line="280" w:lineRule="exact"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  <w:r w:rsidRPr="00B15CA2">
              <w:rPr>
                <w:rFonts w:ascii="標楷體" w:eastAsia="標楷體" w:hAnsi="標楷體" w:hint="eastAsia"/>
                <w:color w:val="000000"/>
                <w:kern w:val="2"/>
                <w:sz w:val="18"/>
                <w:szCs w:val="18"/>
              </w:rPr>
              <w:t>修業期間</w:t>
            </w:r>
          </w:p>
          <w:p w14:paraId="074281B4" w14:textId="77777777" w:rsidR="00C63F9B" w:rsidRPr="00B15CA2" w:rsidRDefault="00C63F9B" w:rsidP="009A7703">
            <w:pPr>
              <w:adjustRightInd/>
              <w:spacing w:line="280" w:lineRule="exact"/>
              <w:jc w:val="center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  <w:r w:rsidRPr="00123B36">
              <w:rPr>
                <w:rFonts w:ascii="標楷體" w:eastAsia="標楷體" w:hAnsi="標楷體" w:hint="eastAsia"/>
                <w:color w:val="000000"/>
                <w:kern w:val="2"/>
                <w:sz w:val="14"/>
                <w:szCs w:val="14"/>
              </w:rPr>
              <w:t>(西元年月)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D76988E" w14:textId="77777777" w:rsidR="00C63F9B" w:rsidRPr="00342070" w:rsidRDefault="00C63F9B" w:rsidP="009A7703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起:</w:t>
            </w:r>
            <w:r w:rsidRPr="00342070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 xml:space="preserve"> </w:t>
            </w:r>
          </w:p>
          <w:p w14:paraId="69C741F8" w14:textId="77777777" w:rsidR="00C63F9B" w:rsidRPr="00342070" w:rsidRDefault="00C63F9B" w:rsidP="009A7703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  <w:proofErr w:type="gramStart"/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訖</w:t>
            </w:r>
            <w:proofErr w:type="gramEnd"/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:</w:t>
            </w:r>
            <w:r w:rsidRPr="00342070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 xml:space="preserve"> </w:t>
            </w:r>
          </w:p>
        </w:tc>
        <w:tc>
          <w:tcPr>
            <w:tcW w:w="90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3AC4C0" w14:textId="77777777" w:rsidR="00123B36" w:rsidRDefault="00123B36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畢</w:t>
            </w:r>
            <w:r w:rsidR="00752991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  <w:p w14:paraId="159AC4AE" w14:textId="77777777" w:rsidR="00123B36" w:rsidRPr="00044DEF" w:rsidRDefault="00123B36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在學</w:t>
            </w:r>
          </w:p>
          <w:p w14:paraId="6D781343" w14:textId="77777777" w:rsidR="00C63F9B" w:rsidRPr="00342070" w:rsidRDefault="00123B36" w:rsidP="00123B36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肄</w:t>
            </w:r>
            <w:r w:rsidR="00752991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</w:tc>
      </w:tr>
      <w:tr w:rsidR="00360EEB" w:rsidRPr="00342070" w14:paraId="1DF0D448" w14:textId="77777777" w:rsidTr="00360EEB">
        <w:trPr>
          <w:trHeight w:hRule="exact" w:val="855"/>
        </w:trPr>
        <w:tc>
          <w:tcPr>
            <w:tcW w:w="676" w:type="dxa"/>
            <w:shd w:val="clear" w:color="auto" w:fill="auto"/>
            <w:vAlign w:val="center"/>
          </w:tcPr>
          <w:p w14:paraId="61EAFC9B" w14:textId="187231F5" w:rsidR="00360EEB" w:rsidRPr="00123B36" w:rsidRDefault="00360EEB" w:rsidP="00360EEB">
            <w:pPr>
              <w:adjustRightInd/>
              <w:jc w:val="distribute"/>
              <w:textAlignment w:val="auto"/>
              <w:rPr>
                <w:rFonts w:ascii="標楷體" w:eastAsia="標楷體" w:hAnsi="標楷體"/>
                <w:b/>
                <w:bCs/>
                <w:color w:val="000000"/>
                <w:spacing w:val="-20"/>
                <w:kern w:val="2"/>
                <w:sz w:val="22"/>
                <w:szCs w:val="22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spacing w:val="-20"/>
                <w:kern w:val="2"/>
                <w:sz w:val="22"/>
                <w:szCs w:val="22"/>
              </w:rPr>
              <w:t>其他</w:t>
            </w:r>
            <w:r w:rsidRPr="00123B36">
              <w:rPr>
                <w:rFonts w:ascii="標楷體" w:eastAsia="標楷體" w:hAnsi="標楷體" w:hint="eastAsia"/>
                <w:color w:val="000000"/>
                <w:spacing w:val="-20"/>
                <w:kern w:val="2"/>
                <w:sz w:val="22"/>
                <w:szCs w:val="22"/>
              </w:rPr>
              <w:t>學歷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40A774F" w14:textId="77777777" w:rsidR="00360EEB" w:rsidRPr="00360EEB" w:rsidRDefault="00360EEB" w:rsidP="00360EEB">
            <w:pPr>
              <w:adjustRightInd/>
              <w:spacing w:line="20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碩士</w:t>
            </w:r>
          </w:p>
          <w:p w14:paraId="308FF248" w14:textId="77777777" w:rsidR="00360EEB" w:rsidRPr="00360EEB" w:rsidRDefault="00360EEB" w:rsidP="00360EEB">
            <w:pPr>
              <w:adjustRightInd/>
              <w:spacing w:line="20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大學</w:t>
            </w:r>
          </w:p>
          <w:p w14:paraId="1D4E932B" w14:textId="77777777" w:rsidR="00360EEB" w:rsidRPr="00360EEB" w:rsidRDefault="00360EEB" w:rsidP="00360EEB">
            <w:pPr>
              <w:adjustRightInd/>
              <w:spacing w:line="20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16"/>
                <w:szCs w:val="16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高中職</w:t>
            </w:r>
          </w:p>
          <w:p w14:paraId="0EE9BB6D" w14:textId="6A709862" w:rsidR="00360EEB" w:rsidRPr="00342070" w:rsidRDefault="00360EEB" w:rsidP="00360EEB">
            <w:pPr>
              <w:adjustRightInd/>
              <w:spacing w:line="20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60EEB">
              <w:rPr>
                <w:rFonts w:ascii="標楷體" w:eastAsia="標楷體" w:hAnsi="標楷體" w:hint="eastAsia"/>
                <w:color w:val="000000"/>
                <w:kern w:val="2"/>
                <w:sz w:val="16"/>
                <w:szCs w:val="16"/>
              </w:rPr>
              <w:t>□專科</w:t>
            </w:r>
          </w:p>
        </w:tc>
        <w:tc>
          <w:tcPr>
            <w:tcW w:w="756" w:type="dxa"/>
            <w:shd w:val="clear" w:color="auto" w:fill="auto"/>
            <w:vAlign w:val="center"/>
          </w:tcPr>
          <w:p w14:paraId="37C7F467" w14:textId="791D76DF" w:rsidR="00360EEB" w:rsidRPr="00123B36" w:rsidRDefault="00360EEB" w:rsidP="00360EEB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spacing w:val="-20"/>
                <w:kern w:val="20"/>
                <w:sz w:val="22"/>
                <w:szCs w:val="22"/>
              </w:rPr>
            </w:pPr>
            <w:r w:rsidRPr="00123B36">
              <w:rPr>
                <w:rFonts w:ascii="標楷體" w:eastAsia="標楷體" w:hAnsi="標楷體" w:hint="eastAsia"/>
                <w:color w:val="000000"/>
                <w:spacing w:val="-20"/>
                <w:kern w:val="20"/>
                <w:sz w:val="22"/>
                <w:szCs w:val="22"/>
              </w:rPr>
              <w:t>學校名稱</w:t>
            </w:r>
          </w:p>
        </w:tc>
        <w:tc>
          <w:tcPr>
            <w:tcW w:w="2217" w:type="dxa"/>
            <w:shd w:val="clear" w:color="auto" w:fill="auto"/>
            <w:vAlign w:val="center"/>
          </w:tcPr>
          <w:p w14:paraId="0CF7E8EA" w14:textId="77777777" w:rsidR="00360EEB" w:rsidRPr="00B15CA2" w:rsidRDefault="00360EEB" w:rsidP="00360EEB">
            <w:pPr>
              <w:adjustRightInd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</w:p>
        </w:tc>
        <w:tc>
          <w:tcPr>
            <w:tcW w:w="436" w:type="dxa"/>
            <w:shd w:val="clear" w:color="auto" w:fill="auto"/>
            <w:vAlign w:val="center"/>
          </w:tcPr>
          <w:p w14:paraId="1DAF1627" w14:textId="7A663701" w:rsidR="00360EEB" w:rsidRPr="00342070" w:rsidRDefault="00360EEB" w:rsidP="00360EEB">
            <w:pPr>
              <w:adjustRightInd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科系</w:t>
            </w:r>
          </w:p>
        </w:tc>
        <w:tc>
          <w:tcPr>
            <w:tcW w:w="1413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60F19209" w14:textId="77777777" w:rsidR="00360EEB" w:rsidRPr="00342070" w:rsidRDefault="00360EEB" w:rsidP="00360EEB">
            <w:pPr>
              <w:adjustRightInd/>
              <w:textAlignment w:val="auto"/>
              <w:rPr>
                <w:rFonts w:ascii="標楷體" w:eastAsia="標楷體" w:hAnsi="標楷體" w:cs="Segoe UI Symbol"/>
                <w:color w:val="000000"/>
                <w:sz w:val="22"/>
                <w:szCs w:val="22"/>
              </w:rPr>
            </w:pPr>
          </w:p>
        </w:tc>
        <w:tc>
          <w:tcPr>
            <w:tcW w:w="708" w:type="dxa"/>
            <w:tcBorders>
              <w:left w:val="nil"/>
            </w:tcBorders>
            <w:shd w:val="clear" w:color="auto" w:fill="auto"/>
            <w:vAlign w:val="center"/>
          </w:tcPr>
          <w:p w14:paraId="3E591414" w14:textId="77777777" w:rsidR="00360EEB" w:rsidRPr="00044DEF" w:rsidRDefault="00360EEB" w:rsidP="00360EEB">
            <w:pPr>
              <w:wordWrap w:val="0"/>
              <w:adjustRightInd/>
              <w:jc w:val="right"/>
              <w:textAlignment w:val="auto"/>
              <w:rPr>
                <w:rFonts w:ascii="標楷體" w:eastAsia="標楷體" w:hAnsi="標楷體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日</w:t>
            </w:r>
          </w:p>
          <w:p w14:paraId="2E7C4221" w14:textId="7A6420B3" w:rsidR="00360EEB" w:rsidRPr="00342070" w:rsidRDefault="00360EEB" w:rsidP="00360EEB">
            <w:pPr>
              <w:wordWrap w:val="0"/>
              <w:adjustRightInd/>
              <w:jc w:val="right"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標楷體" w:eastAsia="標楷體" w:hAnsi="標楷體" w:cs="Segoe UI Symbol" w:hint="eastAsia"/>
                <w:color w:val="000000"/>
                <w:sz w:val="20"/>
              </w:rPr>
              <w:t>夜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E476045" w14:textId="77777777" w:rsidR="00360EEB" w:rsidRPr="00B15CA2" w:rsidRDefault="00360EEB" w:rsidP="00360EEB">
            <w:pPr>
              <w:adjustRightInd/>
              <w:spacing w:line="280" w:lineRule="exact"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  <w:r w:rsidRPr="00B15CA2">
              <w:rPr>
                <w:rFonts w:ascii="標楷體" w:eastAsia="標楷體" w:hAnsi="標楷體" w:hint="eastAsia"/>
                <w:color w:val="000000"/>
                <w:kern w:val="2"/>
                <w:sz w:val="18"/>
                <w:szCs w:val="18"/>
              </w:rPr>
              <w:t>修業期間</w:t>
            </w:r>
          </w:p>
          <w:p w14:paraId="7001C42D" w14:textId="434530FA" w:rsidR="00360EEB" w:rsidRPr="00B15CA2" w:rsidRDefault="00360EEB" w:rsidP="00360EEB">
            <w:pPr>
              <w:adjustRightInd/>
              <w:spacing w:line="280" w:lineRule="exact"/>
              <w:jc w:val="distribute"/>
              <w:textAlignment w:val="auto"/>
              <w:rPr>
                <w:rFonts w:ascii="標楷體" w:eastAsia="標楷體" w:hAnsi="標楷體"/>
                <w:color w:val="000000"/>
                <w:kern w:val="2"/>
                <w:sz w:val="18"/>
                <w:szCs w:val="18"/>
              </w:rPr>
            </w:pPr>
            <w:r w:rsidRPr="00123B36">
              <w:rPr>
                <w:rFonts w:ascii="標楷體" w:eastAsia="標楷體" w:hAnsi="標楷體" w:hint="eastAsia"/>
                <w:color w:val="000000"/>
                <w:kern w:val="2"/>
                <w:sz w:val="14"/>
                <w:szCs w:val="14"/>
              </w:rPr>
              <w:t>(西元年月)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074AEAD" w14:textId="77777777" w:rsidR="00360EEB" w:rsidRPr="00342070" w:rsidRDefault="00360EEB" w:rsidP="00360EEB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起:</w:t>
            </w:r>
            <w:r w:rsidRPr="00342070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 xml:space="preserve"> </w:t>
            </w:r>
          </w:p>
          <w:p w14:paraId="0ECFEA89" w14:textId="275E041B" w:rsidR="00360EEB" w:rsidRPr="00342070" w:rsidRDefault="00360EEB" w:rsidP="00360EEB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</w:pPr>
            <w:proofErr w:type="gramStart"/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訖</w:t>
            </w:r>
            <w:proofErr w:type="gramEnd"/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2"/>
                <w:szCs w:val="22"/>
              </w:rPr>
              <w:t>:</w:t>
            </w:r>
            <w:r w:rsidRPr="00342070">
              <w:rPr>
                <w:rFonts w:ascii="標楷體" w:eastAsia="標楷體" w:hAnsi="標楷體"/>
                <w:color w:val="000000"/>
                <w:kern w:val="2"/>
                <w:sz w:val="22"/>
                <w:szCs w:val="22"/>
              </w:rPr>
              <w:t xml:space="preserve"> </w:t>
            </w:r>
          </w:p>
        </w:tc>
        <w:tc>
          <w:tcPr>
            <w:tcW w:w="90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D050CE" w14:textId="77777777" w:rsidR="00360EEB" w:rsidRDefault="00360EEB" w:rsidP="00360EEB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畢</w:t>
            </w:r>
            <w:r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  <w:p w14:paraId="3EB8D63D" w14:textId="77777777" w:rsidR="00360EEB" w:rsidRPr="00044DEF" w:rsidRDefault="00360EEB" w:rsidP="00360EEB">
            <w:pPr>
              <w:adjustRightInd/>
              <w:textAlignment w:val="auto"/>
              <w:rPr>
                <w:rFonts w:ascii="Segoe UI Symbol" w:eastAsia="標楷體" w:hAnsi="Segoe UI Symbol" w:cs="Segoe UI Symbol"/>
                <w:color w:val="000000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在學</w:t>
            </w:r>
          </w:p>
          <w:p w14:paraId="59654ABB" w14:textId="53FFAF1C" w:rsidR="00360EEB" w:rsidRPr="00342070" w:rsidRDefault="00360EEB" w:rsidP="00360EEB">
            <w:pPr>
              <w:adjustRightInd/>
              <w:textAlignment w:val="auto"/>
              <w:rPr>
                <w:rFonts w:ascii="標楷體" w:eastAsia="標楷體" w:hAnsi="標楷體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044DEF"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肄</w:t>
            </w:r>
            <w:r>
              <w:rPr>
                <w:rFonts w:ascii="Segoe UI Symbol" w:eastAsia="標楷體" w:hAnsi="Segoe UI Symbol" w:cs="Segoe UI Symbol" w:hint="eastAsia"/>
                <w:color w:val="000000"/>
                <w:sz w:val="20"/>
              </w:rPr>
              <w:t>業</w:t>
            </w:r>
          </w:p>
        </w:tc>
      </w:tr>
    </w:tbl>
    <w:p w14:paraId="20A3FD5A" w14:textId="77777777" w:rsidR="003D12BD" w:rsidRDefault="003D12BD" w:rsidP="003D12BD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0932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1556"/>
        <w:gridCol w:w="708"/>
        <w:gridCol w:w="2547"/>
        <w:gridCol w:w="708"/>
        <w:gridCol w:w="1556"/>
        <w:gridCol w:w="708"/>
        <w:gridCol w:w="2474"/>
      </w:tblGrid>
      <w:tr w:rsidR="00030F85" w:rsidRPr="00342070" w14:paraId="4DC58D32" w14:textId="77777777" w:rsidTr="00044DEF">
        <w:trPr>
          <w:trHeight w:hRule="exact" w:val="521"/>
        </w:trPr>
        <w:tc>
          <w:tcPr>
            <w:tcW w:w="10932" w:type="dxa"/>
            <w:gridSpan w:val="8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E3B2349" w14:textId="77777777" w:rsidR="00030F85" w:rsidRPr="00342070" w:rsidRDefault="00030F85" w:rsidP="0072768F">
            <w:pPr>
              <w:adjustRightInd/>
              <w:jc w:val="center"/>
              <w:textAlignment w:val="auto"/>
              <w:rPr>
                <w:rFonts w:ascii="標楷體" w:eastAsia="標楷體" w:hAnsi="標楷體"/>
                <w:b/>
                <w:bCs/>
                <w:color w:val="000000"/>
                <w:kern w:val="2"/>
                <w:szCs w:val="22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家庭</w:t>
            </w:r>
            <w:r w:rsidRPr="00342070">
              <w:rPr>
                <w:rFonts w:ascii="標楷體" w:eastAsia="標楷體" w:hAnsi="標楷體" w:hint="eastAsia"/>
                <w:b/>
                <w:bCs/>
                <w:color w:val="000000"/>
                <w:kern w:val="2"/>
                <w:szCs w:val="22"/>
              </w:rPr>
              <w:t>背景</w:t>
            </w:r>
          </w:p>
        </w:tc>
      </w:tr>
      <w:tr w:rsidR="00476FFB" w:rsidRPr="00342070" w14:paraId="1DF951CA" w14:textId="77777777" w:rsidTr="00044DEF">
        <w:trPr>
          <w:trHeight w:val="594"/>
        </w:trPr>
        <w:tc>
          <w:tcPr>
            <w:tcW w:w="675" w:type="dxa"/>
            <w:shd w:val="clear" w:color="auto" w:fill="D9D9D9"/>
            <w:vAlign w:val="center"/>
          </w:tcPr>
          <w:p w14:paraId="2EC6A3A9" w14:textId="77777777" w:rsidR="00476FFB" w:rsidRPr="00342070" w:rsidRDefault="00476FFB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  <w:r w:rsidRPr="00476FFB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稱謂</w:t>
            </w:r>
          </w:p>
        </w:tc>
        <w:tc>
          <w:tcPr>
            <w:tcW w:w="1556" w:type="dxa"/>
            <w:shd w:val="clear" w:color="auto" w:fill="D9D9D9"/>
            <w:vAlign w:val="center"/>
          </w:tcPr>
          <w:p w14:paraId="158164D6" w14:textId="77777777" w:rsidR="00476FFB" w:rsidRPr="00342070" w:rsidRDefault="00476FFB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  <w:r w:rsidRPr="00476FFB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姓名</w:t>
            </w:r>
          </w:p>
        </w:tc>
        <w:tc>
          <w:tcPr>
            <w:tcW w:w="708" w:type="dxa"/>
            <w:shd w:val="clear" w:color="auto" w:fill="D9D9D9"/>
            <w:vAlign w:val="center"/>
          </w:tcPr>
          <w:p w14:paraId="20062270" w14:textId="77777777" w:rsidR="00476FFB" w:rsidRPr="00342070" w:rsidRDefault="00476FFB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  <w:r w:rsidRPr="00476FFB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年齡</w:t>
            </w:r>
          </w:p>
        </w:tc>
        <w:tc>
          <w:tcPr>
            <w:tcW w:w="2547" w:type="dxa"/>
            <w:shd w:val="clear" w:color="auto" w:fill="D9D9D9"/>
            <w:vAlign w:val="center"/>
          </w:tcPr>
          <w:p w14:paraId="2663DB1C" w14:textId="77777777" w:rsidR="00476FFB" w:rsidRPr="00476FFB" w:rsidRDefault="00476FFB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22"/>
                <w:szCs w:val="22"/>
              </w:rPr>
            </w:pPr>
            <w:r w:rsidRPr="00476FFB">
              <w:rPr>
                <w:rFonts w:ascii="Segoe UI Symbol" w:eastAsia="標楷體" w:hAnsi="Segoe UI Symbol" w:cs="Segoe UI Symbol" w:hint="eastAsia"/>
                <w:color w:val="000000"/>
                <w:sz w:val="22"/>
                <w:szCs w:val="22"/>
              </w:rPr>
              <w:t>服務單位</w:t>
            </w:r>
            <w:r w:rsidRPr="00476FFB">
              <w:rPr>
                <w:rFonts w:ascii="Segoe UI Symbol" w:eastAsia="標楷體" w:hAnsi="Segoe UI Symbol" w:cs="Segoe UI Symbol" w:hint="eastAsia"/>
                <w:color w:val="000000"/>
                <w:sz w:val="22"/>
                <w:szCs w:val="22"/>
              </w:rPr>
              <w:t>/</w:t>
            </w:r>
            <w:r w:rsidRPr="00476FFB">
              <w:rPr>
                <w:rFonts w:ascii="Segoe UI Symbol" w:eastAsia="標楷體" w:hAnsi="Segoe UI Symbol" w:cs="Segoe UI Symbol" w:hint="eastAsia"/>
                <w:color w:val="000000"/>
                <w:sz w:val="22"/>
                <w:szCs w:val="22"/>
              </w:rPr>
              <w:t>職稱</w:t>
            </w:r>
          </w:p>
        </w:tc>
        <w:tc>
          <w:tcPr>
            <w:tcW w:w="708" w:type="dxa"/>
            <w:shd w:val="clear" w:color="auto" w:fill="D9D9D9"/>
            <w:vAlign w:val="center"/>
          </w:tcPr>
          <w:p w14:paraId="5FD99264" w14:textId="77777777" w:rsidR="00476FFB" w:rsidRPr="00342070" w:rsidRDefault="00476FFB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  <w:r w:rsidRPr="00476FFB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稱謂</w:t>
            </w:r>
          </w:p>
        </w:tc>
        <w:tc>
          <w:tcPr>
            <w:tcW w:w="1556" w:type="dxa"/>
            <w:shd w:val="clear" w:color="auto" w:fill="D9D9D9"/>
            <w:vAlign w:val="center"/>
          </w:tcPr>
          <w:p w14:paraId="38D202A3" w14:textId="77777777" w:rsidR="00476FFB" w:rsidRPr="00342070" w:rsidRDefault="00476FFB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  <w:r w:rsidRPr="00476FFB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姓名</w:t>
            </w:r>
          </w:p>
        </w:tc>
        <w:tc>
          <w:tcPr>
            <w:tcW w:w="708" w:type="dxa"/>
            <w:shd w:val="clear" w:color="auto" w:fill="D9D9D9"/>
            <w:vAlign w:val="center"/>
          </w:tcPr>
          <w:p w14:paraId="6BBBE7CD" w14:textId="77777777" w:rsidR="00476FFB" w:rsidRPr="00342070" w:rsidRDefault="00476FFB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  <w:r w:rsidRPr="00476FFB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年齡</w:t>
            </w:r>
          </w:p>
        </w:tc>
        <w:tc>
          <w:tcPr>
            <w:tcW w:w="2471" w:type="dxa"/>
            <w:shd w:val="clear" w:color="auto" w:fill="D9D9D9"/>
            <w:vAlign w:val="center"/>
          </w:tcPr>
          <w:p w14:paraId="22B89358" w14:textId="77777777" w:rsidR="00476FFB" w:rsidRPr="00476FFB" w:rsidRDefault="00476FFB" w:rsidP="00476FFB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22"/>
                <w:szCs w:val="22"/>
              </w:rPr>
            </w:pPr>
            <w:r w:rsidRPr="00476FFB">
              <w:rPr>
                <w:rFonts w:ascii="Segoe UI Symbol" w:eastAsia="標楷體" w:hAnsi="Segoe UI Symbol" w:cs="Segoe UI Symbol" w:hint="eastAsia"/>
                <w:color w:val="000000"/>
                <w:sz w:val="22"/>
                <w:szCs w:val="22"/>
              </w:rPr>
              <w:t>服務單位</w:t>
            </w:r>
            <w:r w:rsidRPr="00476FFB">
              <w:rPr>
                <w:rFonts w:ascii="Segoe UI Symbol" w:eastAsia="標楷體" w:hAnsi="Segoe UI Symbol" w:cs="Segoe UI Symbol" w:hint="eastAsia"/>
                <w:color w:val="000000"/>
                <w:sz w:val="22"/>
                <w:szCs w:val="22"/>
              </w:rPr>
              <w:t>/</w:t>
            </w:r>
            <w:r w:rsidRPr="00476FFB">
              <w:rPr>
                <w:rFonts w:ascii="Segoe UI Symbol" w:eastAsia="標楷體" w:hAnsi="Segoe UI Symbol" w:cs="Segoe UI Symbol" w:hint="eastAsia"/>
                <w:color w:val="000000"/>
                <w:sz w:val="22"/>
                <w:szCs w:val="22"/>
              </w:rPr>
              <w:t>職稱</w:t>
            </w:r>
          </w:p>
        </w:tc>
      </w:tr>
      <w:tr w:rsidR="00476FFB" w:rsidRPr="00342070" w14:paraId="3EB3A1C4" w14:textId="77777777" w:rsidTr="00044DEF">
        <w:trPr>
          <w:trHeight w:hRule="exact" w:val="551"/>
        </w:trPr>
        <w:tc>
          <w:tcPr>
            <w:tcW w:w="675" w:type="dxa"/>
            <w:shd w:val="clear" w:color="auto" w:fill="auto"/>
            <w:vAlign w:val="center"/>
          </w:tcPr>
          <w:p w14:paraId="00C37C6B" w14:textId="77777777" w:rsidR="00476FFB" w:rsidRPr="00342070" w:rsidRDefault="00476FFB" w:rsidP="00044DEF">
            <w:pPr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1556" w:type="dxa"/>
            <w:shd w:val="clear" w:color="auto" w:fill="auto"/>
            <w:vAlign w:val="center"/>
          </w:tcPr>
          <w:p w14:paraId="6688B3AA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256173B3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2547" w:type="dxa"/>
            <w:shd w:val="clear" w:color="auto" w:fill="auto"/>
            <w:vAlign w:val="center"/>
          </w:tcPr>
          <w:p w14:paraId="26A07165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42B0196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1556" w:type="dxa"/>
            <w:shd w:val="clear" w:color="auto" w:fill="auto"/>
            <w:vAlign w:val="center"/>
          </w:tcPr>
          <w:p w14:paraId="30E8C5CA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CF8983E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2471" w:type="dxa"/>
            <w:shd w:val="clear" w:color="auto" w:fill="auto"/>
            <w:vAlign w:val="center"/>
          </w:tcPr>
          <w:p w14:paraId="17F575C4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</w:tr>
      <w:tr w:rsidR="00476FFB" w:rsidRPr="00342070" w14:paraId="19E0EA04" w14:textId="77777777" w:rsidTr="00044DEF">
        <w:trPr>
          <w:trHeight w:hRule="exact" w:val="551"/>
        </w:trPr>
        <w:tc>
          <w:tcPr>
            <w:tcW w:w="675" w:type="dxa"/>
            <w:shd w:val="clear" w:color="auto" w:fill="auto"/>
            <w:vAlign w:val="center"/>
          </w:tcPr>
          <w:p w14:paraId="0C51B393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1556" w:type="dxa"/>
            <w:shd w:val="clear" w:color="auto" w:fill="auto"/>
            <w:vAlign w:val="center"/>
          </w:tcPr>
          <w:p w14:paraId="3562B9F0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2783F41F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2547" w:type="dxa"/>
            <w:shd w:val="clear" w:color="auto" w:fill="auto"/>
            <w:vAlign w:val="center"/>
          </w:tcPr>
          <w:p w14:paraId="0C390B21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036C9781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1556" w:type="dxa"/>
            <w:shd w:val="clear" w:color="auto" w:fill="auto"/>
            <w:vAlign w:val="center"/>
          </w:tcPr>
          <w:p w14:paraId="77FCF146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DC0FA39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  <w:tc>
          <w:tcPr>
            <w:tcW w:w="2471" w:type="dxa"/>
            <w:shd w:val="clear" w:color="auto" w:fill="auto"/>
            <w:vAlign w:val="center"/>
          </w:tcPr>
          <w:p w14:paraId="2F4C36D9" w14:textId="77777777" w:rsidR="00476FFB" w:rsidRPr="00342070" w:rsidRDefault="00476FFB" w:rsidP="00044DEF">
            <w:pPr>
              <w:wordWrap w:val="0"/>
              <w:adjustRightInd/>
              <w:jc w:val="center"/>
              <w:textAlignment w:val="auto"/>
              <w:rPr>
                <w:rFonts w:ascii="Segoe UI Symbol" w:eastAsia="標楷體" w:hAnsi="Segoe UI Symbol" w:cs="Segoe UI Symbol"/>
                <w:color w:val="000000"/>
                <w:sz w:val="18"/>
                <w:szCs w:val="18"/>
              </w:rPr>
            </w:pPr>
          </w:p>
        </w:tc>
      </w:tr>
    </w:tbl>
    <w:p w14:paraId="647E645B" w14:textId="77777777" w:rsidR="007D78D0" w:rsidRDefault="007D78D0" w:rsidP="003D12BD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0882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1673"/>
        <w:gridCol w:w="1871"/>
        <w:gridCol w:w="2268"/>
        <w:gridCol w:w="2240"/>
      </w:tblGrid>
      <w:tr w:rsidR="003D12BD" w:rsidRPr="00342070" w14:paraId="39828879" w14:textId="77777777" w:rsidTr="00CB0B98">
        <w:trPr>
          <w:trHeight w:hRule="exact" w:val="454"/>
        </w:trPr>
        <w:tc>
          <w:tcPr>
            <w:tcW w:w="10882" w:type="dxa"/>
            <w:gridSpan w:val="5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5FDCED25" w14:textId="77777777" w:rsidR="003D12BD" w:rsidRPr="00342070" w:rsidRDefault="007D78D0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</w:pPr>
            <w:r>
              <w:rPr>
                <w:rFonts w:ascii="Calibri" w:eastAsia="新細明體" w:hAnsi="Calibri"/>
                <w:color w:val="000000"/>
                <w:kern w:val="2"/>
                <w:szCs w:val="22"/>
              </w:rPr>
              <w:br w:type="page"/>
            </w:r>
            <w:r w:rsidR="003D12BD" w:rsidRPr="00342070"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  <w:t>工作</w:t>
            </w:r>
            <w:r w:rsidR="00476FFB"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或實習</w:t>
            </w:r>
            <w:r w:rsidR="003D12BD" w:rsidRPr="00342070"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  <w:t>經歷</w:t>
            </w:r>
            <w:r w:rsidR="003921B4" w:rsidRPr="00342070"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 w:val="20"/>
                <w:szCs w:val="18"/>
              </w:rPr>
              <w:t>(</w:t>
            </w:r>
            <w:r w:rsidR="003921B4" w:rsidRPr="0014494F">
              <w:rPr>
                <w:rFonts w:ascii="Calibri" w:eastAsia="標楷體" w:hAnsi="Calibri" w:cs="Calibri" w:hint="eastAsia"/>
                <w:b/>
                <w:bCs/>
                <w:color w:val="FF0000"/>
                <w:kern w:val="2"/>
                <w:sz w:val="20"/>
                <w:szCs w:val="18"/>
              </w:rPr>
              <w:t>請由現職或近期開始填寫</w:t>
            </w:r>
            <w:r w:rsidR="003921B4" w:rsidRPr="00342070"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 w:val="20"/>
                <w:szCs w:val="18"/>
              </w:rPr>
              <w:t>，如表格不敷使用可自行增列</w:t>
            </w:r>
            <w:r w:rsidR="003921B4" w:rsidRPr="00342070"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 w:val="20"/>
                <w:szCs w:val="18"/>
              </w:rPr>
              <w:t>)</w:t>
            </w:r>
          </w:p>
        </w:tc>
      </w:tr>
      <w:tr w:rsidR="003D12BD" w:rsidRPr="00342070" w14:paraId="2E99F249" w14:textId="77777777" w:rsidTr="00CB0B98">
        <w:trPr>
          <w:trHeight w:val="454"/>
        </w:trPr>
        <w:tc>
          <w:tcPr>
            <w:tcW w:w="2830" w:type="dxa"/>
            <w:shd w:val="clear" w:color="auto" w:fill="D9D9D9"/>
            <w:vAlign w:val="center"/>
          </w:tcPr>
          <w:p w14:paraId="5FBA503D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服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proofErr w:type="gramStart"/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務</w:t>
            </w:r>
            <w:proofErr w:type="gramEnd"/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機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構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名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稱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及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部門</w:t>
            </w:r>
          </w:p>
        </w:tc>
        <w:tc>
          <w:tcPr>
            <w:tcW w:w="1673" w:type="dxa"/>
            <w:shd w:val="clear" w:color="auto" w:fill="D9D9D9"/>
            <w:vAlign w:val="center"/>
          </w:tcPr>
          <w:p w14:paraId="09A51C8A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職稱</w:t>
            </w:r>
          </w:p>
        </w:tc>
        <w:tc>
          <w:tcPr>
            <w:tcW w:w="1871" w:type="dxa"/>
            <w:shd w:val="clear" w:color="auto" w:fill="D9D9D9"/>
            <w:vAlign w:val="center"/>
          </w:tcPr>
          <w:p w14:paraId="1E448E96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服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proofErr w:type="gramStart"/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務</w:t>
            </w:r>
            <w:proofErr w:type="gramEnd"/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期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間</w:t>
            </w:r>
          </w:p>
        </w:tc>
        <w:tc>
          <w:tcPr>
            <w:tcW w:w="2268" w:type="dxa"/>
            <w:shd w:val="clear" w:color="auto" w:fill="D9D9D9"/>
            <w:vAlign w:val="center"/>
          </w:tcPr>
          <w:p w14:paraId="471EC9AA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薪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資</w:t>
            </w:r>
          </w:p>
        </w:tc>
        <w:tc>
          <w:tcPr>
            <w:tcW w:w="2240" w:type="dxa"/>
            <w:shd w:val="clear" w:color="auto" w:fill="D9D9D9"/>
            <w:vAlign w:val="center"/>
          </w:tcPr>
          <w:p w14:paraId="032B48F1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離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職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原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因</w:t>
            </w:r>
          </w:p>
        </w:tc>
      </w:tr>
      <w:tr w:rsidR="003D12BD" w:rsidRPr="00342070" w14:paraId="420A352E" w14:textId="77777777" w:rsidTr="00F2263D">
        <w:trPr>
          <w:trHeight w:hRule="exact" w:val="677"/>
        </w:trPr>
        <w:tc>
          <w:tcPr>
            <w:tcW w:w="2830" w:type="dxa"/>
            <w:shd w:val="clear" w:color="auto" w:fill="auto"/>
            <w:vAlign w:val="center"/>
          </w:tcPr>
          <w:p w14:paraId="62F09EDB" w14:textId="77777777" w:rsidR="003D12BD" w:rsidRPr="00342070" w:rsidRDefault="003D12BD" w:rsidP="00F2263D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bookmarkStart w:id="0" w:name="_Hlk34307723"/>
          </w:p>
        </w:tc>
        <w:tc>
          <w:tcPr>
            <w:tcW w:w="1673" w:type="dxa"/>
            <w:shd w:val="clear" w:color="auto" w:fill="auto"/>
            <w:vAlign w:val="center"/>
          </w:tcPr>
          <w:p w14:paraId="440B1B37" w14:textId="77777777" w:rsidR="003D12BD" w:rsidRPr="00342070" w:rsidRDefault="003D12BD" w:rsidP="00F2263D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871" w:type="dxa"/>
            <w:shd w:val="clear" w:color="auto" w:fill="auto"/>
            <w:vAlign w:val="center"/>
          </w:tcPr>
          <w:p w14:paraId="791FD6C8" w14:textId="77777777" w:rsidR="003D12BD" w:rsidRPr="00342070" w:rsidRDefault="003D12BD" w:rsidP="00F2263D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557FB3A3" w14:textId="77777777" w:rsidR="003D12BD" w:rsidRPr="00342070" w:rsidRDefault="003D12BD" w:rsidP="00CB0B98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0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月薪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:________________</w:t>
            </w:r>
          </w:p>
          <w:p w14:paraId="1F1B4D28" w14:textId="77777777" w:rsidR="003D12BD" w:rsidRPr="00342070" w:rsidRDefault="003D12BD" w:rsidP="00CB0B98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年薪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:________________</w:t>
            </w:r>
          </w:p>
        </w:tc>
        <w:tc>
          <w:tcPr>
            <w:tcW w:w="2240" w:type="dxa"/>
            <w:shd w:val="clear" w:color="auto" w:fill="auto"/>
            <w:vAlign w:val="center"/>
          </w:tcPr>
          <w:p w14:paraId="756BC24F" w14:textId="77777777" w:rsidR="003D12BD" w:rsidRPr="00342070" w:rsidRDefault="003D12BD" w:rsidP="00F2263D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  <w:tr w:rsidR="00C93F32" w:rsidRPr="00342070" w14:paraId="64ACEBF6" w14:textId="77777777" w:rsidTr="00F2263D">
        <w:trPr>
          <w:trHeight w:hRule="exact" w:val="715"/>
        </w:trPr>
        <w:tc>
          <w:tcPr>
            <w:tcW w:w="2830" w:type="dxa"/>
            <w:shd w:val="clear" w:color="auto" w:fill="auto"/>
            <w:vAlign w:val="center"/>
          </w:tcPr>
          <w:p w14:paraId="1CA6EF85" w14:textId="77777777" w:rsidR="00C93F32" w:rsidRPr="00342070" w:rsidRDefault="00C93F32" w:rsidP="00F2263D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1673" w:type="dxa"/>
            <w:shd w:val="clear" w:color="auto" w:fill="auto"/>
            <w:vAlign w:val="center"/>
          </w:tcPr>
          <w:p w14:paraId="4B3F7192" w14:textId="77777777" w:rsidR="00C93F32" w:rsidRPr="00342070" w:rsidRDefault="00C93F32" w:rsidP="00F2263D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871" w:type="dxa"/>
            <w:shd w:val="clear" w:color="auto" w:fill="auto"/>
            <w:vAlign w:val="center"/>
          </w:tcPr>
          <w:p w14:paraId="5BF4C6FA" w14:textId="77777777" w:rsidR="00C93F32" w:rsidRPr="00342070" w:rsidRDefault="00C93F32" w:rsidP="00F2263D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588255F6" w14:textId="77777777" w:rsidR="00C93F32" w:rsidRPr="00C93F32" w:rsidRDefault="00C93F32" w:rsidP="00CB0B98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0"/>
              </w:rPr>
            </w:pPr>
            <w:r w:rsidRPr="00C93F32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月薪</w:t>
            </w:r>
            <w:r w:rsidRPr="00C93F32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:________________</w:t>
            </w:r>
          </w:p>
          <w:p w14:paraId="1B28A2D9" w14:textId="77777777" w:rsidR="00C93F32" w:rsidRPr="00342070" w:rsidRDefault="00C93F32" w:rsidP="00CB0B98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0"/>
              </w:rPr>
            </w:pPr>
            <w:r w:rsidRPr="00C93F32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年薪</w:t>
            </w:r>
            <w:r w:rsidRPr="00C93F32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:________________</w:t>
            </w:r>
          </w:p>
        </w:tc>
        <w:tc>
          <w:tcPr>
            <w:tcW w:w="2240" w:type="dxa"/>
            <w:shd w:val="clear" w:color="auto" w:fill="auto"/>
            <w:vAlign w:val="center"/>
          </w:tcPr>
          <w:p w14:paraId="00FC2891" w14:textId="77777777" w:rsidR="00C93F32" w:rsidRPr="00342070" w:rsidRDefault="00C93F32" w:rsidP="00F2263D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  <w:tr w:rsidR="003D12BD" w:rsidRPr="00342070" w14:paraId="336086C0" w14:textId="77777777" w:rsidTr="00F2263D">
        <w:trPr>
          <w:trHeight w:hRule="exact" w:val="712"/>
        </w:trPr>
        <w:tc>
          <w:tcPr>
            <w:tcW w:w="2830" w:type="dxa"/>
            <w:shd w:val="clear" w:color="auto" w:fill="auto"/>
            <w:vAlign w:val="center"/>
          </w:tcPr>
          <w:p w14:paraId="58E5196E" w14:textId="77777777" w:rsidR="003D12BD" w:rsidRPr="00342070" w:rsidRDefault="003D12BD" w:rsidP="00F2263D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1673" w:type="dxa"/>
            <w:shd w:val="clear" w:color="auto" w:fill="auto"/>
            <w:vAlign w:val="center"/>
          </w:tcPr>
          <w:p w14:paraId="680D66D4" w14:textId="77777777" w:rsidR="003D12BD" w:rsidRPr="00342070" w:rsidRDefault="003D12BD" w:rsidP="00F2263D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871" w:type="dxa"/>
            <w:shd w:val="clear" w:color="auto" w:fill="auto"/>
            <w:vAlign w:val="center"/>
          </w:tcPr>
          <w:p w14:paraId="652EB2FF" w14:textId="77777777" w:rsidR="003D12BD" w:rsidRPr="00342070" w:rsidRDefault="003D12BD" w:rsidP="00F2263D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4B95D4A0" w14:textId="77777777" w:rsidR="003D12BD" w:rsidRPr="00342070" w:rsidRDefault="003D12BD" w:rsidP="00CB0B98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 w:val="20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月薪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:________________</w:t>
            </w:r>
          </w:p>
          <w:p w14:paraId="4E0ADEDB" w14:textId="77777777" w:rsidR="003D12BD" w:rsidRPr="00342070" w:rsidRDefault="003D12BD" w:rsidP="00CB0B98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年薪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0"/>
              </w:rPr>
              <w:t>:________________</w:t>
            </w:r>
          </w:p>
        </w:tc>
        <w:tc>
          <w:tcPr>
            <w:tcW w:w="2240" w:type="dxa"/>
            <w:shd w:val="clear" w:color="auto" w:fill="auto"/>
            <w:vAlign w:val="center"/>
          </w:tcPr>
          <w:p w14:paraId="12146482" w14:textId="77777777" w:rsidR="003D12BD" w:rsidRPr="00342070" w:rsidRDefault="003D12BD" w:rsidP="00F2263D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  <w:bookmarkEnd w:id="0"/>
    </w:tbl>
    <w:p w14:paraId="191E3E15" w14:textId="77777777" w:rsidR="00E172C8" w:rsidRPr="00C93F32" w:rsidRDefault="00E172C8" w:rsidP="00C93F32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0915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4394"/>
        <w:gridCol w:w="2693"/>
        <w:gridCol w:w="2410"/>
      </w:tblGrid>
      <w:tr w:rsidR="003D12BD" w:rsidRPr="00342070" w14:paraId="19A15411" w14:textId="77777777" w:rsidTr="00093328">
        <w:trPr>
          <w:trHeight w:hRule="exact" w:val="454"/>
        </w:trPr>
        <w:tc>
          <w:tcPr>
            <w:tcW w:w="10915" w:type="dxa"/>
            <w:gridSpan w:val="4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840664C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  <w:t>語言能力</w:t>
            </w:r>
            <w:r w:rsidR="00C86A85"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(</w:t>
            </w:r>
            <w:r w:rsidR="00C86A85" w:rsidRPr="00F2263D">
              <w:rPr>
                <w:rFonts w:ascii="Calibri" w:eastAsia="標楷體" w:hAnsi="Calibri" w:cs="Calibri" w:hint="eastAsia"/>
                <w:b/>
                <w:bCs/>
                <w:color w:val="FF0000"/>
                <w:kern w:val="2"/>
                <w:szCs w:val="22"/>
              </w:rPr>
              <w:t>請</w:t>
            </w:r>
            <w:r w:rsidR="00123B36" w:rsidRPr="00F2263D">
              <w:rPr>
                <w:rFonts w:ascii="Calibri" w:eastAsia="標楷體" w:hAnsi="Calibri" w:cs="Calibri" w:hint="eastAsia"/>
                <w:b/>
                <w:bCs/>
                <w:color w:val="FF0000"/>
                <w:kern w:val="2"/>
                <w:szCs w:val="22"/>
              </w:rPr>
              <w:t>檢</w:t>
            </w:r>
            <w:r w:rsidR="00C86A85" w:rsidRPr="00F2263D">
              <w:rPr>
                <w:rFonts w:ascii="Calibri" w:eastAsia="標楷體" w:hAnsi="Calibri" w:cs="Calibri" w:hint="eastAsia"/>
                <w:b/>
                <w:bCs/>
                <w:color w:val="FF0000"/>
                <w:kern w:val="2"/>
                <w:szCs w:val="22"/>
              </w:rPr>
              <w:t>附英文檢定證明</w:t>
            </w:r>
            <w:r w:rsidR="00C86A85"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)</w:t>
            </w:r>
          </w:p>
        </w:tc>
      </w:tr>
      <w:tr w:rsidR="003D12BD" w:rsidRPr="00342070" w14:paraId="0C3150B7" w14:textId="77777777" w:rsidTr="00093328">
        <w:trPr>
          <w:trHeight w:val="374"/>
        </w:trPr>
        <w:tc>
          <w:tcPr>
            <w:tcW w:w="1418" w:type="dxa"/>
            <w:shd w:val="clear" w:color="auto" w:fill="D9D9D9"/>
            <w:vAlign w:val="center"/>
          </w:tcPr>
          <w:p w14:paraId="5D22DD93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語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言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種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類</w:t>
            </w:r>
          </w:p>
        </w:tc>
        <w:tc>
          <w:tcPr>
            <w:tcW w:w="4394" w:type="dxa"/>
            <w:shd w:val="clear" w:color="auto" w:fill="D9D9D9"/>
            <w:vAlign w:val="center"/>
          </w:tcPr>
          <w:p w14:paraId="1D9B4298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檢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定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單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位</w:t>
            </w:r>
          </w:p>
        </w:tc>
        <w:tc>
          <w:tcPr>
            <w:tcW w:w="2693" w:type="dxa"/>
            <w:shd w:val="clear" w:color="auto" w:fill="D9D9D9"/>
            <w:vAlign w:val="center"/>
          </w:tcPr>
          <w:p w14:paraId="6856942A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檢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定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成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績</w:t>
            </w:r>
          </w:p>
        </w:tc>
        <w:tc>
          <w:tcPr>
            <w:tcW w:w="2410" w:type="dxa"/>
            <w:shd w:val="clear" w:color="auto" w:fill="D9D9D9"/>
            <w:vAlign w:val="center"/>
          </w:tcPr>
          <w:p w14:paraId="5C7EEC05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檢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定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時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 xml:space="preserve"> 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間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(</w:t>
            </w: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 w:val="22"/>
                <w:szCs w:val="22"/>
              </w:rPr>
              <w:t>西元年月</w:t>
            </w:r>
            <w:r w:rsidRPr="00342070">
              <w:rPr>
                <w:rFonts w:ascii="Calibri" w:eastAsia="標楷體" w:hAnsi="Calibri" w:cs="Calibri"/>
                <w:color w:val="000000"/>
                <w:kern w:val="2"/>
                <w:sz w:val="22"/>
                <w:szCs w:val="22"/>
              </w:rPr>
              <w:t>)</w:t>
            </w:r>
          </w:p>
        </w:tc>
      </w:tr>
      <w:tr w:rsidR="003D12BD" w:rsidRPr="00342070" w14:paraId="17C261B7" w14:textId="77777777" w:rsidTr="00093328">
        <w:trPr>
          <w:trHeight w:hRule="exact" w:val="454"/>
        </w:trPr>
        <w:tc>
          <w:tcPr>
            <w:tcW w:w="1418" w:type="dxa"/>
            <w:shd w:val="clear" w:color="auto" w:fill="auto"/>
            <w:vAlign w:val="center"/>
          </w:tcPr>
          <w:p w14:paraId="5AF2283D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6FE8900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DDA7A80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019A4E81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  <w:tr w:rsidR="003D12BD" w:rsidRPr="00342070" w14:paraId="43F75945" w14:textId="77777777" w:rsidTr="00093328">
        <w:trPr>
          <w:trHeight w:hRule="exact" w:val="454"/>
        </w:trPr>
        <w:tc>
          <w:tcPr>
            <w:tcW w:w="1418" w:type="dxa"/>
            <w:shd w:val="clear" w:color="auto" w:fill="auto"/>
            <w:vAlign w:val="center"/>
          </w:tcPr>
          <w:p w14:paraId="172B5B76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6082C3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12856093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21D6AEA9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  <w:tr w:rsidR="003D12BD" w:rsidRPr="00342070" w14:paraId="0B5C994C" w14:textId="77777777" w:rsidTr="00093328">
        <w:trPr>
          <w:trHeight w:hRule="exact" w:val="454"/>
        </w:trPr>
        <w:tc>
          <w:tcPr>
            <w:tcW w:w="1418" w:type="dxa"/>
            <w:shd w:val="clear" w:color="auto" w:fill="auto"/>
            <w:vAlign w:val="center"/>
          </w:tcPr>
          <w:p w14:paraId="032877AC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4283BF86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535760CE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5A29A99C" w14:textId="77777777" w:rsidR="003D12BD" w:rsidRPr="00342070" w:rsidRDefault="003D12BD" w:rsidP="00A02EC3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</w:tbl>
    <w:p w14:paraId="7A71A0FE" w14:textId="77777777" w:rsidR="003D12BD" w:rsidRPr="00C93F32" w:rsidRDefault="003D12BD" w:rsidP="00C93F32">
      <w:pPr>
        <w:adjustRightInd/>
        <w:textAlignment w:val="auto"/>
        <w:rPr>
          <w:rFonts w:ascii="Calibri" w:eastAsia="新細明體" w:hAnsi="Calibri"/>
          <w:color w:val="000000"/>
          <w:kern w:val="2"/>
          <w:szCs w:val="22"/>
        </w:rPr>
      </w:pPr>
    </w:p>
    <w:tbl>
      <w:tblPr>
        <w:tblW w:w="10915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9497"/>
      </w:tblGrid>
      <w:tr w:rsidR="003D12BD" w:rsidRPr="00342070" w14:paraId="76D5B07A" w14:textId="77777777" w:rsidTr="00093328">
        <w:trPr>
          <w:trHeight w:hRule="exact" w:val="454"/>
        </w:trPr>
        <w:tc>
          <w:tcPr>
            <w:tcW w:w="10915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43A2CCD" w14:textId="77777777" w:rsidR="003D12BD" w:rsidRPr="00342070" w:rsidRDefault="00030F85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>
              <w:rPr>
                <w:rFonts w:ascii="Calibri" w:eastAsia="標楷體" w:hAnsi="Calibri" w:cs="Calibri" w:hint="eastAsia"/>
                <w:b/>
                <w:bCs/>
                <w:color w:val="000000"/>
                <w:kern w:val="2"/>
                <w:szCs w:val="22"/>
              </w:rPr>
              <w:t>專業</w:t>
            </w:r>
            <w:r w:rsidR="003D12BD" w:rsidRPr="00342070">
              <w:rPr>
                <w:rFonts w:ascii="Calibri" w:eastAsia="標楷體" w:hAnsi="Calibri" w:cs="Calibri"/>
                <w:b/>
                <w:bCs/>
                <w:color w:val="000000"/>
                <w:kern w:val="2"/>
                <w:szCs w:val="22"/>
              </w:rPr>
              <w:t>證照</w:t>
            </w:r>
          </w:p>
        </w:tc>
      </w:tr>
      <w:tr w:rsidR="00752991" w:rsidRPr="00342070" w14:paraId="59AFA976" w14:textId="77777777" w:rsidTr="00752991">
        <w:trPr>
          <w:trHeight w:val="338"/>
        </w:trPr>
        <w:tc>
          <w:tcPr>
            <w:tcW w:w="1418" w:type="dxa"/>
            <w:vMerge w:val="restart"/>
            <w:shd w:val="clear" w:color="auto" w:fill="auto"/>
            <w:vAlign w:val="center"/>
          </w:tcPr>
          <w:p w14:paraId="7EE029D5" w14:textId="77777777" w:rsidR="00752991" w:rsidRPr="00342070" w:rsidRDefault="00752991" w:rsidP="00030F85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金融</w:t>
            </w:r>
            <w:r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證照</w:t>
            </w:r>
          </w:p>
        </w:tc>
        <w:tc>
          <w:tcPr>
            <w:tcW w:w="9497" w:type="dxa"/>
            <w:tcBorders>
              <w:bottom w:val="nil"/>
            </w:tcBorders>
            <w:shd w:val="clear" w:color="auto" w:fill="auto"/>
            <w:vAlign w:val="center"/>
          </w:tcPr>
          <w:p w14:paraId="78B1D7C5" w14:textId="38C62C3F" w:rsidR="00752991" w:rsidRPr="00A858F2" w:rsidRDefault="00360EEB" w:rsidP="00752991">
            <w:pPr>
              <w:adjustRightInd/>
              <w:spacing w:line="30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 xml:space="preserve">金融市場常識與職業道德 </w:t>
            </w:r>
            <w:r w:rsidR="0075299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752991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證券商高級業務</w:t>
            </w:r>
            <w:r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人</w:t>
            </w:r>
            <w:r w:rsidR="00752991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 xml:space="preserve">員 </w:t>
            </w:r>
            <w:r w:rsidR="0075299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752991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 xml:space="preserve">期貨商業務員 </w:t>
            </w:r>
            <w:r w:rsidR="0075299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752991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信託業</w:t>
            </w:r>
            <w:r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業</w:t>
            </w:r>
            <w:r w:rsidR="00752991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務人員</w:t>
            </w:r>
          </w:p>
        </w:tc>
      </w:tr>
      <w:tr w:rsidR="00752991" w:rsidRPr="00342070" w14:paraId="776F08DB" w14:textId="77777777" w:rsidTr="00752991">
        <w:trPr>
          <w:trHeight w:val="337"/>
        </w:trPr>
        <w:tc>
          <w:tcPr>
            <w:tcW w:w="1418" w:type="dxa"/>
            <w:vMerge/>
            <w:shd w:val="clear" w:color="auto" w:fill="auto"/>
            <w:vAlign w:val="center"/>
          </w:tcPr>
          <w:p w14:paraId="4304E850" w14:textId="77777777" w:rsidR="00752991" w:rsidRPr="00342070" w:rsidRDefault="00752991" w:rsidP="00030F85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  <w:tc>
          <w:tcPr>
            <w:tcW w:w="9497" w:type="dxa"/>
            <w:tcBorders>
              <w:top w:val="nil"/>
            </w:tcBorders>
            <w:shd w:val="clear" w:color="auto" w:fill="auto"/>
            <w:vAlign w:val="center"/>
          </w:tcPr>
          <w:p w14:paraId="2E5113BD" w14:textId="77777777" w:rsidR="00752991" w:rsidRPr="00A858F2" w:rsidRDefault="00752991" w:rsidP="00030F85">
            <w:pPr>
              <w:adjustRightInd/>
              <w:spacing w:line="300" w:lineRule="exact"/>
              <w:jc w:val="both"/>
              <w:textAlignment w:val="auto"/>
              <w:rPr>
                <w:rFonts w:ascii="標楷體" w:eastAsia="標楷體" w:hAnsi="標楷體"/>
                <w:color w:val="000000"/>
                <w:kern w:val="2"/>
              </w:rPr>
            </w:pPr>
            <w:r>
              <w:rPr>
                <w:rFonts w:ascii="標楷體" w:eastAsia="標楷體" w:hAnsi="標楷體" w:hint="eastAsia"/>
                <w:color w:val="000000"/>
                <w:kern w:val="2"/>
              </w:rPr>
              <w:t>其他金融證照：______________________________________________________________</w:t>
            </w:r>
          </w:p>
        </w:tc>
      </w:tr>
      <w:tr w:rsidR="003D12BD" w:rsidRPr="00342070" w14:paraId="30C02062" w14:textId="77777777" w:rsidTr="00093328">
        <w:trPr>
          <w:trHeight w:hRule="exact" w:val="704"/>
        </w:trPr>
        <w:tc>
          <w:tcPr>
            <w:tcW w:w="1418" w:type="dxa"/>
            <w:shd w:val="clear" w:color="auto" w:fill="auto"/>
            <w:vAlign w:val="center"/>
          </w:tcPr>
          <w:p w14:paraId="79B3B988" w14:textId="77777777" w:rsidR="003D12BD" w:rsidRPr="00342070" w:rsidRDefault="003D12BD" w:rsidP="00A02EC3">
            <w:pPr>
              <w:adjustRightInd/>
              <w:spacing w:line="240" w:lineRule="exact"/>
              <w:jc w:val="center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  <w:r w:rsidRPr="00342070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非金融</w:t>
            </w:r>
            <w:r w:rsidR="00030F85">
              <w:rPr>
                <w:rFonts w:ascii="Calibri" w:eastAsia="標楷體" w:hAnsi="Calibri" w:cs="Calibri" w:hint="eastAsia"/>
                <w:color w:val="000000"/>
                <w:kern w:val="2"/>
                <w:szCs w:val="22"/>
              </w:rPr>
              <w:t>證照</w:t>
            </w:r>
          </w:p>
        </w:tc>
        <w:tc>
          <w:tcPr>
            <w:tcW w:w="9497" w:type="dxa"/>
            <w:shd w:val="clear" w:color="auto" w:fill="auto"/>
            <w:vAlign w:val="center"/>
          </w:tcPr>
          <w:p w14:paraId="7EE19FE5" w14:textId="77777777" w:rsidR="003D12BD" w:rsidRPr="00342070" w:rsidRDefault="003D12BD" w:rsidP="00030F85">
            <w:pPr>
              <w:adjustRightInd/>
              <w:spacing w:line="400" w:lineRule="exact"/>
              <w:jc w:val="both"/>
              <w:textAlignment w:val="auto"/>
              <w:rPr>
                <w:rFonts w:ascii="Calibri" w:eastAsia="標楷體" w:hAnsi="Calibri" w:cs="Calibri"/>
                <w:color w:val="000000"/>
                <w:kern w:val="2"/>
                <w:szCs w:val="22"/>
              </w:rPr>
            </w:pPr>
          </w:p>
        </w:tc>
      </w:tr>
    </w:tbl>
    <w:p w14:paraId="14990FD2" w14:textId="77777777" w:rsidR="00EB6918" w:rsidRPr="00CA11E2" w:rsidRDefault="00EB6918" w:rsidP="00EB6918">
      <w:pPr>
        <w:spacing w:beforeLines="100" w:before="240" w:line="320" w:lineRule="exact"/>
        <w:ind w:leftChars="-158" w:left="-4" w:hangingChars="156" w:hanging="375"/>
        <w:rPr>
          <w:rFonts w:ascii="Calibri" w:eastAsia="標楷體" w:hAnsi="Calibri" w:cs="Calibri"/>
          <w:b/>
          <w:color w:val="0000FF"/>
          <w:szCs w:val="24"/>
          <w:highlight w:val="lightGray"/>
        </w:rPr>
      </w:pPr>
      <w:r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一</w:t>
      </w:r>
      <w:r w:rsidRPr="00CA11E2">
        <w:rPr>
          <w:rFonts w:ascii="Calibri" w:eastAsia="標楷體" w:hAnsi="Calibri" w:cs="Calibri"/>
          <w:b/>
          <w:color w:val="0000FF"/>
          <w:szCs w:val="24"/>
          <w:highlight w:val="lightGray"/>
        </w:rPr>
        <w:t>、</w:t>
      </w:r>
      <w:r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必答題目，以下第</w:t>
      </w:r>
      <w:r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(</w:t>
      </w:r>
      <w:r w:rsidRPr="00CA11E2">
        <w:rPr>
          <w:rFonts w:ascii="Calibri" w:eastAsia="標楷體" w:hAnsi="Calibri" w:cs="Calibri"/>
          <w:b/>
          <w:color w:val="0000FF"/>
          <w:szCs w:val="24"/>
          <w:highlight w:val="lightGray"/>
        </w:rPr>
        <w:t>1)~(</w:t>
      </w:r>
      <w:r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2</w:t>
      </w:r>
      <w:r w:rsidRPr="00CA11E2">
        <w:rPr>
          <w:rFonts w:ascii="Calibri" w:eastAsia="標楷體" w:hAnsi="Calibri" w:cs="Calibri"/>
          <w:b/>
          <w:color w:val="0000FF"/>
          <w:szCs w:val="24"/>
          <w:highlight w:val="lightGray"/>
        </w:rPr>
        <w:t>)</w:t>
      </w:r>
      <w:proofErr w:type="gramStart"/>
      <w:r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題皆須</w:t>
      </w:r>
      <w:proofErr w:type="gramEnd"/>
      <w:r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填答：</w:t>
      </w:r>
    </w:p>
    <w:p w14:paraId="55A723BF" w14:textId="02F72221" w:rsidR="00E172C8" w:rsidRPr="00CA11E2" w:rsidRDefault="008E3DC6" w:rsidP="00EB6918">
      <w:pPr>
        <w:spacing w:line="320" w:lineRule="exact"/>
        <w:ind w:leftChars="-158" w:left="-33" w:hangingChars="157" w:hanging="346"/>
        <w:jc w:val="both"/>
        <w:rPr>
          <w:rFonts w:ascii="Calibri" w:eastAsia="標楷體" w:hAnsi="Calibri" w:cs="Calibri"/>
          <w:b/>
          <w:bCs/>
          <w:sz w:val="22"/>
          <w:szCs w:val="22"/>
        </w:rPr>
      </w:pPr>
      <w:r w:rsidRPr="00313C25">
        <w:rPr>
          <w:rFonts w:ascii="Calibri" w:eastAsia="標楷體" w:hAnsi="Calibri" w:cs="Calibri"/>
          <w:b/>
          <w:bCs/>
          <w:sz w:val="22"/>
          <w:szCs w:val="22"/>
        </w:rPr>
        <w:t>(</w:t>
      </w:r>
      <w:r w:rsidR="00C86A85" w:rsidRPr="00313C25">
        <w:rPr>
          <w:rFonts w:ascii="Calibri" w:eastAsia="標楷體" w:hAnsi="Calibri" w:cs="Calibri" w:hint="eastAsia"/>
          <w:b/>
          <w:bCs/>
          <w:sz w:val="22"/>
          <w:szCs w:val="22"/>
        </w:rPr>
        <w:t>1</w:t>
      </w:r>
      <w:r w:rsidRPr="00313C25">
        <w:rPr>
          <w:rFonts w:ascii="Calibri" w:eastAsia="標楷體" w:hAnsi="Calibri" w:cs="Calibri"/>
          <w:b/>
          <w:bCs/>
          <w:sz w:val="22"/>
          <w:szCs w:val="22"/>
        </w:rPr>
        <w:t>)</w:t>
      </w:r>
      <w:r w:rsidR="00553ECD" w:rsidRPr="00553ECD">
        <w:rPr>
          <w:rFonts w:hint="eastAsia"/>
        </w:rPr>
        <w:t xml:space="preserve"> 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請舉例說明一個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AI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技術或數位科技應用在金融業的實際案例，並提出您對此案例的看法。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(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至少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400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字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)</w:t>
      </w:r>
    </w:p>
    <w:tbl>
      <w:tblPr>
        <w:tblW w:w="10882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82"/>
      </w:tblGrid>
      <w:tr w:rsidR="00E172C8" w:rsidRPr="00800650" w14:paraId="631413E7" w14:textId="77777777" w:rsidTr="00CD1201">
        <w:trPr>
          <w:trHeight w:val="5605"/>
        </w:trPr>
        <w:tc>
          <w:tcPr>
            <w:tcW w:w="10882" w:type="dxa"/>
            <w:shd w:val="clear" w:color="auto" w:fill="auto"/>
          </w:tcPr>
          <w:p w14:paraId="4E6FD0F7" w14:textId="77777777" w:rsidR="0082097B" w:rsidRDefault="0082097B" w:rsidP="008209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  <w:bookmarkStart w:id="1" w:name="_Hlk95405819"/>
          </w:p>
          <w:p w14:paraId="36AA3D3A" w14:textId="77777777" w:rsidR="00360EEB" w:rsidRDefault="00360EEB" w:rsidP="008209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41F28629" w14:textId="77777777" w:rsidR="00360EEB" w:rsidRDefault="00360EEB" w:rsidP="008209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1321E2B1" w14:textId="77777777" w:rsidR="00360EEB" w:rsidRDefault="00360EEB" w:rsidP="008209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7614DFC4" w14:textId="77777777" w:rsidR="00360EEB" w:rsidRDefault="00360EEB" w:rsidP="008209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4441FA49" w14:textId="77777777" w:rsidR="00360EEB" w:rsidRDefault="00360EEB" w:rsidP="008209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4EFD5CE0" w14:textId="77777777" w:rsidR="00360EEB" w:rsidRDefault="00360EEB" w:rsidP="008209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178FE96B" w14:textId="77777777" w:rsidR="00360EEB" w:rsidRDefault="00360EEB" w:rsidP="008209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50A5EBC9" w14:textId="77777777" w:rsidR="00360EEB" w:rsidRPr="00553ECD" w:rsidRDefault="00360EEB" w:rsidP="008209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009AC1E2" w14:textId="77777777" w:rsidR="00360EEB" w:rsidRDefault="00360EEB" w:rsidP="008209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1C086729" w14:textId="77777777" w:rsidR="00360EEB" w:rsidRDefault="00360EEB" w:rsidP="008209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08132F8E" w14:textId="4C0CA450" w:rsidR="00360EEB" w:rsidRPr="002300AE" w:rsidRDefault="00360EEB" w:rsidP="008209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</w:tc>
      </w:tr>
    </w:tbl>
    <w:bookmarkEnd w:id="1"/>
    <w:p w14:paraId="3DFD7717" w14:textId="77777777" w:rsidR="00D85B0C" w:rsidRPr="00CD1201" w:rsidRDefault="0072457E" w:rsidP="00CD1201">
      <w:pPr>
        <w:spacing w:beforeLines="50" w:before="120" w:line="320" w:lineRule="exact"/>
        <w:ind w:leftChars="-158" w:left="-33" w:hangingChars="157" w:hanging="346"/>
        <w:jc w:val="both"/>
        <w:rPr>
          <w:rFonts w:ascii="Calibri" w:eastAsia="標楷體" w:hAnsi="Calibri" w:cs="Calibri"/>
          <w:b/>
          <w:bCs/>
          <w:sz w:val="22"/>
          <w:szCs w:val="22"/>
        </w:rPr>
      </w:pPr>
      <w:r w:rsidRPr="00F2263D">
        <w:rPr>
          <w:rFonts w:ascii="Calibri" w:eastAsia="標楷體" w:hAnsi="Calibri" w:cs="Calibri"/>
          <w:b/>
          <w:bCs/>
          <w:sz w:val="22"/>
          <w:szCs w:val="22"/>
        </w:rPr>
        <w:lastRenderedPageBreak/>
        <w:t>(</w:t>
      </w:r>
      <w:r w:rsidR="00C86A85" w:rsidRPr="00F2263D">
        <w:rPr>
          <w:rFonts w:ascii="Calibri" w:eastAsia="標楷體" w:hAnsi="Calibri" w:cs="Calibri" w:hint="eastAsia"/>
          <w:b/>
          <w:bCs/>
          <w:sz w:val="22"/>
          <w:szCs w:val="22"/>
        </w:rPr>
        <w:t>2</w:t>
      </w:r>
      <w:r w:rsidRPr="00F2263D">
        <w:rPr>
          <w:rFonts w:ascii="Calibri" w:eastAsia="標楷體" w:hAnsi="Calibri" w:cs="Calibri"/>
          <w:b/>
          <w:bCs/>
          <w:sz w:val="22"/>
          <w:szCs w:val="22"/>
        </w:rPr>
        <w:t>)</w:t>
      </w:r>
      <w:r w:rsidR="00511571" w:rsidRPr="00F2263D">
        <w:rPr>
          <w:rFonts w:ascii="Calibri" w:eastAsia="標楷體" w:hAnsi="Calibri" w:cs="Calibri"/>
          <w:b/>
          <w:bCs/>
          <w:sz w:val="22"/>
          <w:szCs w:val="22"/>
        </w:rPr>
        <w:t xml:space="preserve"> 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您有興趣應徵永豐金證券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MA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的原因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?(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至少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300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字</w:t>
      </w:r>
      <w:r w:rsidR="00EB6918" w:rsidRPr="00EB6918">
        <w:rPr>
          <w:rFonts w:ascii="Calibri" w:eastAsia="標楷體" w:hAnsi="Calibri" w:cs="Calibri" w:hint="eastAsia"/>
          <w:b/>
          <w:bCs/>
          <w:sz w:val="22"/>
          <w:szCs w:val="22"/>
        </w:rPr>
        <w:t>)</w:t>
      </w:r>
      <w:r w:rsidR="00D85B0C" w:rsidRPr="00CD1201">
        <w:rPr>
          <w:rFonts w:ascii="Calibri" w:eastAsia="標楷體" w:hAnsi="Calibri" w:cs="Calibri" w:hint="eastAsia"/>
          <w:b/>
          <w:bCs/>
          <w:sz w:val="22"/>
          <w:szCs w:val="22"/>
        </w:rPr>
        <w:t xml:space="preserve"> </w:t>
      </w:r>
    </w:p>
    <w:tbl>
      <w:tblPr>
        <w:tblW w:w="10882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82"/>
      </w:tblGrid>
      <w:tr w:rsidR="00CF329D" w:rsidRPr="00800650" w14:paraId="47A7AE15" w14:textId="77777777" w:rsidTr="00EB6918">
        <w:trPr>
          <w:trHeight w:val="2897"/>
        </w:trPr>
        <w:tc>
          <w:tcPr>
            <w:tcW w:w="10882" w:type="dxa"/>
            <w:shd w:val="clear" w:color="auto" w:fill="auto"/>
          </w:tcPr>
          <w:p w14:paraId="5659AAE8" w14:textId="138FEF24" w:rsidR="004C3CA2" w:rsidRDefault="004C3CA2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  <w:bookmarkStart w:id="2" w:name="_Hlk158996488"/>
          </w:p>
          <w:p w14:paraId="13D5FB38" w14:textId="13133D3B" w:rsidR="00360EEB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6420C883" w14:textId="58B93FC0" w:rsidR="00360EEB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55CF93BF" w14:textId="1763EEEA" w:rsidR="00360EEB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6FD14964" w14:textId="4AF97EFC" w:rsidR="00360EEB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6089548C" w14:textId="0F7D783F" w:rsidR="00360EEB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5B7AC640" w14:textId="10147C64" w:rsidR="00360EEB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7CF4B475" w14:textId="52BBEC2E" w:rsidR="00360EEB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0E608E56" w14:textId="294122C1" w:rsidR="00360EEB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42DF11B7" w14:textId="77777777" w:rsidR="00360EEB" w:rsidRPr="005825CC" w:rsidRDefault="00360EEB" w:rsidP="004C3CA2">
            <w:pPr>
              <w:adjustRightInd/>
              <w:spacing w:beforeLines="50" w:before="120" w:line="240" w:lineRule="exact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48FE71BA" w14:textId="02B77DE3" w:rsidR="004C3CA2" w:rsidRDefault="004C3CA2" w:rsidP="004C3CA2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5465303A" w14:textId="48F7F4D8" w:rsidR="00360EEB" w:rsidRDefault="00360EEB" w:rsidP="004C3CA2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6B78CFCB" w14:textId="14C889F9" w:rsidR="00360EEB" w:rsidRDefault="00360EEB" w:rsidP="004C3CA2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5F52ED2F" w14:textId="77777777" w:rsidR="00360EEB" w:rsidRPr="005825CC" w:rsidRDefault="00360EEB" w:rsidP="004C3CA2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645DD88A" w14:textId="77777777" w:rsidR="005825CC" w:rsidRPr="005825CC" w:rsidRDefault="005825CC" w:rsidP="004C3CA2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7F491C84" w14:textId="77777777" w:rsidR="005825CC" w:rsidRPr="005825CC" w:rsidRDefault="005825CC" w:rsidP="004C3CA2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32D7F3DB" w14:textId="77777777" w:rsidR="005825CC" w:rsidRPr="005825CC" w:rsidRDefault="005825CC" w:rsidP="004C3CA2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21B2F4CC" w14:textId="77777777" w:rsidR="005825CC" w:rsidRPr="005825CC" w:rsidRDefault="005825CC" w:rsidP="004C3CA2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69660096" w14:textId="77777777" w:rsidR="00CF329D" w:rsidRDefault="00CF329D" w:rsidP="006463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09316977" w14:textId="77777777" w:rsidR="00C86A85" w:rsidRPr="002300AE" w:rsidRDefault="00C86A85" w:rsidP="0064637B">
            <w:pPr>
              <w:adjustRightInd/>
              <w:spacing w:line="320" w:lineRule="exact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</w:tc>
      </w:tr>
    </w:tbl>
    <w:bookmarkEnd w:id="2"/>
    <w:p w14:paraId="7DEED91E" w14:textId="496585F1" w:rsidR="00EB6918" w:rsidRDefault="00EB6918" w:rsidP="00CD1201">
      <w:pPr>
        <w:spacing w:beforeLines="50" w:before="120" w:line="320" w:lineRule="exact"/>
        <w:ind w:leftChars="-158" w:left="-4" w:hangingChars="156" w:hanging="375"/>
        <w:rPr>
          <w:rFonts w:ascii="Calibri" w:eastAsia="標楷體" w:hAnsi="Calibri" w:cs="Calibri"/>
          <w:b/>
          <w:color w:val="0000FF"/>
          <w:szCs w:val="24"/>
          <w:highlight w:val="lightGray"/>
        </w:rPr>
      </w:pPr>
      <w:r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二</w:t>
      </w:r>
      <w:r w:rsidRPr="00CA11E2">
        <w:rPr>
          <w:rFonts w:ascii="Calibri" w:eastAsia="標楷體" w:hAnsi="Calibri" w:cs="Calibri"/>
          <w:b/>
          <w:color w:val="0000FF"/>
          <w:szCs w:val="24"/>
          <w:highlight w:val="lightGray"/>
        </w:rPr>
        <w:t>、</w:t>
      </w:r>
      <w:r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選答題目</w:t>
      </w:r>
      <w:r w:rsidR="00CD1201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 xml:space="preserve"> </w:t>
      </w:r>
      <w:r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(</w:t>
      </w:r>
      <w:r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亦可二</w:t>
      </w:r>
      <w:proofErr w:type="gramStart"/>
      <w:r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題皆答</w:t>
      </w:r>
      <w:proofErr w:type="gramEnd"/>
      <w:r>
        <w:rPr>
          <w:rFonts w:ascii="Calibri" w:eastAsia="標楷體" w:hAnsi="Calibri" w:cs="Calibri"/>
          <w:b/>
          <w:color w:val="0000FF"/>
          <w:szCs w:val="24"/>
          <w:highlight w:val="lightGray"/>
        </w:rPr>
        <w:t>)</w:t>
      </w:r>
      <w:r w:rsidRPr="00CA11E2">
        <w:rPr>
          <w:rFonts w:ascii="Calibri" w:eastAsia="標楷體" w:hAnsi="Calibri" w:cs="Calibri" w:hint="eastAsia"/>
          <w:b/>
          <w:color w:val="0000FF"/>
          <w:szCs w:val="24"/>
          <w:highlight w:val="lightGray"/>
        </w:rPr>
        <w:t>：</w:t>
      </w:r>
    </w:p>
    <w:p w14:paraId="14BC77A1" w14:textId="201719B5" w:rsidR="00CD1201" w:rsidRPr="00CD1201" w:rsidRDefault="00CD1201" w:rsidP="00CD1201">
      <w:pPr>
        <w:spacing w:beforeLines="50" w:before="120" w:line="320" w:lineRule="exact"/>
        <w:ind w:leftChars="-158" w:left="-33" w:hangingChars="157" w:hanging="346"/>
        <w:jc w:val="both"/>
        <w:rPr>
          <w:rFonts w:ascii="微軟正黑體" w:eastAsia="微軟正黑體" w:hAnsi="微軟正黑體" w:cs="Calibri"/>
          <w:b/>
          <w:color w:val="A6A6A6"/>
          <w:kern w:val="2"/>
          <w:sz w:val="22"/>
          <w:szCs w:val="22"/>
        </w:rPr>
      </w:pPr>
      <w:r>
        <w:rPr>
          <w:rFonts w:ascii="Calibri" w:eastAsia="標楷體" w:hAnsi="Calibri" w:cs="Calibri" w:hint="eastAsia"/>
          <w:b/>
          <w:bCs/>
          <w:sz w:val="22"/>
          <w:szCs w:val="22"/>
        </w:rPr>
        <w:t>(</w:t>
      </w:r>
      <w:r>
        <w:rPr>
          <w:rFonts w:ascii="Calibri" w:eastAsia="標楷體" w:hAnsi="Calibri" w:cs="Calibri"/>
          <w:b/>
          <w:bCs/>
          <w:sz w:val="22"/>
          <w:szCs w:val="22"/>
        </w:rPr>
        <w:t>3)</w:t>
      </w:r>
      <w:r w:rsidRPr="00D85B0C">
        <w:rPr>
          <w:rFonts w:ascii="Calibri" w:eastAsia="標楷體" w:hAnsi="Calibri" w:cs="Calibri" w:hint="eastAsia"/>
          <w:b/>
          <w:bCs/>
          <w:sz w:val="22"/>
          <w:szCs w:val="22"/>
        </w:rPr>
        <w:t>針對您所應徵的</w:t>
      </w:r>
      <w:r w:rsidRPr="00D85B0C">
        <w:rPr>
          <w:rFonts w:ascii="Calibri" w:eastAsia="標楷體" w:hAnsi="Calibri" w:cs="Calibri" w:hint="eastAsia"/>
          <w:b/>
          <w:bCs/>
          <w:sz w:val="22"/>
          <w:szCs w:val="22"/>
        </w:rPr>
        <w:t>MA</w:t>
      </w:r>
      <w:r w:rsidRPr="00D85B0C">
        <w:rPr>
          <w:rFonts w:ascii="Calibri" w:eastAsia="標楷體" w:hAnsi="Calibri" w:cs="Calibri" w:hint="eastAsia"/>
          <w:b/>
          <w:bCs/>
          <w:sz w:val="22"/>
          <w:szCs w:val="22"/>
        </w:rPr>
        <w:t>組別，您具備那些符合的專長或技能</w:t>
      </w:r>
      <w:r w:rsidRPr="00D85B0C">
        <w:rPr>
          <w:rFonts w:ascii="Calibri" w:eastAsia="標楷體" w:hAnsi="Calibri" w:cs="Calibri" w:hint="eastAsia"/>
          <w:b/>
          <w:bCs/>
          <w:sz w:val="22"/>
          <w:szCs w:val="22"/>
        </w:rPr>
        <w:t>?</w:t>
      </w:r>
    </w:p>
    <w:tbl>
      <w:tblPr>
        <w:tblW w:w="10916" w:type="dxa"/>
        <w:tblInd w:w="-3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916"/>
      </w:tblGrid>
      <w:tr w:rsidR="00CD1201" w14:paraId="268D3F5A" w14:textId="77777777" w:rsidTr="00CD1201">
        <w:trPr>
          <w:trHeight w:val="2616"/>
        </w:trPr>
        <w:tc>
          <w:tcPr>
            <w:tcW w:w="10916" w:type="dxa"/>
          </w:tcPr>
          <w:p w14:paraId="41DD4855" w14:textId="77777777" w:rsidR="00CD1201" w:rsidRDefault="00CD1201" w:rsidP="00CD1201">
            <w:pPr>
              <w:adjustRightInd/>
              <w:spacing w:beforeLines="50" w:before="120" w:line="240" w:lineRule="exact"/>
              <w:ind w:left="75"/>
              <w:textAlignment w:val="auto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  <w:p w14:paraId="612CB37A" w14:textId="77777777" w:rsidR="00CD1201" w:rsidRPr="005825CC" w:rsidRDefault="00CD1201" w:rsidP="00CD1201">
            <w:pPr>
              <w:adjustRightInd/>
              <w:spacing w:line="320" w:lineRule="exact"/>
              <w:ind w:left="75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2"/>
                <w:szCs w:val="22"/>
              </w:rPr>
            </w:pPr>
          </w:p>
          <w:p w14:paraId="26ABC40F" w14:textId="77777777" w:rsidR="00CD1201" w:rsidRDefault="00CD1201" w:rsidP="00CD1201">
            <w:pPr>
              <w:spacing w:beforeLines="50" w:before="120" w:line="240" w:lineRule="exact"/>
              <w:ind w:left="75"/>
              <w:rPr>
                <w:rFonts w:ascii="微軟正黑體" w:eastAsia="微軟正黑體" w:hAnsi="微軟正黑體" w:cs="Calibri"/>
                <w:b/>
                <w:color w:val="A6A6A6"/>
                <w:kern w:val="2"/>
                <w:sz w:val="22"/>
                <w:szCs w:val="22"/>
              </w:rPr>
            </w:pPr>
          </w:p>
        </w:tc>
      </w:tr>
    </w:tbl>
    <w:p w14:paraId="580B8987" w14:textId="3DEEE76D" w:rsidR="00CD1201" w:rsidRPr="00CD1201" w:rsidRDefault="00CD1201" w:rsidP="00CD1201">
      <w:pPr>
        <w:spacing w:beforeLines="50" w:before="120" w:line="320" w:lineRule="exact"/>
        <w:ind w:leftChars="-158" w:left="-33" w:hangingChars="157" w:hanging="346"/>
        <w:jc w:val="both"/>
        <w:rPr>
          <w:rFonts w:ascii="Calibri" w:eastAsia="標楷體" w:hAnsi="Calibri" w:cs="Calibri"/>
          <w:b/>
          <w:bCs/>
          <w:sz w:val="22"/>
          <w:szCs w:val="22"/>
        </w:rPr>
      </w:pPr>
      <w:r>
        <w:rPr>
          <w:rFonts w:ascii="Calibri" w:eastAsia="標楷體" w:hAnsi="Calibri" w:cs="Calibri" w:hint="eastAsia"/>
          <w:b/>
          <w:bCs/>
          <w:sz w:val="22"/>
          <w:szCs w:val="22"/>
        </w:rPr>
        <w:t>(</w:t>
      </w:r>
      <w:r>
        <w:rPr>
          <w:rFonts w:ascii="Calibri" w:eastAsia="標楷體" w:hAnsi="Calibri" w:cs="Calibri"/>
          <w:b/>
          <w:bCs/>
          <w:sz w:val="22"/>
          <w:szCs w:val="22"/>
        </w:rPr>
        <w:t>4)</w:t>
      </w:r>
      <w:r w:rsidRPr="00CD1201">
        <w:rPr>
          <w:rFonts w:ascii="Calibri" w:eastAsia="標楷體" w:hAnsi="Calibri" w:cs="Calibri" w:hint="eastAsia"/>
          <w:b/>
          <w:bCs/>
          <w:sz w:val="22"/>
          <w:szCs w:val="22"/>
        </w:rPr>
        <w:t>公司聘僱您，可能可以帶來那些「不一樣」</w:t>
      </w:r>
      <w:r w:rsidRPr="00CD1201">
        <w:rPr>
          <w:rFonts w:ascii="Calibri" w:eastAsia="標楷體" w:hAnsi="Calibri" w:cs="Calibri" w:hint="eastAsia"/>
          <w:b/>
          <w:bCs/>
          <w:sz w:val="22"/>
          <w:szCs w:val="22"/>
        </w:rPr>
        <w:t>?</w:t>
      </w:r>
    </w:p>
    <w:tbl>
      <w:tblPr>
        <w:tblStyle w:val="af9"/>
        <w:tblW w:w="10916" w:type="dxa"/>
        <w:tblInd w:w="-318" w:type="dxa"/>
        <w:tblLook w:val="04A0" w:firstRow="1" w:lastRow="0" w:firstColumn="1" w:lastColumn="0" w:noHBand="0" w:noVBand="1"/>
      </w:tblPr>
      <w:tblGrid>
        <w:gridCol w:w="10916"/>
      </w:tblGrid>
      <w:tr w:rsidR="00CD1201" w14:paraId="1C33C57E" w14:textId="77777777" w:rsidTr="00CD1201">
        <w:trPr>
          <w:trHeight w:val="2940"/>
        </w:trPr>
        <w:tc>
          <w:tcPr>
            <w:tcW w:w="10916" w:type="dxa"/>
          </w:tcPr>
          <w:p w14:paraId="3E6AA474" w14:textId="77777777" w:rsidR="00CD1201" w:rsidRDefault="00CD1201" w:rsidP="00CD1201">
            <w:pPr>
              <w:spacing w:beforeLines="50" w:before="120" w:line="320" w:lineRule="exact"/>
              <w:rPr>
                <w:rFonts w:eastAsia="標楷體" w:cs="Calibri"/>
                <w:b/>
                <w:color w:val="0000FF"/>
                <w:szCs w:val="24"/>
                <w:highlight w:val="lightGray"/>
              </w:rPr>
            </w:pPr>
          </w:p>
        </w:tc>
      </w:tr>
    </w:tbl>
    <w:p w14:paraId="3DC888F8" w14:textId="77777777" w:rsidR="00CD1201" w:rsidRDefault="00CD1201" w:rsidP="00CD1201">
      <w:pPr>
        <w:spacing w:beforeLines="50" w:before="120" w:line="320" w:lineRule="exact"/>
        <w:ind w:leftChars="-158" w:left="-4" w:hangingChars="156" w:hanging="375"/>
        <w:rPr>
          <w:rFonts w:ascii="Calibri" w:eastAsia="標楷體" w:hAnsi="Calibri" w:cs="Calibri"/>
          <w:b/>
          <w:color w:val="0000FF"/>
          <w:szCs w:val="24"/>
          <w:highlight w:val="lightGray"/>
        </w:rPr>
      </w:pPr>
    </w:p>
    <w:tbl>
      <w:tblPr>
        <w:tblW w:w="10915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10348"/>
      </w:tblGrid>
      <w:tr w:rsidR="003D12BD" w:rsidRPr="00342070" w14:paraId="74D59925" w14:textId="77777777" w:rsidTr="00093328">
        <w:tc>
          <w:tcPr>
            <w:tcW w:w="10915" w:type="dxa"/>
            <w:gridSpan w:val="2"/>
            <w:shd w:val="clear" w:color="auto" w:fill="D9D9D9"/>
          </w:tcPr>
          <w:p w14:paraId="2E25A271" w14:textId="77777777" w:rsidR="003D12BD" w:rsidRPr="00342070" w:rsidRDefault="003D12BD" w:rsidP="00A02EC3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342070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lastRenderedPageBreak/>
              <w:t>應徵資訊</w:t>
            </w:r>
          </w:p>
        </w:tc>
      </w:tr>
      <w:tr w:rsidR="003D12BD" w:rsidRPr="00342070" w14:paraId="481AA8DE" w14:textId="77777777" w:rsidTr="00093328">
        <w:trPr>
          <w:trHeight w:val="881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41612750" w14:textId="77777777" w:rsidR="003D12BD" w:rsidRPr="00342070" w:rsidRDefault="003D12BD" w:rsidP="00A02EC3">
            <w:pPr>
              <w:adjustRightInd/>
              <w:spacing w:line="260" w:lineRule="exact"/>
              <w:jc w:val="both"/>
              <w:textAlignment w:val="auto"/>
              <w:rPr>
                <w:rFonts w:ascii="Calibri" w:eastAsia="標楷體" w:hAnsi="Calibri" w:cs="Calibri"/>
                <w:bCs/>
                <w:color w:val="000000"/>
                <w:kern w:val="2"/>
                <w:sz w:val="20"/>
              </w:rPr>
            </w:pPr>
            <w:r w:rsidRPr="00342070">
              <w:rPr>
                <w:rFonts w:ascii="Calibri" w:eastAsia="標楷體" w:hAnsi="Calibri" w:cs="Calibri" w:hint="eastAsia"/>
                <w:bCs/>
                <w:color w:val="000000"/>
                <w:kern w:val="2"/>
                <w:sz w:val="20"/>
              </w:rPr>
              <w:t>如何得知本次徵才訊息？</w:t>
            </w:r>
          </w:p>
          <w:p w14:paraId="472E001A" w14:textId="3D69CA64" w:rsidR="00AC7A62" w:rsidRDefault="00A60071" w:rsidP="00A02EC3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3D12BD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 xml:space="preserve"> </w:t>
            </w:r>
            <w:r w:rsidR="003D12BD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永豐</w:t>
            </w:r>
            <w:r w:rsidR="003D12BD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金證券</w:t>
            </w:r>
            <w:r w:rsidR="003D12BD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網站</w:t>
            </w:r>
            <w:r w:rsidR="003D12BD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3D12BD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</w:t>
            </w:r>
            <w:r w:rsidR="003D12BD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人力銀行</w:t>
            </w:r>
            <w:r w:rsidR="003D12BD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 xml:space="preserve"> 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3D12BD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</w:t>
            </w:r>
            <w:proofErr w:type="gramStart"/>
            <w:r w:rsidR="003D12BD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臉書</w:t>
            </w:r>
            <w:r w:rsidR="003D12BD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社團</w:t>
            </w:r>
            <w:proofErr w:type="gramEnd"/>
            <w:r w:rsidR="003D12BD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</w:t>
            </w:r>
            <w:r w:rsidR="003D12BD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3D12BD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 xml:space="preserve"> </w:t>
            </w:r>
            <w:r w:rsidR="003D12BD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學校公告</w:t>
            </w:r>
            <w:r w:rsidR="003D12BD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AC7A62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校園說明會：</w:t>
            </w:r>
            <w:r w:rsidR="00AC7A62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_______</w:t>
            </w:r>
            <w:r w:rsidR="00044DEF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___</w:t>
            </w:r>
            <w:r w:rsidR="00AC7A62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 xml:space="preserve">_____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3D12BD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 xml:space="preserve"> </w:t>
            </w:r>
            <w:r w:rsidR="003D12BD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PTT</w:t>
            </w:r>
            <w:r w:rsidR="00AC7A62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/Dc</w:t>
            </w:r>
            <w:r w:rsidR="00AC7A62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ard</w:t>
            </w:r>
            <w:r w:rsidR="003D12BD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</w:t>
            </w:r>
            <w:r w:rsidR="00A91E12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</w:t>
            </w:r>
            <w:r w:rsidR="00A91E12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proofErr w:type="gramStart"/>
            <w:r w:rsidR="00A91E12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豐雲學堂</w:t>
            </w:r>
            <w:proofErr w:type="gramEnd"/>
          </w:p>
          <w:p w14:paraId="4AC6CFB1" w14:textId="77777777" w:rsidR="003D12BD" w:rsidRPr="00342070" w:rsidRDefault="00A60071" w:rsidP="00A02EC3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1D32DE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 xml:space="preserve"> </w:t>
            </w:r>
            <w:r w:rsidR="00AC7A62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本公司</w:t>
            </w:r>
            <w:r w:rsidR="00AC7A62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/</w:t>
            </w:r>
            <w:proofErr w:type="gramStart"/>
            <w:r w:rsidR="00AC7A62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金控員工</w:t>
            </w:r>
            <w:proofErr w:type="gramEnd"/>
            <w:r w:rsidR="00AC7A62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推薦</w:t>
            </w:r>
            <w:r w:rsidR="00AC7A62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，推薦人</w:t>
            </w:r>
            <w:r w:rsidR="00AC7A62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  <w:u w:val="single"/>
              </w:rPr>
              <w:t xml:space="preserve">            </w:t>
            </w:r>
            <w:r w:rsidR="003D12BD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 </w:t>
            </w:r>
            <w:r w:rsidR="00AC7A62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3D12BD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 xml:space="preserve"> </w:t>
            </w:r>
            <w:r w:rsidR="003D12BD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其他</w:t>
            </w:r>
            <w:r w:rsidR="003D12BD"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_____________________</w:t>
            </w:r>
          </w:p>
        </w:tc>
      </w:tr>
      <w:tr w:rsidR="003D797B" w:rsidRPr="00342070" w14:paraId="07EDE440" w14:textId="77777777" w:rsidTr="00093328">
        <w:trPr>
          <w:trHeight w:val="979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41CD383F" w14:textId="77777777" w:rsidR="003D797B" w:rsidRPr="00342070" w:rsidRDefault="003D797B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之前是否曾經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面試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/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任職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本公司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或</w:t>
            </w:r>
            <w:proofErr w:type="gramStart"/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永豐金控集團</w:t>
            </w:r>
            <w:proofErr w:type="gramEnd"/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職位？</w:t>
            </w:r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否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  </w:t>
            </w:r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是</w:t>
            </w:r>
            <w:r w:rsidR="0014494F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，請填寫以下面試</w:t>
            </w:r>
            <w:r w:rsidR="0014494F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/</w:t>
            </w:r>
            <w:r w:rsidR="0014494F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任職資訊</w:t>
            </w:r>
          </w:p>
          <w:p w14:paraId="78F39C6E" w14:textId="73842FE0" w:rsidR="003D797B" w:rsidRPr="00342070" w:rsidRDefault="003D797B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(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面試：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西元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______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年</w:t>
            </w:r>
            <w:proofErr w:type="gramStart"/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＿</w:t>
            </w:r>
            <w:proofErr w:type="gramEnd"/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月，職位</w:t>
            </w:r>
            <w:r w:rsidR="00E267CB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(</w:t>
            </w:r>
            <w:r w:rsidR="00E267CB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公司別</w:t>
            </w:r>
            <w:r w:rsidR="00E267CB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+</w:t>
            </w:r>
            <w:r w:rsidR="00E267CB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職務名稱</w:t>
            </w:r>
            <w:r w:rsidR="00E267CB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)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：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_________</w:t>
            </w:r>
            <w:r w:rsidR="00360EE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________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_________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)</w:t>
            </w:r>
          </w:p>
          <w:p w14:paraId="34C5161B" w14:textId="77777777" w:rsidR="003D797B" w:rsidRPr="00342070" w:rsidRDefault="003D797B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(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任職：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西元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______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年</w:t>
            </w:r>
            <w:proofErr w:type="gramStart"/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＿</w:t>
            </w:r>
            <w:proofErr w:type="gramEnd"/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月～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西元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_______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年</w:t>
            </w:r>
            <w:proofErr w:type="gramStart"/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＿</w:t>
            </w:r>
            <w:proofErr w:type="gramEnd"/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月，職位</w:t>
            </w:r>
            <w:r w:rsidR="00E267CB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(</w:t>
            </w:r>
            <w:r w:rsidR="00E267CB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公司別</w:t>
            </w:r>
            <w:r w:rsidR="00E267CB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+</w:t>
            </w:r>
            <w:r w:rsidR="00E267CB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職務名稱</w:t>
            </w:r>
            <w:r w:rsidR="00E267CB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)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：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__________________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，離職原因：</w:t>
            </w:r>
            <w:proofErr w:type="gramStart"/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＿＿＿＿＿＿＿</w:t>
            </w:r>
            <w:proofErr w:type="gramEnd"/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)</w:t>
            </w:r>
          </w:p>
        </w:tc>
      </w:tr>
      <w:tr w:rsidR="003D797B" w:rsidRPr="00342070" w14:paraId="5BE0DF77" w14:textId="77777777" w:rsidTr="00093328">
        <w:trPr>
          <w:trHeight w:val="690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4C5A27F1" w14:textId="15DDE8F4" w:rsidR="003D797B" w:rsidRDefault="00360EEB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目前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是否</w:t>
            </w:r>
            <w:r w:rsidR="003D797B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同時應徵本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公司</w:t>
            </w:r>
            <w:r w:rsidR="003D797B"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或</w:t>
            </w:r>
            <w:proofErr w:type="gramStart"/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永豐金控集團</w:t>
            </w:r>
            <w:proofErr w:type="gramEnd"/>
            <w:r w:rsidR="003D797B"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職位？</w:t>
            </w:r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否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  </w:t>
            </w:r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是</w:t>
            </w:r>
          </w:p>
          <w:p w14:paraId="39BB2756" w14:textId="77777777" w:rsidR="003D797B" w:rsidRPr="00342070" w:rsidRDefault="003D797B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(</w:t>
            </w:r>
            <w:r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應徵職位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：</w:t>
            </w:r>
            <w:r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________________________</w:t>
            </w:r>
            <w:r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；是否已參加面試？</w:t>
            </w:r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否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  </w:t>
            </w:r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是</w:t>
            </w:r>
            <w:r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 xml:space="preserve">　；面試後狀態：</w:t>
            </w:r>
            <w:r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_______________________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)</w:t>
            </w:r>
          </w:p>
        </w:tc>
      </w:tr>
      <w:tr w:rsidR="003D797B" w:rsidRPr="00342070" w14:paraId="20E924B2" w14:textId="77777777" w:rsidTr="00093328">
        <w:trPr>
          <w:trHeight w:val="670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5CE9AE2C" w14:textId="77777777" w:rsidR="003D797B" w:rsidRPr="00342070" w:rsidRDefault="003D797B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是否有親人、朋友或同學在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本公司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服務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？</w:t>
            </w:r>
          </w:p>
          <w:p w14:paraId="0BCBB4F0" w14:textId="77777777" w:rsidR="003D797B" w:rsidRPr="00342070" w:rsidRDefault="00A60071" w:rsidP="003D797B">
            <w:pPr>
              <w:adjustRightInd/>
              <w:spacing w:line="260" w:lineRule="exact"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否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  </w:t>
            </w:r>
            <w:r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是，請說明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姓名：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___________ 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單位：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___________ 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關係：</w:t>
            </w:r>
            <w:r w:rsidR="003D797B"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__________</w:t>
            </w:r>
          </w:p>
        </w:tc>
      </w:tr>
      <w:tr w:rsidR="003D797B" w:rsidRPr="00342070" w14:paraId="7A7703F8" w14:textId="77777777" w:rsidTr="00360EEB">
        <w:trPr>
          <w:trHeight w:val="861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2B317B69" w14:textId="77777777" w:rsidR="003D797B" w:rsidRPr="00342070" w:rsidRDefault="003D797B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請您提供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1~2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位過去工作直屬主管或學校教授供照會：</w:t>
            </w:r>
          </w:p>
          <w:p w14:paraId="24582E35" w14:textId="77777777" w:rsidR="003D797B" w:rsidRPr="00342070" w:rsidRDefault="003D797B" w:rsidP="00360EEB">
            <w:pPr>
              <w:adjustRightInd/>
              <w:spacing w:beforeLines="50" w:before="120" w:line="16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1.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姓名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:__________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__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____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服務單位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:_________________________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職銜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:___________________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E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mail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或電話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  <w:lang w:eastAsia="zh-HK"/>
              </w:rPr>
              <w:t>: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_______________________</w:t>
            </w:r>
          </w:p>
          <w:p w14:paraId="65F17088" w14:textId="77777777" w:rsidR="003D797B" w:rsidRPr="00342070" w:rsidRDefault="003D797B" w:rsidP="00360EEB">
            <w:pPr>
              <w:adjustRightInd/>
              <w:spacing w:beforeLines="50" w:before="120" w:line="16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2.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姓名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:___________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__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___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服務單位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:_________________________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職銜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:___________________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E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mail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或電話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  <w:lang w:eastAsia="zh-HK"/>
              </w:rPr>
              <w:t>: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_________________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_____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_</w:t>
            </w:r>
          </w:p>
        </w:tc>
      </w:tr>
      <w:tr w:rsidR="0013633B" w:rsidRPr="00342070" w14:paraId="3B956EBE" w14:textId="77777777" w:rsidTr="002D582D">
        <w:trPr>
          <w:trHeight w:hRule="exact" w:val="644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42E036E2" w14:textId="77777777" w:rsidR="002D582D" w:rsidRPr="00F2263D" w:rsidRDefault="002D582D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kern w:val="2"/>
                <w:sz w:val="20"/>
              </w:rPr>
            </w:pP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請問您現居的城市</w:t>
            </w: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? _____________</w:t>
            </w: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；如現居海外，預計最早返台日期：</w:t>
            </w: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__________</w:t>
            </w: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年</w:t>
            </w: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________</w:t>
            </w: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月</w:t>
            </w: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________</w:t>
            </w: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日</w:t>
            </w:r>
          </w:p>
          <w:p w14:paraId="2EA64442" w14:textId="511A055C" w:rsidR="0013633B" w:rsidRPr="0013633B" w:rsidRDefault="0013633B" w:rsidP="002D582D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如接獲面試通知後，是否可於</w:t>
            </w: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202</w:t>
            </w:r>
            <w:r w:rsidR="00553EC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4</w:t>
            </w: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年</w:t>
            </w: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3-6</w:t>
            </w: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月期間參加實體面試甄選</w:t>
            </w:r>
            <w:r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>?</w:t>
            </w:r>
            <w:r w:rsidR="002D582D" w:rsidRPr="00F2263D">
              <w:rPr>
                <w:rFonts w:ascii="Segoe UI Symbol" w:eastAsia="標楷體" w:hAnsi="Segoe UI Symbol" w:cs="Segoe UI Symbol" w:hint="eastAsia"/>
                <w:kern w:val="2"/>
                <w:sz w:val="20"/>
              </w:rPr>
              <w:t xml:space="preserve">  </w:t>
            </w:r>
            <w:r w:rsidRPr="00F2263D">
              <w:rPr>
                <w:rFonts w:ascii="標楷體" w:eastAsia="標楷體" w:hAnsi="標楷體" w:hint="eastAsia"/>
                <w:kern w:val="2"/>
                <w:sz w:val="20"/>
              </w:rPr>
              <w:t xml:space="preserve">□是  </w:t>
            </w:r>
            <w:proofErr w:type="gramStart"/>
            <w:r w:rsidRPr="00F2263D">
              <w:rPr>
                <w:rFonts w:ascii="標楷體" w:eastAsia="標楷體" w:hAnsi="標楷體" w:hint="eastAsia"/>
                <w:kern w:val="2"/>
                <w:sz w:val="20"/>
              </w:rPr>
              <w:t>□否</w:t>
            </w:r>
            <w:proofErr w:type="gramEnd"/>
            <w:r w:rsidRPr="00F2263D">
              <w:rPr>
                <w:rFonts w:ascii="標楷體" w:eastAsia="標楷體" w:hAnsi="標楷體" w:hint="eastAsia"/>
                <w:kern w:val="2"/>
                <w:sz w:val="20"/>
              </w:rPr>
              <w:t>，原因：___________________</w:t>
            </w:r>
          </w:p>
        </w:tc>
      </w:tr>
      <w:tr w:rsidR="003D797B" w:rsidRPr="00342070" w14:paraId="49DA4174" w14:textId="77777777" w:rsidTr="00093328">
        <w:trPr>
          <w:trHeight w:hRule="exact" w:val="486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6EC655E6" w14:textId="08B5A1C1" w:rsidR="003D797B" w:rsidRPr="00342070" w:rsidRDefault="003D797B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如接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獲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錄取通知後，可報到日期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：</w:t>
            </w:r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依規定</w:t>
            </w:r>
            <w:r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7/</w:t>
            </w:r>
            <w:r w:rsidR="00553ECD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1</w:t>
            </w:r>
            <w:r w:rsidR="0013633B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(</w:t>
            </w:r>
            <w:proofErr w:type="gramStart"/>
            <w:r w:rsidR="000500EA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一</w:t>
            </w:r>
            <w:proofErr w:type="gramEnd"/>
            <w:r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)</w:t>
            </w:r>
            <w:r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報到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 xml:space="preserve">　　</w:t>
            </w:r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無法依規定報到。原因：</w:t>
            </w:r>
            <w:r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________________________________</w:t>
            </w:r>
          </w:p>
        </w:tc>
      </w:tr>
      <w:tr w:rsidR="003D797B" w:rsidRPr="00342070" w14:paraId="10FED333" w14:textId="77777777" w:rsidTr="00093328">
        <w:trPr>
          <w:trHeight w:hRule="exact" w:val="454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550DE45E" w14:textId="77777777" w:rsidR="003D797B" w:rsidRPr="00342070" w:rsidRDefault="003D797B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</w:pP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如未獲錄取本職位，您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是否同意推</w:t>
            </w:r>
            <w:proofErr w:type="gramStart"/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介</w:t>
            </w:r>
            <w:proofErr w:type="gramEnd"/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至</w:t>
            </w:r>
            <w:proofErr w:type="gramStart"/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永豐金控集團</w:t>
            </w:r>
            <w:proofErr w:type="gramEnd"/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其他職位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面試？</w:t>
            </w:r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是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  </w:t>
            </w:r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Segoe UI Symbol" w:eastAsia="標楷體" w:hAnsi="Segoe UI Symbol" w:cs="Segoe UI Symbol" w:hint="eastAsia"/>
                <w:color w:val="000000"/>
                <w:kern w:val="2"/>
                <w:sz w:val="20"/>
              </w:rPr>
              <w:t>否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，請說明：</w:t>
            </w:r>
            <w:r w:rsidRPr="00342070">
              <w:rPr>
                <w:rFonts w:ascii="Segoe UI Symbol" w:eastAsia="標楷體" w:hAnsi="Segoe UI Symbol" w:cs="Segoe UI Symbol"/>
                <w:color w:val="000000"/>
                <w:kern w:val="2"/>
                <w:sz w:val="20"/>
              </w:rPr>
              <w:t>___________________________</w:t>
            </w:r>
          </w:p>
        </w:tc>
      </w:tr>
      <w:tr w:rsidR="003D797B" w:rsidRPr="00342070" w14:paraId="0D32403D" w14:textId="77777777" w:rsidTr="003477DD">
        <w:trPr>
          <w:trHeight w:val="1181"/>
        </w:trPr>
        <w:tc>
          <w:tcPr>
            <w:tcW w:w="10915" w:type="dxa"/>
            <w:gridSpan w:val="2"/>
            <w:shd w:val="clear" w:color="auto" w:fill="auto"/>
            <w:vAlign w:val="center"/>
          </w:tcPr>
          <w:p w14:paraId="1AF91855" w14:textId="77777777" w:rsidR="003D797B" w:rsidRDefault="003D797B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</w:pPr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1.</w:t>
            </w:r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曾受相關主管機關解除或暫停執行職務？</w:t>
            </w:r>
            <w:proofErr w:type="gramStart"/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否</w:t>
            </w:r>
            <w:proofErr w:type="gramEnd"/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</w:t>
            </w:r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是</w:t>
            </w:r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 </w:t>
            </w:r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原因：</w:t>
            </w:r>
            <w:r w:rsidR="000500EA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__________ </w:t>
            </w:r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期間：</w:t>
            </w:r>
            <w:r w:rsidR="000500EA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____________________</w:t>
            </w:r>
          </w:p>
          <w:p w14:paraId="61272F52" w14:textId="77777777" w:rsidR="000500EA" w:rsidRPr="000500EA" w:rsidRDefault="000500EA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</w:pPr>
            <w:r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2</w:t>
            </w:r>
            <w:r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.</w:t>
            </w:r>
            <w:r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是否曾</w:t>
            </w:r>
            <w:proofErr w:type="gramStart"/>
            <w:r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受前職</w:t>
            </w:r>
            <w:proofErr w:type="gramEnd"/>
            <w:r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/</w:t>
            </w:r>
            <w:r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現職公司違紀處分等紀錄</w:t>
            </w:r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？</w:t>
            </w:r>
            <w:proofErr w:type="gramStart"/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否</w:t>
            </w:r>
            <w:proofErr w:type="gramEnd"/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</w:t>
            </w:r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是</w:t>
            </w:r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 </w:t>
            </w:r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原因：</w:t>
            </w:r>
            <w:r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__________</w:t>
            </w:r>
            <w:r w:rsidR="00840695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____</w:t>
            </w:r>
          </w:p>
          <w:p w14:paraId="374F50B4" w14:textId="77777777" w:rsidR="003D797B" w:rsidRPr="00342070" w:rsidRDefault="000500EA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</w:pPr>
            <w:r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3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.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是否曾有票據信用紀錄、刑事紀錄？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</w:t>
            </w:r>
            <w:proofErr w:type="gramStart"/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否</w:t>
            </w:r>
            <w:proofErr w:type="gramEnd"/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</w:t>
            </w:r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是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 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原因：</w:t>
            </w:r>
            <w:r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______________</w:t>
            </w:r>
            <w:r w:rsidR="00840695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_____</w:t>
            </w:r>
          </w:p>
          <w:p w14:paraId="78D7E327" w14:textId="77777777" w:rsidR="003D797B" w:rsidRPr="00342070" w:rsidRDefault="000500EA" w:rsidP="003D797B">
            <w:pPr>
              <w:adjustRightInd/>
              <w:spacing w:line="260" w:lineRule="exact"/>
              <w:contextualSpacing/>
              <w:jc w:val="both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</w:pPr>
            <w:r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4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.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目前是否有法院強制扣押薪資？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</w:t>
            </w:r>
            <w:proofErr w:type="gramStart"/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否</w:t>
            </w:r>
            <w:proofErr w:type="gramEnd"/>
            <w:r w:rsidR="00A60071" w:rsidRPr="00342070">
              <w:rPr>
                <w:rFonts w:ascii="標楷體" w:eastAsia="標楷體" w:hAnsi="標楷體" w:hint="eastAsia"/>
                <w:color w:val="000000"/>
                <w:kern w:val="2"/>
                <w:sz w:val="20"/>
              </w:rPr>
              <w:t>□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是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  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目前強制扣押家數：</w:t>
            </w:r>
            <w:r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 xml:space="preserve">_____ </w:t>
            </w:r>
            <w:r w:rsidR="003D797B"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原因：</w:t>
            </w:r>
            <w:r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_____________________</w:t>
            </w:r>
          </w:p>
        </w:tc>
      </w:tr>
      <w:tr w:rsidR="003D797B" w:rsidRPr="00342070" w14:paraId="709B9C4D" w14:textId="77777777" w:rsidTr="00093328">
        <w:tc>
          <w:tcPr>
            <w:tcW w:w="567" w:type="dxa"/>
            <w:shd w:val="clear" w:color="auto" w:fill="auto"/>
            <w:vAlign w:val="center"/>
          </w:tcPr>
          <w:p w14:paraId="5BD71B62" w14:textId="77777777" w:rsidR="003D797B" w:rsidRPr="00342070" w:rsidRDefault="003D797B" w:rsidP="003D797B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0"/>
              </w:rPr>
            </w:pPr>
            <w:r w:rsidRPr="00342070">
              <w:rPr>
                <w:rFonts w:ascii="Calibri" w:eastAsia="標楷體" w:hAnsi="Calibri" w:cs="Calibri" w:hint="eastAsia"/>
                <w:b/>
                <w:color w:val="000000"/>
                <w:kern w:val="2"/>
                <w:sz w:val="20"/>
              </w:rPr>
              <w:t>聲明</w:t>
            </w:r>
          </w:p>
          <w:p w14:paraId="6642536B" w14:textId="77777777" w:rsidR="003D797B" w:rsidRPr="00342070" w:rsidRDefault="003D797B" w:rsidP="003D797B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 w:val="20"/>
              </w:rPr>
            </w:pPr>
            <w:r w:rsidRPr="00342070">
              <w:rPr>
                <w:rFonts w:ascii="Calibri" w:eastAsia="標楷體" w:hAnsi="Calibri" w:cs="Calibri" w:hint="eastAsia"/>
                <w:b/>
                <w:color w:val="000000"/>
                <w:kern w:val="2"/>
                <w:sz w:val="20"/>
              </w:rPr>
              <w:t>事項</w:t>
            </w:r>
          </w:p>
        </w:tc>
        <w:tc>
          <w:tcPr>
            <w:tcW w:w="10348" w:type="dxa"/>
            <w:shd w:val="clear" w:color="auto" w:fill="auto"/>
          </w:tcPr>
          <w:p w14:paraId="19872164" w14:textId="77777777" w:rsidR="003D797B" w:rsidRPr="00342070" w:rsidRDefault="003D797B" w:rsidP="003D797B">
            <w:pPr>
              <w:numPr>
                <w:ilvl w:val="0"/>
                <w:numId w:val="9"/>
              </w:numPr>
              <w:adjustRightInd/>
              <w:spacing w:line="320" w:lineRule="exact"/>
              <w:ind w:left="312" w:hanging="312"/>
              <w:contextualSpacing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</w:pPr>
            <w:r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本表所填報</w:t>
            </w:r>
            <w:proofErr w:type="gramStart"/>
            <w:r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資料均屬真實</w:t>
            </w:r>
            <w:proofErr w:type="gramEnd"/>
            <w:r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，如有謊報或隱瞞之情事，願負法律之責，</w:t>
            </w:r>
            <w:r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 xml:space="preserve"> </w:t>
            </w:r>
            <w:r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貴公司並得無條件終止僱用契約。</w:t>
            </w:r>
          </w:p>
          <w:p w14:paraId="7018B3EB" w14:textId="77777777" w:rsidR="003D797B" w:rsidRPr="00342070" w:rsidRDefault="003D797B" w:rsidP="003D797B">
            <w:pPr>
              <w:numPr>
                <w:ilvl w:val="0"/>
                <w:numId w:val="9"/>
              </w:numPr>
              <w:adjustRightInd/>
              <w:spacing w:line="320" w:lineRule="exact"/>
              <w:ind w:left="312" w:hanging="312"/>
              <w:contextualSpacing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</w:pPr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本人投遞履歷即表示同意提供個人資料供</w:t>
            </w:r>
            <w:proofErr w:type="gramStart"/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永豐金控及</w:t>
            </w:r>
            <w:proofErr w:type="gramEnd"/>
            <w:r w:rsidRPr="00342070">
              <w:rPr>
                <w:rFonts w:ascii="Century Gothic" w:eastAsia="標楷體" w:hAnsi="Century Gothic" w:cs="Arial" w:hint="eastAsia"/>
                <w:color w:val="000000"/>
                <w:kern w:val="2"/>
                <w:sz w:val="20"/>
              </w:rPr>
              <w:t>旗下子公司人才招募範圍內蒐集、處理及利用。</w:t>
            </w:r>
          </w:p>
          <w:p w14:paraId="7EBB4038" w14:textId="77777777" w:rsidR="003D797B" w:rsidRPr="00342070" w:rsidRDefault="003D797B" w:rsidP="003D797B">
            <w:pPr>
              <w:adjustRightInd/>
              <w:spacing w:beforeLines="50" w:before="120" w:line="440" w:lineRule="exact"/>
              <w:ind w:right="-28"/>
              <w:contextualSpacing/>
              <w:jc w:val="right"/>
              <w:textAlignment w:val="auto"/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</w:pPr>
            <w:r w:rsidRPr="00342070">
              <w:rPr>
                <w:rFonts w:ascii="Century Gothic" w:eastAsia="標楷體" w:hAnsi="Century Gothic" w:cs="Arial"/>
                <w:bCs/>
                <w:color w:val="000000"/>
                <w:kern w:val="2"/>
                <w:sz w:val="20"/>
              </w:rPr>
              <w:t>填表</w:t>
            </w:r>
            <w:proofErr w:type="gramStart"/>
            <w:r w:rsidRPr="00342070">
              <w:rPr>
                <w:rFonts w:ascii="Century Gothic" w:eastAsia="標楷體" w:hAnsi="Century Gothic" w:cs="Arial"/>
                <w:bCs/>
                <w:color w:val="000000"/>
                <w:kern w:val="2"/>
                <w:sz w:val="20"/>
              </w:rPr>
              <w:t>人</w:t>
            </w:r>
            <w:r w:rsidRPr="00342070">
              <w:rPr>
                <w:rFonts w:ascii="Century Gothic" w:eastAsia="標楷體" w:hAnsi="Century Gothic" w:cs="Arial" w:hint="eastAsia"/>
                <w:bCs/>
                <w:color w:val="000000"/>
                <w:kern w:val="2"/>
                <w:sz w:val="20"/>
              </w:rPr>
              <w:t>親簽</w:t>
            </w:r>
            <w:proofErr w:type="gramEnd"/>
            <w:r w:rsidRPr="00342070">
              <w:rPr>
                <w:rFonts w:ascii="Century Gothic" w:eastAsia="標楷體" w:hAnsi="Century Gothic" w:cs="Arial"/>
                <w:bCs/>
                <w:color w:val="000000"/>
                <w:kern w:val="2"/>
                <w:sz w:val="20"/>
              </w:rPr>
              <w:t>：</w:t>
            </w:r>
            <w:r w:rsidRPr="00342070">
              <w:rPr>
                <w:rFonts w:ascii="Century Gothic" w:eastAsia="標楷體" w:hAnsi="Century Gothic" w:cs="Arial"/>
                <w:bCs/>
                <w:color w:val="000000"/>
                <w:kern w:val="2"/>
                <w:sz w:val="20"/>
                <w:u w:val="single"/>
              </w:rPr>
              <w:t xml:space="preserve">                          </w:t>
            </w:r>
            <w:r w:rsidRPr="00342070">
              <w:rPr>
                <w:rFonts w:ascii="Century Gothic" w:eastAsia="標楷體" w:hAnsi="Century Gothic" w:cs="Arial" w:hint="eastAsia"/>
                <w:bCs/>
                <w:color w:val="000000"/>
                <w:kern w:val="2"/>
                <w:sz w:val="20"/>
                <w:u w:val="single"/>
              </w:rPr>
              <w:t xml:space="preserve"> </w:t>
            </w:r>
            <w:r w:rsidRPr="00342070">
              <w:rPr>
                <w:rFonts w:ascii="Century Gothic" w:eastAsia="標楷體" w:hAnsi="Century Gothic" w:cs="Arial"/>
                <w:bCs/>
                <w:color w:val="000000"/>
                <w:kern w:val="2"/>
                <w:sz w:val="20"/>
                <w:u w:val="single"/>
              </w:rPr>
              <w:t xml:space="preserve">               </w:t>
            </w:r>
            <w:r w:rsidRPr="00342070">
              <w:rPr>
                <w:rFonts w:ascii="Century Gothic" w:eastAsia="標楷體" w:hAnsi="Century Gothic" w:cs="Arial"/>
                <w:bCs/>
                <w:color w:val="000000"/>
                <w:kern w:val="2"/>
                <w:sz w:val="20"/>
              </w:rPr>
              <w:t xml:space="preserve">   </w:t>
            </w:r>
            <w:r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日期</w:t>
            </w:r>
            <w:r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:</w:t>
            </w:r>
            <w:r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西元</w:t>
            </w:r>
            <w:r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______</w:t>
            </w:r>
            <w:r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年</w:t>
            </w:r>
            <w:r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_____</w:t>
            </w:r>
            <w:r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月</w:t>
            </w:r>
            <w:r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_____</w:t>
            </w:r>
            <w:r w:rsidRPr="00342070">
              <w:rPr>
                <w:rFonts w:ascii="Century Gothic" w:eastAsia="標楷體" w:hAnsi="Century Gothic" w:cs="Arial"/>
                <w:color w:val="000000"/>
                <w:kern w:val="2"/>
                <w:sz w:val="20"/>
              </w:rPr>
              <w:t>日</w:t>
            </w:r>
          </w:p>
        </w:tc>
      </w:tr>
    </w:tbl>
    <w:p w14:paraId="1CC82ED6" w14:textId="77777777" w:rsidR="00890756" w:rsidRDefault="00890756" w:rsidP="001D3505">
      <w:pPr>
        <w:spacing w:line="0" w:lineRule="atLeast"/>
        <w:ind w:right="960"/>
        <w:rPr>
          <w:rFonts w:ascii="標楷體" w:eastAsia="標楷體" w:hAnsi="標楷體"/>
          <w:color w:val="000000"/>
          <w:szCs w:val="24"/>
        </w:rPr>
      </w:pPr>
    </w:p>
    <w:tbl>
      <w:tblPr>
        <w:tblW w:w="10915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8113"/>
      </w:tblGrid>
      <w:tr w:rsidR="00CD1201" w:rsidRPr="00342070" w14:paraId="48728463" w14:textId="77777777" w:rsidTr="00CE2A70">
        <w:trPr>
          <w:trHeight w:val="600"/>
        </w:trPr>
        <w:tc>
          <w:tcPr>
            <w:tcW w:w="10915" w:type="dxa"/>
            <w:gridSpan w:val="2"/>
            <w:shd w:val="clear" w:color="auto" w:fill="D9D9D9"/>
            <w:vAlign w:val="center"/>
          </w:tcPr>
          <w:p w14:paraId="021A5D1B" w14:textId="795FD4BC" w:rsidR="00CD1201" w:rsidRPr="00342070" w:rsidRDefault="00CD1201" w:rsidP="00CE2A70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【附件】</w:t>
            </w:r>
            <w:r w:rsidR="00CE2A70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組別對照表</w:t>
            </w:r>
          </w:p>
        </w:tc>
      </w:tr>
      <w:tr w:rsidR="00CD1201" w:rsidRPr="00342070" w14:paraId="27398ED6" w14:textId="77777777" w:rsidTr="00CE2A70">
        <w:trPr>
          <w:trHeight w:val="575"/>
        </w:trPr>
        <w:tc>
          <w:tcPr>
            <w:tcW w:w="2802" w:type="dxa"/>
            <w:shd w:val="clear" w:color="auto" w:fill="D9D9D9" w:themeFill="background1" w:themeFillShade="D9"/>
            <w:vAlign w:val="center"/>
          </w:tcPr>
          <w:p w14:paraId="290D80AD" w14:textId="563EC65C" w:rsidR="00CD1201" w:rsidRDefault="00CD1201" w:rsidP="00CE2A70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組別</w:t>
            </w:r>
          </w:p>
        </w:tc>
        <w:tc>
          <w:tcPr>
            <w:tcW w:w="8113" w:type="dxa"/>
            <w:shd w:val="clear" w:color="auto" w:fill="D9D9D9" w:themeFill="background1" w:themeFillShade="D9"/>
            <w:vAlign w:val="center"/>
          </w:tcPr>
          <w:p w14:paraId="19A6989D" w14:textId="0A5F7511" w:rsidR="00CD1201" w:rsidRDefault="00CD1201" w:rsidP="00CE2A70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說明</w:t>
            </w:r>
          </w:p>
        </w:tc>
      </w:tr>
      <w:tr w:rsidR="00CD1201" w:rsidRPr="00342070" w14:paraId="608CD074" w14:textId="77777777" w:rsidTr="00CE2A70">
        <w:trPr>
          <w:trHeight w:val="1091"/>
        </w:trPr>
        <w:tc>
          <w:tcPr>
            <w:tcW w:w="2802" w:type="dxa"/>
            <w:shd w:val="clear" w:color="auto" w:fill="auto"/>
            <w:vAlign w:val="center"/>
          </w:tcPr>
          <w:p w14:paraId="50CE3872" w14:textId="70F37959" w:rsidR="00CD1201" w:rsidRDefault="00CE2A70" w:rsidP="00CE2A70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CE2A70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數位金融發展與規劃組</w:t>
            </w:r>
          </w:p>
        </w:tc>
        <w:tc>
          <w:tcPr>
            <w:tcW w:w="8113" w:type="dxa"/>
            <w:shd w:val="clear" w:color="auto" w:fill="auto"/>
            <w:vAlign w:val="center"/>
          </w:tcPr>
          <w:p w14:paraId="40D6D171" w14:textId="0C2DAC01" w:rsidR="00596380" w:rsidRDefault="00596380" w:rsidP="00596380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96380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設計數位金融服務流程，結合大數據、</w:t>
            </w:r>
            <w:r w:rsidRPr="00596380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AI</w:t>
            </w:r>
            <w:r w:rsidRPr="00596380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人工智慧及預測模型等技術，打造優質數位智能場景，開創新金融服務生態圈重要推手。</w:t>
            </w:r>
          </w:p>
          <w:p w14:paraId="1A0C2D94" w14:textId="77777777" w:rsidR="00596380" w:rsidRPr="00596380" w:rsidRDefault="00596380" w:rsidP="00596380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808080" w:themeColor="background1" w:themeShade="80"/>
                <w:kern w:val="2"/>
                <w:szCs w:val="24"/>
              </w:rPr>
            </w:pPr>
            <w:r w:rsidRPr="00596380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Cs w:val="24"/>
              </w:rPr>
              <w:t>#</w:t>
            </w:r>
            <w:r w:rsidRPr="00596380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Cs w:val="24"/>
              </w:rPr>
              <w:t>金融智能服務創新</w:t>
            </w:r>
          </w:p>
          <w:p w14:paraId="12584CF3" w14:textId="603D415C" w:rsidR="00CE2A70" w:rsidRDefault="00596380" w:rsidP="00596380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96380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Cs w:val="24"/>
              </w:rPr>
              <w:t>#</w:t>
            </w:r>
            <w:r w:rsidRPr="00596380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Cs w:val="24"/>
              </w:rPr>
              <w:t>數位與科技運用</w:t>
            </w:r>
          </w:p>
        </w:tc>
      </w:tr>
      <w:tr w:rsidR="00CE2A70" w:rsidRPr="00342070" w14:paraId="5E4DF8FD" w14:textId="77777777" w:rsidTr="00CE2A70">
        <w:trPr>
          <w:trHeight w:val="1276"/>
        </w:trPr>
        <w:tc>
          <w:tcPr>
            <w:tcW w:w="2802" w:type="dxa"/>
            <w:shd w:val="clear" w:color="auto" w:fill="auto"/>
            <w:vAlign w:val="center"/>
          </w:tcPr>
          <w:p w14:paraId="2A719BD1" w14:textId="3AD11CFE" w:rsidR="00CE2A70" w:rsidRDefault="00CE2A70" w:rsidP="00CE2A70">
            <w:pPr>
              <w:adjustRightInd/>
              <w:jc w:val="center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CE2A70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策略規劃與營運管理組</w:t>
            </w:r>
          </w:p>
        </w:tc>
        <w:tc>
          <w:tcPr>
            <w:tcW w:w="8113" w:type="dxa"/>
            <w:shd w:val="clear" w:color="auto" w:fill="auto"/>
            <w:vAlign w:val="center"/>
          </w:tcPr>
          <w:p w14:paraId="03F06CB2" w14:textId="77777777" w:rsidR="00CE2A70" w:rsidRDefault="00596380" w:rsidP="00596380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96380">
              <w:rPr>
                <w:rFonts w:ascii="Calibri" w:eastAsia="標楷體" w:hAnsi="Calibri" w:cs="Calibri" w:hint="eastAsia"/>
                <w:b/>
                <w:color w:val="000000"/>
                <w:kern w:val="2"/>
                <w:szCs w:val="24"/>
              </w:rPr>
              <w:t>探索新種業務商機，評估及規劃現有業務創新契機，協助發展交易業務自動化與流程管理，成為具國際視野的策略幕僚人才。</w:t>
            </w:r>
          </w:p>
          <w:p w14:paraId="2F4B9213" w14:textId="77777777" w:rsidR="00596380" w:rsidRPr="00596380" w:rsidRDefault="00596380" w:rsidP="00596380">
            <w:pPr>
              <w:adjustRightInd/>
              <w:spacing w:beforeLines="50" w:before="120"/>
              <w:jc w:val="both"/>
              <w:textAlignment w:val="auto"/>
              <w:rPr>
                <w:rFonts w:ascii="Calibri" w:eastAsia="標楷體" w:hAnsi="Calibri" w:cs="Calibri"/>
                <w:b/>
                <w:color w:val="808080" w:themeColor="background1" w:themeShade="80"/>
                <w:kern w:val="2"/>
                <w:szCs w:val="24"/>
              </w:rPr>
            </w:pPr>
            <w:r w:rsidRPr="00596380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Cs w:val="24"/>
              </w:rPr>
              <w:t>#</w:t>
            </w:r>
            <w:r w:rsidRPr="00596380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Cs w:val="24"/>
              </w:rPr>
              <w:t>開創發展新商機</w:t>
            </w:r>
          </w:p>
          <w:p w14:paraId="0BC04DB1" w14:textId="77777777" w:rsidR="00596380" w:rsidRPr="00596380" w:rsidRDefault="00596380" w:rsidP="00596380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b/>
                <w:color w:val="808080" w:themeColor="background1" w:themeShade="80"/>
                <w:kern w:val="2"/>
                <w:szCs w:val="24"/>
              </w:rPr>
            </w:pPr>
            <w:r w:rsidRPr="00596380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Cs w:val="24"/>
              </w:rPr>
              <w:t>#</w:t>
            </w:r>
            <w:r w:rsidRPr="00596380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Cs w:val="24"/>
              </w:rPr>
              <w:t>創造獨特策略佈局</w:t>
            </w:r>
          </w:p>
          <w:p w14:paraId="63736DF3" w14:textId="6B71385B" w:rsidR="00596380" w:rsidRDefault="00596380" w:rsidP="00596380">
            <w:pPr>
              <w:adjustRightInd/>
              <w:jc w:val="both"/>
              <w:textAlignment w:val="auto"/>
              <w:rPr>
                <w:rFonts w:ascii="Calibri" w:eastAsia="標楷體" w:hAnsi="Calibri" w:cs="Calibri"/>
                <w:b/>
                <w:color w:val="000000"/>
                <w:kern w:val="2"/>
                <w:szCs w:val="24"/>
              </w:rPr>
            </w:pPr>
            <w:r w:rsidRPr="00596380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Cs w:val="24"/>
              </w:rPr>
              <w:t>#</w:t>
            </w:r>
            <w:r w:rsidRPr="00596380">
              <w:rPr>
                <w:rFonts w:ascii="Calibri" w:eastAsia="標楷體" w:hAnsi="Calibri" w:cs="Calibri" w:hint="eastAsia"/>
                <w:b/>
                <w:color w:val="808080" w:themeColor="background1" w:themeShade="80"/>
                <w:kern w:val="2"/>
                <w:szCs w:val="24"/>
              </w:rPr>
              <w:t>建構業務自動化管理</w:t>
            </w:r>
          </w:p>
        </w:tc>
      </w:tr>
    </w:tbl>
    <w:p w14:paraId="7F615AD6" w14:textId="77777777" w:rsidR="00CD1201" w:rsidRPr="00596380" w:rsidRDefault="00CD1201" w:rsidP="001D3505">
      <w:pPr>
        <w:spacing w:line="0" w:lineRule="atLeast"/>
        <w:ind w:right="960"/>
        <w:rPr>
          <w:rFonts w:ascii="標楷體" w:eastAsia="標楷體" w:hAnsi="標楷體"/>
          <w:color w:val="000000"/>
          <w:szCs w:val="24"/>
        </w:rPr>
      </w:pPr>
    </w:p>
    <w:sectPr w:rsidR="00CD1201" w:rsidRPr="00596380" w:rsidSect="003A1278">
      <w:headerReference w:type="default" r:id="rId8"/>
      <w:footerReference w:type="default" r:id="rId9"/>
      <w:headerReference w:type="first" r:id="rId10"/>
      <w:pgSz w:w="11907" w:h="16840"/>
      <w:pgMar w:top="720" w:right="720" w:bottom="720" w:left="720" w:header="454" w:footer="284" w:gutter="284"/>
      <w:pgNumType w:start="1"/>
      <w:cols w:space="425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CDEE8" w14:textId="77777777" w:rsidR="00524987" w:rsidRDefault="00524987">
      <w:r>
        <w:separator/>
      </w:r>
    </w:p>
  </w:endnote>
  <w:endnote w:type="continuationSeparator" w:id="0">
    <w:p w14:paraId="60D1C982" w14:textId="77777777" w:rsidR="00524987" w:rsidRDefault="00524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粗楷體">
    <w:altName w:val="新細明體"/>
    <w:panose1 w:val="00000000000000000000"/>
    <w:charset w:val="88"/>
    <w:family w:val="roman"/>
    <w:notTrueType/>
    <w:pitch w:val="fixed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9E28B" w14:textId="77777777" w:rsidR="00044DEF" w:rsidRDefault="00044DEF">
    <w:pPr>
      <w:pStyle w:val="a3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2</w:t>
    </w:r>
    <w:r>
      <w:fldChar w:fldCharType="end"/>
    </w:r>
  </w:p>
  <w:p w14:paraId="42F4B335" w14:textId="77777777" w:rsidR="00044DEF" w:rsidRDefault="00044DEF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6A43A" w14:textId="77777777" w:rsidR="00524987" w:rsidRDefault="00524987">
      <w:r>
        <w:separator/>
      </w:r>
    </w:p>
  </w:footnote>
  <w:footnote w:type="continuationSeparator" w:id="0">
    <w:p w14:paraId="3F7BE073" w14:textId="77777777" w:rsidR="00524987" w:rsidRDefault="005249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31FDA" w14:textId="77777777" w:rsidR="00E172C8" w:rsidRDefault="00A91E12">
    <w:pPr>
      <w:pStyle w:val="a5"/>
      <w:rPr>
        <w:noProof/>
        <w:color w:val="000000"/>
      </w:rPr>
    </w:pPr>
    <w:bookmarkStart w:id="3" w:name="_Hlk34311438"/>
    <w:r>
      <w:rPr>
        <w:noProof/>
        <w:color w:val="000000"/>
      </w:rPr>
      <w:pict w14:anchorId="38A9F89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81pt;height:21.75pt;visibility:visible">
          <v:imagedata r:id="rId1" o:title=""/>
        </v:shape>
      </w:pict>
    </w:r>
    <w:bookmarkEnd w:id="3"/>
  </w:p>
  <w:p w14:paraId="2E19F42B" w14:textId="0795329A" w:rsidR="00030F85" w:rsidRDefault="006943C5" w:rsidP="00030F85">
    <w:pPr>
      <w:pStyle w:val="a5"/>
      <w:jc w:val="center"/>
    </w:pPr>
    <w:r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2</w:t>
    </w:r>
    <w:r>
      <w:rPr>
        <w:rFonts w:ascii="Calibri" w:eastAsia="標楷體" w:hAnsi="Calibri" w:cs="Calibri"/>
        <w:b/>
        <w:bCs/>
        <w:color w:val="000000"/>
        <w:kern w:val="2"/>
        <w:sz w:val="40"/>
        <w:szCs w:val="40"/>
      </w:rPr>
      <w:t>02</w:t>
    </w:r>
    <w:r w:rsidR="008D46D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4</w:t>
    </w:r>
    <w:r w:rsidR="008D46D3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策略人才</w:t>
    </w:r>
    <w:r w:rsidR="00030F85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(</w:t>
    </w:r>
    <w:r w:rsidR="00030F85">
      <w:rPr>
        <w:rFonts w:ascii="Calibri" w:eastAsia="標楷體" w:hAnsi="Calibri" w:cs="Calibri"/>
        <w:b/>
        <w:bCs/>
        <w:color w:val="000000"/>
        <w:kern w:val="2"/>
        <w:sz w:val="40"/>
        <w:szCs w:val="40"/>
      </w:rPr>
      <w:t>MA)</w:t>
    </w:r>
    <w:r w:rsidR="00030F85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計畫</w:t>
    </w:r>
    <w:r w:rsidR="00030F85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 xml:space="preserve">  </w:t>
    </w:r>
    <w:r w:rsidR="00030F85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招募專用履歷表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6B13B" w14:textId="77777777" w:rsidR="00030F85" w:rsidRDefault="00A91E12" w:rsidP="00030F85">
    <w:pPr>
      <w:spacing w:afterLines="50" w:after="120"/>
      <w:ind w:leftChars="-3" w:left="-7" w:firstLineChars="1" w:firstLine="2"/>
      <w:rPr>
        <w:noProof/>
        <w:color w:val="000000"/>
      </w:rPr>
    </w:pPr>
    <w:r>
      <w:rPr>
        <w:noProof/>
        <w:color w:val="000000"/>
      </w:rPr>
      <w:pict w14:anchorId="4C962F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圖片 2" o:spid="_x0000_i1026" type="#_x0000_t75" style="width:81pt;height:21.75pt;visibility:visible">
          <v:imagedata r:id="rId1" o:title=""/>
        </v:shape>
      </w:pict>
    </w:r>
    <w:r w:rsidR="00030F85">
      <w:rPr>
        <w:noProof/>
        <w:color w:val="000000"/>
      </w:rPr>
      <w:t xml:space="preserve">  </w:t>
    </w:r>
  </w:p>
  <w:p w14:paraId="6649FC19" w14:textId="7040CB6B" w:rsidR="00E172C8" w:rsidRPr="00030F85" w:rsidRDefault="006943C5" w:rsidP="00030F85">
    <w:pPr>
      <w:spacing w:afterLines="50" w:after="120"/>
      <w:ind w:leftChars="-3" w:left="-7" w:firstLineChars="1" w:firstLine="4"/>
      <w:jc w:val="center"/>
      <w:rPr>
        <w:rFonts w:ascii="Calibri" w:eastAsia="標楷體" w:hAnsi="Calibri" w:cs="Calibri"/>
        <w:b/>
        <w:bCs/>
        <w:color w:val="000000"/>
        <w:kern w:val="2"/>
        <w:sz w:val="40"/>
        <w:szCs w:val="40"/>
      </w:rPr>
    </w:pPr>
    <w:r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2</w:t>
    </w:r>
    <w:r>
      <w:rPr>
        <w:rFonts w:ascii="Calibri" w:eastAsia="標楷體" w:hAnsi="Calibri" w:cs="Calibri"/>
        <w:b/>
        <w:bCs/>
        <w:color w:val="000000"/>
        <w:kern w:val="2"/>
        <w:sz w:val="40"/>
        <w:szCs w:val="40"/>
      </w:rPr>
      <w:t>02</w:t>
    </w:r>
    <w:r w:rsidR="00DE0B64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4</w:t>
    </w:r>
    <w:r w:rsidR="00DE0B64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策略人才</w:t>
    </w:r>
    <w:r w:rsidR="00030F85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(</w:t>
    </w:r>
    <w:r w:rsidR="00030F85">
      <w:rPr>
        <w:rFonts w:ascii="Calibri" w:eastAsia="標楷體" w:hAnsi="Calibri" w:cs="Calibri"/>
        <w:b/>
        <w:bCs/>
        <w:color w:val="000000"/>
        <w:kern w:val="2"/>
        <w:sz w:val="40"/>
        <w:szCs w:val="40"/>
      </w:rPr>
      <w:t>MA)</w:t>
    </w:r>
    <w:r w:rsidR="00030F85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計畫</w:t>
    </w:r>
    <w:r w:rsidR="00030F85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 xml:space="preserve">  </w:t>
    </w:r>
    <w:r w:rsidR="00030F85">
      <w:rPr>
        <w:rFonts w:ascii="Calibri" w:eastAsia="標楷體" w:hAnsi="Calibri" w:cs="Calibri" w:hint="eastAsia"/>
        <w:b/>
        <w:bCs/>
        <w:color w:val="000000"/>
        <w:kern w:val="2"/>
        <w:sz w:val="40"/>
        <w:szCs w:val="40"/>
      </w:rPr>
      <w:t>招募專用履歷表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50E43"/>
    <w:multiLevelType w:val="hybridMultilevel"/>
    <w:tmpl w:val="C86694B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D112AF"/>
    <w:multiLevelType w:val="hybridMultilevel"/>
    <w:tmpl w:val="DCC4E270"/>
    <w:lvl w:ilvl="0" w:tplc="D6147E7A">
      <w:start w:val="1"/>
      <w:numFmt w:val="taiwaneseCountingThousand"/>
      <w:lvlText w:val="第%1條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FF56D21"/>
    <w:multiLevelType w:val="hybridMultilevel"/>
    <w:tmpl w:val="F732F532"/>
    <w:lvl w:ilvl="0" w:tplc="7C008F0A">
      <w:start w:val="1"/>
      <w:numFmt w:val="taiwaneseCountingThousand"/>
      <w:lvlText w:val="%1、"/>
      <w:lvlJc w:val="left"/>
      <w:pPr>
        <w:tabs>
          <w:tab w:val="num" w:pos="1798"/>
        </w:tabs>
        <w:ind w:left="1798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38"/>
        </w:tabs>
        <w:ind w:left="203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98"/>
        </w:tabs>
        <w:ind w:left="299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78"/>
        </w:tabs>
        <w:ind w:left="347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58"/>
        </w:tabs>
        <w:ind w:left="395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38"/>
        </w:tabs>
        <w:ind w:left="443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18"/>
        </w:tabs>
        <w:ind w:left="491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98"/>
        </w:tabs>
        <w:ind w:left="5398" w:hanging="480"/>
      </w:pPr>
    </w:lvl>
  </w:abstractNum>
  <w:abstractNum w:abstractNumId="3" w15:restartNumberingAfterBreak="0">
    <w:nsid w:val="186B7C05"/>
    <w:multiLevelType w:val="hybridMultilevel"/>
    <w:tmpl w:val="7CD433A8"/>
    <w:lvl w:ilvl="0" w:tplc="2E5A7BE4">
      <w:start w:val="3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32B746CE"/>
    <w:multiLevelType w:val="hybridMultilevel"/>
    <w:tmpl w:val="7E4A8434"/>
    <w:lvl w:ilvl="0" w:tplc="04048F78">
      <w:start w:val="1"/>
      <w:numFmt w:val="taiwaneseCountingThousand"/>
      <w:lvlText w:val="%1、"/>
      <w:lvlJc w:val="left"/>
      <w:pPr>
        <w:tabs>
          <w:tab w:val="num" w:pos="1776"/>
        </w:tabs>
        <w:ind w:left="1776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16"/>
        </w:tabs>
        <w:ind w:left="201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96"/>
        </w:tabs>
        <w:ind w:left="249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6"/>
        </w:tabs>
        <w:ind w:left="297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56"/>
        </w:tabs>
        <w:ind w:left="345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36"/>
        </w:tabs>
        <w:ind w:left="393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16"/>
        </w:tabs>
        <w:ind w:left="441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96"/>
        </w:tabs>
        <w:ind w:left="489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76"/>
        </w:tabs>
        <w:ind w:left="5376" w:hanging="480"/>
      </w:pPr>
    </w:lvl>
  </w:abstractNum>
  <w:abstractNum w:abstractNumId="5" w15:restartNumberingAfterBreak="0">
    <w:nsid w:val="403E59F4"/>
    <w:multiLevelType w:val="hybridMultilevel"/>
    <w:tmpl w:val="B9020ABA"/>
    <w:lvl w:ilvl="0" w:tplc="E244F994">
      <w:start w:val="6"/>
      <w:numFmt w:val="taiwaneseCountingThousand"/>
      <w:lvlText w:val="第%1條"/>
      <w:lvlJc w:val="left"/>
      <w:pPr>
        <w:tabs>
          <w:tab w:val="num" w:pos="1284"/>
        </w:tabs>
        <w:ind w:left="1284" w:hanging="1284"/>
      </w:pPr>
      <w:rPr>
        <w:rFonts w:hint="default"/>
      </w:rPr>
    </w:lvl>
    <w:lvl w:ilvl="1" w:tplc="EE82A186">
      <w:start w:val="1"/>
      <w:numFmt w:val="taiwaneseCountingThousand"/>
      <w:lvlText w:val="%2、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41CD16B6"/>
    <w:multiLevelType w:val="hybridMultilevel"/>
    <w:tmpl w:val="069E13E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47571248"/>
    <w:multiLevelType w:val="hybridMultilevel"/>
    <w:tmpl w:val="9FB8E6DE"/>
    <w:lvl w:ilvl="0" w:tplc="AB6A9EF4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77E6E82"/>
    <w:multiLevelType w:val="hybridMultilevel"/>
    <w:tmpl w:val="74E04BB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5374080"/>
    <w:multiLevelType w:val="hybridMultilevel"/>
    <w:tmpl w:val="AFAA8FF2"/>
    <w:lvl w:ilvl="0" w:tplc="0D7CB64A">
      <w:start w:val="5"/>
      <w:numFmt w:val="taiwaneseCountingThousand"/>
      <w:lvlText w:val="第%1條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67853754"/>
    <w:multiLevelType w:val="hybridMultilevel"/>
    <w:tmpl w:val="D04A29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8427ECE"/>
    <w:multiLevelType w:val="hybridMultilevel"/>
    <w:tmpl w:val="B06EEDAA"/>
    <w:lvl w:ilvl="0" w:tplc="D6147E7A">
      <w:start w:val="1"/>
      <w:numFmt w:val="taiwaneseCountingThousand"/>
      <w:lvlText w:val="第%1條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692866A3"/>
    <w:multiLevelType w:val="hybridMultilevel"/>
    <w:tmpl w:val="46D859AA"/>
    <w:lvl w:ilvl="0" w:tplc="6490694E">
      <w:start w:val="1"/>
      <w:numFmt w:val="taiwaneseCountingThousand"/>
      <w:suff w:val="nothing"/>
      <w:lvlText w:val="%1、"/>
      <w:lvlJc w:val="left"/>
      <w:pPr>
        <w:ind w:left="15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13" w15:restartNumberingAfterBreak="0">
    <w:nsid w:val="6D9E1CA3"/>
    <w:multiLevelType w:val="hybridMultilevel"/>
    <w:tmpl w:val="F1CCDEA4"/>
    <w:lvl w:ilvl="0" w:tplc="4684BD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FEE5B97"/>
    <w:multiLevelType w:val="hybridMultilevel"/>
    <w:tmpl w:val="3AC2976E"/>
    <w:lvl w:ilvl="0" w:tplc="A65CB31E">
      <w:start w:val="1"/>
      <w:numFmt w:val="taiwaneseCountingThousand"/>
      <w:lvlText w:val="%1、"/>
      <w:lvlJc w:val="left"/>
      <w:pPr>
        <w:ind w:left="15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15" w15:restartNumberingAfterBreak="0">
    <w:nsid w:val="73096A89"/>
    <w:multiLevelType w:val="hybridMultilevel"/>
    <w:tmpl w:val="C77A1342"/>
    <w:lvl w:ilvl="0" w:tplc="D046A7AA">
      <w:start w:val="5"/>
      <w:numFmt w:val="taiwaneseCountingThousand"/>
      <w:lvlText w:val="第%1條"/>
      <w:lvlJc w:val="left"/>
      <w:pPr>
        <w:tabs>
          <w:tab w:val="num" w:pos="1284"/>
        </w:tabs>
        <w:ind w:left="1284" w:hanging="128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75D12D23"/>
    <w:multiLevelType w:val="hybridMultilevel"/>
    <w:tmpl w:val="4872A4D0"/>
    <w:lvl w:ilvl="0" w:tplc="0BD2E9DC">
      <w:start w:val="6"/>
      <w:numFmt w:val="taiwaneseCountingThousand"/>
      <w:lvlText w:val="第%1條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 w16cid:durableId="1283731332">
    <w:abstractNumId w:val="2"/>
  </w:num>
  <w:num w:numId="2" w16cid:durableId="418872896">
    <w:abstractNumId w:val="5"/>
  </w:num>
  <w:num w:numId="3" w16cid:durableId="790436931">
    <w:abstractNumId w:val="9"/>
  </w:num>
  <w:num w:numId="4" w16cid:durableId="1668947338">
    <w:abstractNumId w:val="15"/>
  </w:num>
  <w:num w:numId="5" w16cid:durableId="1608921757">
    <w:abstractNumId w:val="4"/>
  </w:num>
  <w:num w:numId="6" w16cid:durableId="2057194361">
    <w:abstractNumId w:val="11"/>
  </w:num>
  <w:num w:numId="7" w16cid:durableId="561135167">
    <w:abstractNumId w:val="1"/>
  </w:num>
  <w:num w:numId="8" w16cid:durableId="1053038356">
    <w:abstractNumId w:val="16"/>
  </w:num>
  <w:num w:numId="9" w16cid:durableId="505286588">
    <w:abstractNumId w:val="10"/>
  </w:num>
  <w:num w:numId="10" w16cid:durableId="1385329212">
    <w:abstractNumId w:val="12"/>
  </w:num>
  <w:num w:numId="11" w16cid:durableId="839125589">
    <w:abstractNumId w:val="14"/>
  </w:num>
  <w:num w:numId="12" w16cid:durableId="2185201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65778118">
    <w:abstractNumId w:val="8"/>
  </w:num>
  <w:num w:numId="14" w16cid:durableId="1368288952">
    <w:abstractNumId w:val="6"/>
  </w:num>
  <w:num w:numId="15" w16cid:durableId="1711681914">
    <w:abstractNumId w:val="3"/>
  </w:num>
  <w:num w:numId="16" w16cid:durableId="1662849550">
    <w:abstractNumId w:val="0"/>
  </w:num>
  <w:num w:numId="17" w16cid:durableId="1224560683">
    <w:abstractNumId w:val="13"/>
  </w:num>
  <w:num w:numId="18" w16cid:durableId="11817038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bordersDoNotSurroundHeader/>
  <w:bordersDoNotSurroundFooter/>
  <w:hideSpellingErrors/>
  <w:hideGrammaticalErrors/>
  <w:proofState w:spelling="clean" w:grammar="clean"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usePrinterMetrics/>
    <w:doNotSuppressParagraphBorders/>
    <w:footnoteLayoutLikeWW8/>
    <w:shapeLayoutLikeWW8/>
    <w:alignTablesRowByRow/>
    <w:forgetLastTabAlignment/>
    <w:autoSpaceLikeWord95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NTM1MjA0MzU2MTBQ0lEKTi0uzszPAykwrAUA8VCKeiwAAAA="/>
  </w:docVars>
  <w:rsids>
    <w:rsidRoot w:val="00A43177"/>
    <w:rsid w:val="00011462"/>
    <w:rsid w:val="0001332A"/>
    <w:rsid w:val="00023DAE"/>
    <w:rsid w:val="00025F99"/>
    <w:rsid w:val="00030F85"/>
    <w:rsid w:val="000360E7"/>
    <w:rsid w:val="00040A5F"/>
    <w:rsid w:val="0004486B"/>
    <w:rsid w:val="00044911"/>
    <w:rsid w:val="00044DEF"/>
    <w:rsid w:val="000500EA"/>
    <w:rsid w:val="000515F8"/>
    <w:rsid w:val="0005457A"/>
    <w:rsid w:val="000674BB"/>
    <w:rsid w:val="00070601"/>
    <w:rsid w:val="00072011"/>
    <w:rsid w:val="00072D3F"/>
    <w:rsid w:val="0009206C"/>
    <w:rsid w:val="00092BEE"/>
    <w:rsid w:val="00093328"/>
    <w:rsid w:val="000961E1"/>
    <w:rsid w:val="000979DD"/>
    <w:rsid w:val="000B0062"/>
    <w:rsid w:val="000B057A"/>
    <w:rsid w:val="000B0B60"/>
    <w:rsid w:val="000B3FBF"/>
    <w:rsid w:val="000C093D"/>
    <w:rsid w:val="000C3BD5"/>
    <w:rsid w:val="000D16A8"/>
    <w:rsid w:val="000D6F53"/>
    <w:rsid w:val="000E1141"/>
    <w:rsid w:val="000E1599"/>
    <w:rsid w:val="000E35A1"/>
    <w:rsid w:val="000F5AB0"/>
    <w:rsid w:val="000F742F"/>
    <w:rsid w:val="0010056F"/>
    <w:rsid w:val="00101790"/>
    <w:rsid w:val="00103B2C"/>
    <w:rsid w:val="00107578"/>
    <w:rsid w:val="00111167"/>
    <w:rsid w:val="00121683"/>
    <w:rsid w:val="0012374A"/>
    <w:rsid w:val="00123B36"/>
    <w:rsid w:val="001244D4"/>
    <w:rsid w:val="001253DC"/>
    <w:rsid w:val="001279D3"/>
    <w:rsid w:val="00133B1B"/>
    <w:rsid w:val="0013633B"/>
    <w:rsid w:val="0014494F"/>
    <w:rsid w:val="00152544"/>
    <w:rsid w:val="00156C3B"/>
    <w:rsid w:val="0015761A"/>
    <w:rsid w:val="00162D48"/>
    <w:rsid w:val="00170171"/>
    <w:rsid w:val="00173AAE"/>
    <w:rsid w:val="00175A90"/>
    <w:rsid w:val="0018207C"/>
    <w:rsid w:val="00183CB2"/>
    <w:rsid w:val="00185175"/>
    <w:rsid w:val="001A0D0D"/>
    <w:rsid w:val="001B294D"/>
    <w:rsid w:val="001B30AE"/>
    <w:rsid w:val="001B3A88"/>
    <w:rsid w:val="001B41C0"/>
    <w:rsid w:val="001B66E8"/>
    <w:rsid w:val="001C5455"/>
    <w:rsid w:val="001C7B3E"/>
    <w:rsid w:val="001D30DE"/>
    <w:rsid w:val="001D32DE"/>
    <w:rsid w:val="001D3505"/>
    <w:rsid w:val="001E0A63"/>
    <w:rsid w:val="001F6781"/>
    <w:rsid w:val="001F6E80"/>
    <w:rsid w:val="00207C19"/>
    <w:rsid w:val="00216178"/>
    <w:rsid w:val="00216860"/>
    <w:rsid w:val="0022075B"/>
    <w:rsid w:val="002227F1"/>
    <w:rsid w:val="002240D3"/>
    <w:rsid w:val="0022628D"/>
    <w:rsid w:val="002269A5"/>
    <w:rsid w:val="00226E1D"/>
    <w:rsid w:val="002300AE"/>
    <w:rsid w:val="00232BA4"/>
    <w:rsid w:val="00255CF1"/>
    <w:rsid w:val="002572A0"/>
    <w:rsid w:val="00270AA6"/>
    <w:rsid w:val="00270DB6"/>
    <w:rsid w:val="0027160C"/>
    <w:rsid w:val="0027416D"/>
    <w:rsid w:val="0027461D"/>
    <w:rsid w:val="002822F2"/>
    <w:rsid w:val="00285789"/>
    <w:rsid w:val="00286682"/>
    <w:rsid w:val="002A2031"/>
    <w:rsid w:val="002B0097"/>
    <w:rsid w:val="002B11F0"/>
    <w:rsid w:val="002B2F43"/>
    <w:rsid w:val="002C101D"/>
    <w:rsid w:val="002C314B"/>
    <w:rsid w:val="002D582D"/>
    <w:rsid w:val="002E1767"/>
    <w:rsid w:val="002E716D"/>
    <w:rsid w:val="002F55A9"/>
    <w:rsid w:val="002F5967"/>
    <w:rsid w:val="0030085D"/>
    <w:rsid w:val="00306183"/>
    <w:rsid w:val="00313C25"/>
    <w:rsid w:val="00324E6A"/>
    <w:rsid w:val="00326012"/>
    <w:rsid w:val="00333FCD"/>
    <w:rsid w:val="00335CBE"/>
    <w:rsid w:val="00335E68"/>
    <w:rsid w:val="00336040"/>
    <w:rsid w:val="00342070"/>
    <w:rsid w:val="003477DD"/>
    <w:rsid w:val="00352772"/>
    <w:rsid w:val="003558E6"/>
    <w:rsid w:val="00360CEA"/>
    <w:rsid w:val="00360EEB"/>
    <w:rsid w:val="003648A7"/>
    <w:rsid w:val="00372E06"/>
    <w:rsid w:val="00377D8B"/>
    <w:rsid w:val="003817E2"/>
    <w:rsid w:val="00383F2F"/>
    <w:rsid w:val="00385055"/>
    <w:rsid w:val="00385544"/>
    <w:rsid w:val="00385C90"/>
    <w:rsid w:val="00386819"/>
    <w:rsid w:val="003921B4"/>
    <w:rsid w:val="00392B02"/>
    <w:rsid w:val="003939B6"/>
    <w:rsid w:val="003954B0"/>
    <w:rsid w:val="003A1278"/>
    <w:rsid w:val="003A503B"/>
    <w:rsid w:val="003B6481"/>
    <w:rsid w:val="003C1A84"/>
    <w:rsid w:val="003C7600"/>
    <w:rsid w:val="003D12BD"/>
    <w:rsid w:val="003D3561"/>
    <w:rsid w:val="003D584C"/>
    <w:rsid w:val="003D797B"/>
    <w:rsid w:val="003E5C7A"/>
    <w:rsid w:val="003E5F5C"/>
    <w:rsid w:val="003F4A34"/>
    <w:rsid w:val="003F5E54"/>
    <w:rsid w:val="00400AAF"/>
    <w:rsid w:val="00403BC4"/>
    <w:rsid w:val="004100DE"/>
    <w:rsid w:val="004134DE"/>
    <w:rsid w:val="00423F8A"/>
    <w:rsid w:val="00430007"/>
    <w:rsid w:val="004330ED"/>
    <w:rsid w:val="00451F93"/>
    <w:rsid w:val="0045489D"/>
    <w:rsid w:val="004622D2"/>
    <w:rsid w:val="00467A95"/>
    <w:rsid w:val="00476FFB"/>
    <w:rsid w:val="004822B6"/>
    <w:rsid w:val="00484038"/>
    <w:rsid w:val="00484FDE"/>
    <w:rsid w:val="00485C08"/>
    <w:rsid w:val="004954FB"/>
    <w:rsid w:val="004A02D7"/>
    <w:rsid w:val="004B01A0"/>
    <w:rsid w:val="004B589A"/>
    <w:rsid w:val="004B6093"/>
    <w:rsid w:val="004C3CA2"/>
    <w:rsid w:val="004C5632"/>
    <w:rsid w:val="004C7288"/>
    <w:rsid w:val="004C7931"/>
    <w:rsid w:val="004D2A0A"/>
    <w:rsid w:val="004D2B9D"/>
    <w:rsid w:val="004D3609"/>
    <w:rsid w:val="004D5318"/>
    <w:rsid w:val="004D5A45"/>
    <w:rsid w:val="004E267F"/>
    <w:rsid w:val="004E5034"/>
    <w:rsid w:val="004E5781"/>
    <w:rsid w:val="004E6D2F"/>
    <w:rsid w:val="004F3BFC"/>
    <w:rsid w:val="00511571"/>
    <w:rsid w:val="00511989"/>
    <w:rsid w:val="00516E71"/>
    <w:rsid w:val="00524987"/>
    <w:rsid w:val="00524D37"/>
    <w:rsid w:val="00527B38"/>
    <w:rsid w:val="005500BF"/>
    <w:rsid w:val="005522C3"/>
    <w:rsid w:val="00553ECD"/>
    <w:rsid w:val="005547B0"/>
    <w:rsid w:val="00554986"/>
    <w:rsid w:val="0056098C"/>
    <w:rsid w:val="00563D22"/>
    <w:rsid w:val="005641D3"/>
    <w:rsid w:val="005649A4"/>
    <w:rsid w:val="00570EA4"/>
    <w:rsid w:val="005747C9"/>
    <w:rsid w:val="00581830"/>
    <w:rsid w:val="005825CC"/>
    <w:rsid w:val="005920F7"/>
    <w:rsid w:val="00593773"/>
    <w:rsid w:val="00593E47"/>
    <w:rsid w:val="00596380"/>
    <w:rsid w:val="005A2CF4"/>
    <w:rsid w:val="005A592A"/>
    <w:rsid w:val="005A7118"/>
    <w:rsid w:val="005B3A43"/>
    <w:rsid w:val="005B70CD"/>
    <w:rsid w:val="005D5E85"/>
    <w:rsid w:val="005D622D"/>
    <w:rsid w:val="005D6995"/>
    <w:rsid w:val="005E57BC"/>
    <w:rsid w:val="005F0604"/>
    <w:rsid w:val="005F167F"/>
    <w:rsid w:val="005F3D93"/>
    <w:rsid w:val="00606FC3"/>
    <w:rsid w:val="0061121C"/>
    <w:rsid w:val="00611FEA"/>
    <w:rsid w:val="006138A3"/>
    <w:rsid w:val="00630069"/>
    <w:rsid w:val="00630D38"/>
    <w:rsid w:val="0063465C"/>
    <w:rsid w:val="006356FB"/>
    <w:rsid w:val="00640044"/>
    <w:rsid w:val="00644897"/>
    <w:rsid w:val="0064637B"/>
    <w:rsid w:val="006465C4"/>
    <w:rsid w:val="006503A2"/>
    <w:rsid w:val="00652E0C"/>
    <w:rsid w:val="0065476A"/>
    <w:rsid w:val="00662A65"/>
    <w:rsid w:val="00672918"/>
    <w:rsid w:val="006755F1"/>
    <w:rsid w:val="00676496"/>
    <w:rsid w:val="00676827"/>
    <w:rsid w:val="00681796"/>
    <w:rsid w:val="00682AA9"/>
    <w:rsid w:val="006835CB"/>
    <w:rsid w:val="006943C5"/>
    <w:rsid w:val="00696476"/>
    <w:rsid w:val="006A707B"/>
    <w:rsid w:val="006A7F4B"/>
    <w:rsid w:val="006B66DE"/>
    <w:rsid w:val="006D72AB"/>
    <w:rsid w:val="006E4D89"/>
    <w:rsid w:val="006E62C4"/>
    <w:rsid w:val="006E7615"/>
    <w:rsid w:val="006F20A6"/>
    <w:rsid w:val="006F665E"/>
    <w:rsid w:val="00703FEB"/>
    <w:rsid w:val="00717A85"/>
    <w:rsid w:val="00722862"/>
    <w:rsid w:val="0072457E"/>
    <w:rsid w:val="0072768F"/>
    <w:rsid w:val="00733AEC"/>
    <w:rsid w:val="007358E9"/>
    <w:rsid w:val="00736C58"/>
    <w:rsid w:val="00740EB5"/>
    <w:rsid w:val="00752991"/>
    <w:rsid w:val="00752B0D"/>
    <w:rsid w:val="007539C1"/>
    <w:rsid w:val="007565E6"/>
    <w:rsid w:val="00757539"/>
    <w:rsid w:val="00762A46"/>
    <w:rsid w:val="00762DC8"/>
    <w:rsid w:val="00764425"/>
    <w:rsid w:val="00767A22"/>
    <w:rsid w:val="0077023C"/>
    <w:rsid w:val="00795E6C"/>
    <w:rsid w:val="007A33A3"/>
    <w:rsid w:val="007B752E"/>
    <w:rsid w:val="007D2BAA"/>
    <w:rsid w:val="007D41B2"/>
    <w:rsid w:val="007D78D0"/>
    <w:rsid w:val="007E47F3"/>
    <w:rsid w:val="007E5FA7"/>
    <w:rsid w:val="007F10F2"/>
    <w:rsid w:val="007F1405"/>
    <w:rsid w:val="007F5B2C"/>
    <w:rsid w:val="007F687F"/>
    <w:rsid w:val="00800650"/>
    <w:rsid w:val="00800B67"/>
    <w:rsid w:val="008115E6"/>
    <w:rsid w:val="0082070F"/>
    <w:rsid w:val="0082097B"/>
    <w:rsid w:val="008305AE"/>
    <w:rsid w:val="00832123"/>
    <w:rsid w:val="008333AC"/>
    <w:rsid w:val="008342D3"/>
    <w:rsid w:val="00834CB9"/>
    <w:rsid w:val="00836E62"/>
    <w:rsid w:val="008372A1"/>
    <w:rsid w:val="00840695"/>
    <w:rsid w:val="00842B23"/>
    <w:rsid w:val="00843D1D"/>
    <w:rsid w:val="008462D3"/>
    <w:rsid w:val="00854327"/>
    <w:rsid w:val="00866A0F"/>
    <w:rsid w:val="00872ADB"/>
    <w:rsid w:val="00876F28"/>
    <w:rsid w:val="008778C7"/>
    <w:rsid w:val="00881A18"/>
    <w:rsid w:val="008856D7"/>
    <w:rsid w:val="0088749C"/>
    <w:rsid w:val="00890756"/>
    <w:rsid w:val="008921AF"/>
    <w:rsid w:val="008929B4"/>
    <w:rsid w:val="008976AA"/>
    <w:rsid w:val="00897C76"/>
    <w:rsid w:val="008A02CC"/>
    <w:rsid w:val="008A0665"/>
    <w:rsid w:val="008B0084"/>
    <w:rsid w:val="008B6189"/>
    <w:rsid w:val="008C22C5"/>
    <w:rsid w:val="008C4E94"/>
    <w:rsid w:val="008D225B"/>
    <w:rsid w:val="008D46D3"/>
    <w:rsid w:val="008D6E38"/>
    <w:rsid w:val="008E3DC6"/>
    <w:rsid w:val="008E4D9D"/>
    <w:rsid w:val="00903953"/>
    <w:rsid w:val="00905A9F"/>
    <w:rsid w:val="00913169"/>
    <w:rsid w:val="00914BDA"/>
    <w:rsid w:val="00914FD8"/>
    <w:rsid w:val="009154BB"/>
    <w:rsid w:val="009272B2"/>
    <w:rsid w:val="00946806"/>
    <w:rsid w:val="00946E6A"/>
    <w:rsid w:val="009475FB"/>
    <w:rsid w:val="00955102"/>
    <w:rsid w:val="00960236"/>
    <w:rsid w:val="009703E2"/>
    <w:rsid w:val="00974B2D"/>
    <w:rsid w:val="00982017"/>
    <w:rsid w:val="00982647"/>
    <w:rsid w:val="00992081"/>
    <w:rsid w:val="00992CA7"/>
    <w:rsid w:val="00995FA4"/>
    <w:rsid w:val="009A24F6"/>
    <w:rsid w:val="009A27CD"/>
    <w:rsid w:val="009A6C41"/>
    <w:rsid w:val="009A7703"/>
    <w:rsid w:val="009B2C5C"/>
    <w:rsid w:val="009B539A"/>
    <w:rsid w:val="009B6298"/>
    <w:rsid w:val="009C361D"/>
    <w:rsid w:val="009D37B6"/>
    <w:rsid w:val="009D3AC0"/>
    <w:rsid w:val="009D4FA5"/>
    <w:rsid w:val="009D5854"/>
    <w:rsid w:val="009E5F90"/>
    <w:rsid w:val="009F1FEF"/>
    <w:rsid w:val="009F5657"/>
    <w:rsid w:val="009F6FD6"/>
    <w:rsid w:val="009F7D76"/>
    <w:rsid w:val="00A026D9"/>
    <w:rsid w:val="00A02EC3"/>
    <w:rsid w:val="00A0325F"/>
    <w:rsid w:val="00A038B8"/>
    <w:rsid w:val="00A0476F"/>
    <w:rsid w:val="00A07F91"/>
    <w:rsid w:val="00A123A8"/>
    <w:rsid w:val="00A20599"/>
    <w:rsid w:val="00A20B2F"/>
    <w:rsid w:val="00A43177"/>
    <w:rsid w:val="00A453A6"/>
    <w:rsid w:val="00A4768D"/>
    <w:rsid w:val="00A47E28"/>
    <w:rsid w:val="00A54DEA"/>
    <w:rsid w:val="00A60071"/>
    <w:rsid w:val="00A66A6E"/>
    <w:rsid w:val="00A73E09"/>
    <w:rsid w:val="00A75D4A"/>
    <w:rsid w:val="00A77047"/>
    <w:rsid w:val="00A82382"/>
    <w:rsid w:val="00A858F2"/>
    <w:rsid w:val="00A868CC"/>
    <w:rsid w:val="00A91E12"/>
    <w:rsid w:val="00AA0180"/>
    <w:rsid w:val="00AA0966"/>
    <w:rsid w:val="00AA3033"/>
    <w:rsid w:val="00AC0431"/>
    <w:rsid w:val="00AC58AD"/>
    <w:rsid w:val="00AC7A62"/>
    <w:rsid w:val="00AD20CA"/>
    <w:rsid w:val="00AD37F7"/>
    <w:rsid w:val="00AD4246"/>
    <w:rsid w:val="00AD6C37"/>
    <w:rsid w:val="00AE12AE"/>
    <w:rsid w:val="00AE6D16"/>
    <w:rsid w:val="00AE715D"/>
    <w:rsid w:val="00AF0681"/>
    <w:rsid w:val="00AF1724"/>
    <w:rsid w:val="00B04BD2"/>
    <w:rsid w:val="00B10802"/>
    <w:rsid w:val="00B150BE"/>
    <w:rsid w:val="00B15CA2"/>
    <w:rsid w:val="00B224AE"/>
    <w:rsid w:val="00B3441C"/>
    <w:rsid w:val="00B37DB3"/>
    <w:rsid w:val="00B4037D"/>
    <w:rsid w:val="00B45186"/>
    <w:rsid w:val="00B55EDB"/>
    <w:rsid w:val="00B61689"/>
    <w:rsid w:val="00B72CDB"/>
    <w:rsid w:val="00B77823"/>
    <w:rsid w:val="00B84CDF"/>
    <w:rsid w:val="00B85FCA"/>
    <w:rsid w:val="00B868AC"/>
    <w:rsid w:val="00B8765E"/>
    <w:rsid w:val="00B90004"/>
    <w:rsid w:val="00B906E9"/>
    <w:rsid w:val="00B914CC"/>
    <w:rsid w:val="00B92875"/>
    <w:rsid w:val="00B92CDF"/>
    <w:rsid w:val="00B93DD8"/>
    <w:rsid w:val="00B943A1"/>
    <w:rsid w:val="00BA6FFB"/>
    <w:rsid w:val="00BB0F8F"/>
    <w:rsid w:val="00BB4EED"/>
    <w:rsid w:val="00BB6974"/>
    <w:rsid w:val="00BB7459"/>
    <w:rsid w:val="00BC07AC"/>
    <w:rsid w:val="00BC24B4"/>
    <w:rsid w:val="00BD4DCC"/>
    <w:rsid w:val="00BE10C2"/>
    <w:rsid w:val="00BE1AB5"/>
    <w:rsid w:val="00BE52B5"/>
    <w:rsid w:val="00BE5D32"/>
    <w:rsid w:val="00BF3001"/>
    <w:rsid w:val="00BF484B"/>
    <w:rsid w:val="00BF5887"/>
    <w:rsid w:val="00BF78CA"/>
    <w:rsid w:val="00C00E24"/>
    <w:rsid w:val="00C0160F"/>
    <w:rsid w:val="00C03570"/>
    <w:rsid w:val="00C07155"/>
    <w:rsid w:val="00C21447"/>
    <w:rsid w:val="00C306E1"/>
    <w:rsid w:val="00C34034"/>
    <w:rsid w:val="00C400CF"/>
    <w:rsid w:val="00C41061"/>
    <w:rsid w:val="00C4432A"/>
    <w:rsid w:val="00C44A9B"/>
    <w:rsid w:val="00C4646C"/>
    <w:rsid w:val="00C51100"/>
    <w:rsid w:val="00C51D1E"/>
    <w:rsid w:val="00C63F9B"/>
    <w:rsid w:val="00C66476"/>
    <w:rsid w:val="00C67152"/>
    <w:rsid w:val="00C734E5"/>
    <w:rsid w:val="00C86A85"/>
    <w:rsid w:val="00C93F32"/>
    <w:rsid w:val="00C96066"/>
    <w:rsid w:val="00CA11E2"/>
    <w:rsid w:val="00CA2348"/>
    <w:rsid w:val="00CA32C8"/>
    <w:rsid w:val="00CA37DF"/>
    <w:rsid w:val="00CB0B98"/>
    <w:rsid w:val="00CB1F19"/>
    <w:rsid w:val="00CB3F50"/>
    <w:rsid w:val="00CB468D"/>
    <w:rsid w:val="00CB5A5F"/>
    <w:rsid w:val="00CC3405"/>
    <w:rsid w:val="00CC4427"/>
    <w:rsid w:val="00CD1201"/>
    <w:rsid w:val="00CE046E"/>
    <w:rsid w:val="00CE2A70"/>
    <w:rsid w:val="00CF15A1"/>
    <w:rsid w:val="00CF23D7"/>
    <w:rsid w:val="00CF2FFE"/>
    <w:rsid w:val="00CF329D"/>
    <w:rsid w:val="00CF3C70"/>
    <w:rsid w:val="00D0262A"/>
    <w:rsid w:val="00D03F06"/>
    <w:rsid w:val="00D07FCE"/>
    <w:rsid w:val="00D10B82"/>
    <w:rsid w:val="00D26459"/>
    <w:rsid w:val="00D3377D"/>
    <w:rsid w:val="00D359EA"/>
    <w:rsid w:val="00D369C0"/>
    <w:rsid w:val="00D379E5"/>
    <w:rsid w:val="00D4001B"/>
    <w:rsid w:val="00D44100"/>
    <w:rsid w:val="00D50E2B"/>
    <w:rsid w:val="00D61017"/>
    <w:rsid w:val="00D6233D"/>
    <w:rsid w:val="00D74C76"/>
    <w:rsid w:val="00D7607A"/>
    <w:rsid w:val="00D777CD"/>
    <w:rsid w:val="00D81C88"/>
    <w:rsid w:val="00D8352A"/>
    <w:rsid w:val="00D84393"/>
    <w:rsid w:val="00D84B80"/>
    <w:rsid w:val="00D8591C"/>
    <w:rsid w:val="00D85B0C"/>
    <w:rsid w:val="00D85F91"/>
    <w:rsid w:val="00D87B87"/>
    <w:rsid w:val="00DA4A0C"/>
    <w:rsid w:val="00DB4108"/>
    <w:rsid w:val="00DB6BD0"/>
    <w:rsid w:val="00DC1808"/>
    <w:rsid w:val="00DC361F"/>
    <w:rsid w:val="00DD5D8F"/>
    <w:rsid w:val="00DE0B64"/>
    <w:rsid w:val="00DF0AF9"/>
    <w:rsid w:val="00DF39E5"/>
    <w:rsid w:val="00E12DC1"/>
    <w:rsid w:val="00E172C8"/>
    <w:rsid w:val="00E22153"/>
    <w:rsid w:val="00E23118"/>
    <w:rsid w:val="00E234FD"/>
    <w:rsid w:val="00E24B07"/>
    <w:rsid w:val="00E267CB"/>
    <w:rsid w:val="00E3035B"/>
    <w:rsid w:val="00E4001A"/>
    <w:rsid w:val="00E445D0"/>
    <w:rsid w:val="00E46973"/>
    <w:rsid w:val="00E512EB"/>
    <w:rsid w:val="00E57FA6"/>
    <w:rsid w:val="00E6182B"/>
    <w:rsid w:val="00E66B47"/>
    <w:rsid w:val="00E70BB0"/>
    <w:rsid w:val="00E719BE"/>
    <w:rsid w:val="00E740E0"/>
    <w:rsid w:val="00E75BA7"/>
    <w:rsid w:val="00E76021"/>
    <w:rsid w:val="00E76798"/>
    <w:rsid w:val="00E81BC4"/>
    <w:rsid w:val="00E875D4"/>
    <w:rsid w:val="00E922DC"/>
    <w:rsid w:val="00E93315"/>
    <w:rsid w:val="00E93B0A"/>
    <w:rsid w:val="00E960A7"/>
    <w:rsid w:val="00EA0394"/>
    <w:rsid w:val="00EB0C63"/>
    <w:rsid w:val="00EB6918"/>
    <w:rsid w:val="00EC1501"/>
    <w:rsid w:val="00ED0212"/>
    <w:rsid w:val="00ED3ACF"/>
    <w:rsid w:val="00ED510E"/>
    <w:rsid w:val="00EE089F"/>
    <w:rsid w:val="00EE55FA"/>
    <w:rsid w:val="00EF0BBD"/>
    <w:rsid w:val="00EF3515"/>
    <w:rsid w:val="00F10BBF"/>
    <w:rsid w:val="00F140D0"/>
    <w:rsid w:val="00F15BDC"/>
    <w:rsid w:val="00F2263D"/>
    <w:rsid w:val="00F378E8"/>
    <w:rsid w:val="00F37D29"/>
    <w:rsid w:val="00F42A37"/>
    <w:rsid w:val="00F430C5"/>
    <w:rsid w:val="00F434DA"/>
    <w:rsid w:val="00F43C20"/>
    <w:rsid w:val="00F50378"/>
    <w:rsid w:val="00F54C13"/>
    <w:rsid w:val="00F74B70"/>
    <w:rsid w:val="00F80333"/>
    <w:rsid w:val="00F81C6D"/>
    <w:rsid w:val="00F94DDD"/>
    <w:rsid w:val="00F97439"/>
    <w:rsid w:val="00FA0D1F"/>
    <w:rsid w:val="00FA6EC1"/>
    <w:rsid w:val="00FA78CA"/>
    <w:rsid w:val="00FB362C"/>
    <w:rsid w:val="00FB5971"/>
    <w:rsid w:val="00FB621E"/>
    <w:rsid w:val="00FC15BF"/>
    <w:rsid w:val="00FC6D49"/>
    <w:rsid w:val="00FD1B40"/>
    <w:rsid w:val="00FD6560"/>
    <w:rsid w:val="00FF5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92AA26"/>
  <w15:chartTrackingRefBased/>
  <w15:docId w15:val="{6E5F9DC1-D217-4733-A054-75CAD1C4F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細明體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819"/>
        <w:tab w:val="right" w:pos="9071"/>
      </w:tabs>
    </w:pPr>
    <w:rPr>
      <w:sz w:val="20"/>
    </w:rPr>
  </w:style>
  <w:style w:type="paragraph" w:styleId="a5">
    <w:name w:val="header"/>
    <w:basedOn w:val="a"/>
    <w:link w:val="a6"/>
    <w:uiPriority w:val="99"/>
    <w:pPr>
      <w:tabs>
        <w:tab w:val="center" w:pos="4153"/>
        <w:tab w:val="right" w:pos="8306"/>
      </w:tabs>
    </w:pPr>
    <w:rPr>
      <w:sz w:val="20"/>
    </w:rPr>
  </w:style>
  <w:style w:type="paragraph" w:styleId="a7">
    <w:name w:val="Normal Indent"/>
    <w:basedOn w:val="a"/>
    <w:semiHidden/>
    <w:pPr>
      <w:ind w:left="480"/>
    </w:pPr>
  </w:style>
  <w:style w:type="paragraph" w:customStyle="1" w:styleId="1">
    <w:name w:val="章節附註文字1"/>
    <w:basedOn w:val="a"/>
  </w:style>
  <w:style w:type="paragraph" w:customStyle="1" w:styleId="a8">
    <w:name w:val="一"/>
    <w:basedOn w:val="a"/>
    <w:pPr>
      <w:autoSpaceDE w:val="0"/>
      <w:autoSpaceDN w:val="0"/>
      <w:spacing w:before="160" w:line="440" w:lineRule="atLeast"/>
      <w:ind w:left="1321" w:hanging="1321"/>
      <w:jc w:val="both"/>
      <w:textAlignment w:val="bottom"/>
    </w:pPr>
    <w:rPr>
      <w:rFonts w:ascii="粗楷體" w:eastAsia="粗楷體"/>
      <w:sz w:val="32"/>
    </w:rPr>
  </w:style>
  <w:style w:type="paragraph" w:customStyle="1" w:styleId="a9">
    <w:name w:val="項"/>
    <w:basedOn w:val="a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</w:tabs>
      <w:autoSpaceDE w:val="0"/>
      <w:autoSpaceDN w:val="0"/>
      <w:spacing w:before="120"/>
      <w:ind w:left="1321"/>
      <w:textAlignment w:val="bottom"/>
    </w:pPr>
    <w:rPr>
      <w:rFonts w:ascii="粗楷體" w:eastAsia="粗楷體"/>
      <w:sz w:val="32"/>
    </w:rPr>
  </w:style>
  <w:style w:type="paragraph" w:customStyle="1" w:styleId="aa">
    <w:name w:val="一頭"/>
    <w:basedOn w:val="a"/>
    <w:pPr>
      <w:tabs>
        <w:tab w:val="right" w:pos="9600"/>
      </w:tabs>
      <w:autoSpaceDE w:val="0"/>
      <w:autoSpaceDN w:val="0"/>
      <w:jc w:val="both"/>
      <w:textAlignment w:val="bottom"/>
    </w:pPr>
    <w:rPr>
      <w:rFonts w:ascii="Times New Roman" w:eastAsia="粗楷體"/>
    </w:rPr>
  </w:style>
  <w:style w:type="paragraph" w:customStyle="1" w:styleId="ab">
    <w:name w:val="二頭"/>
    <w:basedOn w:val="a"/>
    <w:pPr>
      <w:pBdr>
        <w:bottom w:val="double" w:sz="6" w:space="1" w:color="auto"/>
      </w:pBdr>
      <w:tabs>
        <w:tab w:val="right" w:pos="9600"/>
      </w:tabs>
      <w:autoSpaceDE w:val="0"/>
      <w:autoSpaceDN w:val="0"/>
      <w:ind w:left="-240" w:firstLine="240"/>
      <w:jc w:val="both"/>
      <w:textAlignment w:val="bottom"/>
    </w:pPr>
    <w:rPr>
      <w:rFonts w:ascii="Times New Roman" w:eastAsia="粗楷體"/>
    </w:rPr>
  </w:style>
  <w:style w:type="paragraph" w:customStyle="1" w:styleId="ac">
    <w:name w:val="章"/>
    <w:basedOn w:val="a8"/>
    <w:pPr>
      <w:spacing w:before="240" w:after="120"/>
    </w:pPr>
    <w:rPr>
      <w:b/>
    </w:rPr>
  </w:style>
  <w:style w:type="paragraph" w:customStyle="1" w:styleId="ad">
    <w:name w:val="項款"/>
    <w:basedOn w:val="a9"/>
    <w:pPr>
      <w:ind w:left="1920" w:hanging="599"/>
    </w:pPr>
  </w:style>
  <w:style w:type="paragraph" w:customStyle="1" w:styleId="ae">
    <w:name w:val="十"/>
    <w:basedOn w:val="a8"/>
    <w:pPr>
      <w:ind w:left="1560" w:hanging="1560"/>
    </w:pPr>
  </w:style>
  <w:style w:type="paragraph" w:customStyle="1" w:styleId="af">
    <w:name w:val="十項款"/>
    <w:basedOn w:val="ad"/>
    <w:pPr>
      <w:tabs>
        <w:tab w:val="clear" w:pos="960"/>
        <w:tab w:val="clear" w:pos="1920"/>
        <w:tab w:val="clear" w:pos="2880"/>
        <w:tab w:val="clear" w:pos="3840"/>
        <w:tab w:val="clear" w:pos="4800"/>
        <w:tab w:val="clear" w:pos="5760"/>
        <w:tab w:val="clear" w:pos="6720"/>
        <w:tab w:val="clear" w:pos="7680"/>
        <w:tab w:val="clear" w:pos="8640"/>
      </w:tabs>
      <w:ind w:left="2160"/>
    </w:pPr>
  </w:style>
  <w:style w:type="paragraph" w:customStyle="1" w:styleId="af0">
    <w:name w:val="項款目"/>
    <w:basedOn w:val="ad"/>
    <w:pPr>
      <w:tabs>
        <w:tab w:val="clear" w:pos="960"/>
        <w:tab w:val="clear" w:pos="1920"/>
        <w:tab w:val="clear" w:pos="2880"/>
        <w:tab w:val="clear" w:pos="3840"/>
        <w:tab w:val="clear" w:pos="4800"/>
        <w:tab w:val="clear" w:pos="5760"/>
        <w:tab w:val="clear" w:pos="6720"/>
        <w:tab w:val="clear" w:pos="7680"/>
        <w:tab w:val="clear" w:pos="8640"/>
      </w:tabs>
      <w:ind w:left="2280" w:hanging="360"/>
    </w:pPr>
  </w:style>
  <w:style w:type="paragraph" w:styleId="af1">
    <w:name w:val="Plain Text"/>
    <w:basedOn w:val="a"/>
    <w:semiHidden/>
    <w:pPr>
      <w:adjustRightInd/>
      <w:textAlignment w:val="auto"/>
    </w:pPr>
    <w:rPr>
      <w:rFonts w:hAnsi="Courier New"/>
      <w:kern w:val="2"/>
    </w:rPr>
  </w:style>
  <w:style w:type="paragraph" w:styleId="3">
    <w:name w:val="Body Text Indent 3"/>
    <w:basedOn w:val="a"/>
    <w:rsid w:val="00722862"/>
    <w:pPr>
      <w:widowControl/>
      <w:overflowPunct w:val="0"/>
      <w:autoSpaceDE w:val="0"/>
      <w:autoSpaceDN w:val="0"/>
      <w:adjustRightInd/>
      <w:snapToGrid w:val="0"/>
      <w:spacing w:before="120" w:line="300" w:lineRule="atLeast"/>
      <w:ind w:left="1134"/>
      <w:jc w:val="both"/>
      <w:textAlignment w:val="bottom"/>
    </w:pPr>
    <w:rPr>
      <w:rFonts w:ascii="標楷體" w:eastAsia="標楷體"/>
      <w:kern w:val="2"/>
      <w:sz w:val="28"/>
    </w:rPr>
  </w:style>
  <w:style w:type="character" w:styleId="af2">
    <w:name w:val="annotation reference"/>
    <w:uiPriority w:val="99"/>
    <w:semiHidden/>
    <w:unhideWhenUsed/>
    <w:rsid w:val="00B45186"/>
    <w:rPr>
      <w:sz w:val="18"/>
      <w:szCs w:val="18"/>
    </w:rPr>
  </w:style>
  <w:style w:type="paragraph" w:styleId="af3">
    <w:name w:val="annotation text"/>
    <w:basedOn w:val="a"/>
    <w:link w:val="af4"/>
    <w:uiPriority w:val="99"/>
    <w:semiHidden/>
    <w:unhideWhenUsed/>
    <w:rsid w:val="00B45186"/>
  </w:style>
  <w:style w:type="character" w:customStyle="1" w:styleId="af4">
    <w:name w:val="註解文字 字元"/>
    <w:link w:val="af3"/>
    <w:uiPriority w:val="99"/>
    <w:semiHidden/>
    <w:rsid w:val="00B45186"/>
    <w:rPr>
      <w:sz w:val="24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B45186"/>
    <w:rPr>
      <w:b/>
      <w:bCs/>
    </w:rPr>
  </w:style>
  <w:style w:type="character" w:customStyle="1" w:styleId="af6">
    <w:name w:val="註解主旨 字元"/>
    <w:link w:val="af5"/>
    <w:uiPriority w:val="99"/>
    <w:semiHidden/>
    <w:rsid w:val="00B45186"/>
    <w:rPr>
      <w:b/>
      <w:bCs/>
      <w:sz w:val="24"/>
    </w:rPr>
  </w:style>
  <w:style w:type="paragraph" w:styleId="af7">
    <w:name w:val="Balloon Text"/>
    <w:basedOn w:val="a"/>
    <w:link w:val="af8"/>
    <w:uiPriority w:val="99"/>
    <w:semiHidden/>
    <w:unhideWhenUsed/>
    <w:rsid w:val="00B45186"/>
    <w:rPr>
      <w:rFonts w:ascii="Calibri Light" w:eastAsia="新細明體" w:hAnsi="Calibri Light"/>
      <w:sz w:val="18"/>
      <w:szCs w:val="18"/>
    </w:rPr>
  </w:style>
  <w:style w:type="character" w:customStyle="1" w:styleId="af8">
    <w:name w:val="註解方塊文字 字元"/>
    <w:link w:val="af7"/>
    <w:uiPriority w:val="99"/>
    <w:semiHidden/>
    <w:rsid w:val="00B45186"/>
    <w:rPr>
      <w:rFonts w:ascii="Calibri Light" w:eastAsia="新細明體" w:hAnsi="Calibri Light" w:cs="Times New Roman"/>
      <w:sz w:val="18"/>
      <w:szCs w:val="18"/>
    </w:rPr>
  </w:style>
  <w:style w:type="table" w:styleId="af9">
    <w:name w:val="Table Grid"/>
    <w:basedOn w:val="a1"/>
    <w:uiPriority w:val="39"/>
    <w:rsid w:val="00955102"/>
    <w:rPr>
      <w:rFonts w:ascii="Calibri" w:eastAsia="新細明體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">
    <w:name w:val="表格格線1"/>
    <w:basedOn w:val="a1"/>
    <w:next w:val="af9"/>
    <w:uiPriority w:val="39"/>
    <w:rsid w:val="004E5034"/>
    <w:rPr>
      <w:rFonts w:ascii="Calibri" w:eastAsia="新細明體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Revision"/>
    <w:hidden/>
    <w:uiPriority w:val="99"/>
    <w:semiHidden/>
    <w:rsid w:val="00CF15A1"/>
    <w:rPr>
      <w:sz w:val="24"/>
    </w:rPr>
  </w:style>
  <w:style w:type="character" w:styleId="afb">
    <w:name w:val="Emphasis"/>
    <w:uiPriority w:val="20"/>
    <w:qFormat/>
    <w:rsid w:val="00F430C5"/>
    <w:rPr>
      <w:i/>
      <w:iCs/>
    </w:rPr>
  </w:style>
  <w:style w:type="paragraph" w:customStyle="1" w:styleId="Default">
    <w:name w:val="Default"/>
    <w:rsid w:val="001F6E80"/>
    <w:pPr>
      <w:widowControl w:val="0"/>
      <w:autoSpaceDE w:val="0"/>
      <w:autoSpaceDN w:val="0"/>
      <w:adjustRightInd w:val="0"/>
    </w:pPr>
    <w:rPr>
      <w:rFonts w:ascii="微軟正黑體" w:eastAsia="微軟正黑體" w:hAnsi="Calibri" w:cs="微軟正黑體"/>
      <w:color w:val="000000"/>
      <w:sz w:val="24"/>
      <w:szCs w:val="24"/>
    </w:rPr>
  </w:style>
  <w:style w:type="paragraph" w:styleId="afc">
    <w:name w:val="List Paragraph"/>
    <w:basedOn w:val="a"/>
    <w:uiPriority w:val="34"/>
    <w:qFormat/>
    <w:rsid w:val="00E172C8"/>
    <w:pPr>
      <w:adjustRightInd/>
      <w:ind w:leftChars="200" w:left="480"/>
      <w:textAlignment w:val="auto"/>
    </w:pPr>
    <w:rPr>
      <w:rFonts w:ascii="Calibri" w:eastAsia="新細明體" w:hAnsi="Calibri"/>
      <w:kern w:val="2"/>
      <w:szCs w:val="22"/>
    </w:rPr>
  </w:style>
  <w:style w:type="paragraph" w:styleId="afd">
    <w:name w:val="Date"/>
    <w:basedOn w:val="a"/>
    <w:next w:val="a"/>
    <w:link w:val="afe"/>
    <w:uiPriority w:val="99"/>
    <w:semiHidden/>
    <w:unhideWhenUsed/>
    <w:rsid w:val="00832123"/>
    <w:pPr>
      <w:jc w:val="right"/>
    </w:pPr>
  </w:style>
  <w:style w:type="character" w:customStyle="1" w:styleId="afe">
    <w:name w:val="日期 字元"/>
    <w:link w:val="afd"/>
    <w:uiPriority w:val="99"/>
    <w:semiHidden/>
    <w:rsid w:val="00832123"/>
    <w:rPr>
      <w:sz w:val="24"/>
    </w:rPr>
  </w:style>
  <w:style w:type="character" w:styleId="aff">
    <w:name w:val="Hyperlink"/>
    <w:uiPriority w:val="99"/>
    <w:unhideWhenUsed/>
    <w:rsid w:val="00D369C0"/>
    <w:rPr>
      <w:color w:val="0563C1"/>
      <w:u w:val="single"/>
    </w:rPr>
  </w:style>
  <w:style w:type="character" w:styleId="aff0">
    <w:name w:val="Unresolved Mention"/>
    <w:uiPriority w:val="99"/>
    <w:semiHidden/>
    <w:unhideWhenUsed/>
    <w:rsid w:val="00D369C0"/>
    <w:rPr>
      <w:color w:val="605E5C"/>
      <w:shd w:val="clear" w:color="auto" w:fill="E1DFDD"/>
    </w:rPr>
  </w:style>
  <w:style w:type="character" w:customStyle="1" w:styleId="a4">
    <w:name w:val="頁尾 字元"/>
    <w:basedOn w:val="a0"/>
    <w:link w:val="a3"/>
    <w:uiPriority w:val="99"/>
    <w:rsid w:val="00044DEF"/>
  </w:style>
  <w:style w:type="character" w:customStyle="1" w:styleId="a6">
    <w:name w:val="頁首 字元"/>
    <w:basedOn w:val="a0"/>
    <w:link w:val="a5"/>
    <w:uiPriority w:val="99"/>
    <w:rsid w:val="00044D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9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71377-09CA-4D00-BA01-722C0D466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4</Pages>
  <Words>456</Words>
  <Characters>2601</Characters>
  <Application>Microsoft Office Word</Application>
  <DocSecurity>0</DocSecurity>
  <Lines>21</Lines>
  <Paragraphs>6</Paragraphs>
  <ScaleCrop>false</ScaleCrop>
  <Company>nsc</Company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永豐金證券MA計畫履歷表</dc:title>
  <dc:subject/>
  <dc:creator>A3</dc:creator>
  <cp:keywords/>
  <cp:lastModifiedBy>邱玉娟-人力資源部-永豐金證券</cp:lastModifiedBy>
  <cp:revision>15</cp:revision>
  <cp:lastPrinted>2020-06-12T07:02:00Z</cp:lastPrinted>
  <dcterms:created xsi:type="dcterms:W3CDTF">2023-02-20T08:48:00Z</dcterms:created>
  <dcterms:modified xsi:type="dcterms:W3CDTF">2024-03-28T03:53:00Z</dcterms:modified>
</cp:coreProperties>
</file>